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782E3" w14:textId="77777777" w:rsidR="00981E7F" w:rsidRDefault="00981E7F" w:rsidP="00981E7F"/>
    <w:p w14:paraId="1EF1DD9A" w14:textId="5B3E906D" w:rsidR="00E00AE2" w:rsidRPr="00FB2CD3" w:rsidRDefault="00FB2CD3" w:rsidP="00FB2CD3">
      <w:pPr>
        <w:pStyle w:val="Heading1"/>
        <w:spacing w:before="0" w:line="360" w:lineRule="auto"/>
        <w:jc w:val="center"/>
        <w:rPr>
          <w:rFonts w:ascii="Calibri" w:hAnsi="Calibri"/>
          <w:sz w:val="36"/>
          <w:szCs w:val="36"/>
        </w:rPr>
      </w:pPr>
      <w:r>
        <w:rPr>
          <w:rFonts w:ascii="Calibri" w:hAnsi="Calibri"/>
          <w:sz w:val="36"/>
          <w:szCs w:val="36"/>
        </w:rPr>
        <w:t xml:space="preserve">Dialogue McGill </w:t>
      </w:r>
      <w:r w:rsidR="00E00AE2" w:rsidRPr="00FB2CD3">
        <w:rPr>
          <w:rFonts w:ascii="Calibri" w:hAnsi="Calibri"/>
          <w:sz w:val="36"/>
          <w:szCs w:val="36"/>
        </w:rPr>
        <w:t xml:space="preserve">Call for Student </w:t>
      </w:r>
      <w:r w:rsidR="00325CCA">
        <w:rPr>
          <w:rFonts w:ascii="Calibri" w:hAnsi="Calibri"/>
          <w:sz w:val="36"/>
          <w:szCs w:val="36"/>
        </w:rPr>
        <w:t xml:space="preserve">Funding </w:t>
      </w:r>
      <w:r>
        <w:rPr>
          <w:rFonts w:ascii="Calibri" w:hAnsi="Calibri"/>
          <w:sz w:val="36"/>
          <w:szCs w:val="36"/>
        </w:rPr>
        <w:t>– 2022-2023</w:t>
      </w:r>
    </w:p>
    <w:p w14:paraId="70B4396B" w14:textId="77777777" w:rsidR="00516D6B" w:rsidRPr="00D7048C" w:rsidRDefault="00516D6B" w:rsidP="00F70F30">
      <w:pPr>
        <w:spacing w:after="0" w:line="360" w:lineRule="auto"/>
      </w:pPr>
    </w:p>
    <w:p w14:paraId="63A38649" w14:textId="77777777" w:rsidR="002A0651" w:rsidRDefault="002A0651" w:rsidP="002A0651">
      <w:pPr>
        <w:pStyle w:val="BodyText"/>
        <w:spacing w:line="360" w:lineRule="auto"/>
        <w:ind w:left="119" w:right="236"/>
        <w:jc w:val="both"/>
      </w:pPr>
      <w:r w:rsidRPr="00F425CF">
        <w:rPr>
          <w:b/>
          <w:bCs/>
          <w:i/>
          <w:iCs/>
        </w:rPr>
        <w:t>Dialogue McGill</w:t>
      </w:r>
      <w:r>
        <w:rPr>
          <w:spacing w:val="-5"/>
        </w:rPr>
        <w:t xml:space="preserve"> </w:t>
      </w:r>
      <w:r>
        <w:t>regularly</w:t>
      </w:r>
      <w:r>
        <w:rPr>
          <w:spacing w:val="-4"/>
        </w:rPr>
        <w:t xml:space="preserve"> </w:t>
      </w:r>
      <w:r>
        <w:t>posts</w:t>
      </w:r>
      <w:r>
        <w:rPr>
          <w:spacing w:val="-6"/>
        </w:rPr>
        <w:t xml:space="preserve"> </w:t>
      </w:r>
      <w:r>
        <w:t>calls</w:t>
      </w:r>
      <w:r>
        <w:rPr>
          <w:spacing w:val="-8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research</w:t>
      </w:r>
      <w:r>
        <w:rPr>
          <w:spacing w:val="-5"/>
        </w:rPr>
        <w:t xml:space="preserve"> </w:t>
      </w:r>
      <w:r>
        <w:t>proposals</w:t>
      </w:r>
      <w:r>
        <w:rPr>
          <w:spacing w:val="-5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address</w:t>
      </w:r>
      <w:r>
        <w:rPr>
          <w:spacing w:val="-5"/>
        </w:rPr>
        <w:t xml:space="preserve"> the </w:t>
      </w:r>
      <w:r>
        <w:t>interrelationships</w:t>
      </w:r>
      <w:r>
        <w:rPr>
          <w:spacing w:val="-8"/>
        </w:rPr>
        <w:t xml:space="preserve"> </w:t>
      </w:r>
      <w:r>
        <w:t>between</w:t>
      </w:r>
      <w:r>
        <w:rPr>
          <w:spacing w:val="-5"/>
        </w:rPr>
        <w:t xml:space="preserve"> </w:t>
      </w:r>
      <w:r>
        <w:t>language</w:t>
      </w:r>
      <w:r>
        <w:rPr>
          <w:spacing w:val="-5"/>
        </w:rPr>
        <w:t xml:space="preserve"> </w:t>
      </w:r>
      <w:r>
        <w:t>and access to health care and social services including medicine, nursing, psychology, social work, speech pathology, communication disorders, among others.  This Dialogue McGill initiative is possible thanks to a financial contribution from Health Canada.</w:t>
      </w:r>
      <w:r w:rsidR="00A72FFC" w:rsidRPr="00D7048C">
        <w:t xml:space="preserve"> </w:t>
      </w:r>
    </w:p>
    <w:p w14:paraId="6F5CECEC" w14:textId="77777777" w:rsidR="002A0651" w:rsidRDefault="002A0651" w:rsidP="002A0651">
      <w:pPr>
        <w:pStyle w:val="BodyText"/>
        <w:spacing w:line="360" w:lineRule="auto"/>
        <w:ind w:left="119" w:right="236"/>
        <w:jc w:val="both"/>
      </w:pPr>
    </w:p>
    <w:p w14:paraId="4746E9B5" w14:textId="476BA1D0" w:rsidR="00441B11" w:rsidRPr="00D7048C" w:rsidRDefault="00A72FFC" w:rsidP="002A0651">
      <w:pPr>
        <w:pStyle w:val="BodyText"/>
        <w:spacing w:line="360" w:lineRule="auto"/>
        <w:ind w:left="119" w:right="236"/>
        <w:jc w:val="both"/>
      </w:pPr>
      <w:r w:rsidRPr="00D7048C">
        <w:t xml:space="preserve">The program </w:t>
      </w:r>
      <w:r w:rsidR="004246A4" w:rsidRPr="00D7048C">
        <w:t>provid</w:t>
      </w:r>
      <w:r w:rsidRPr="00D7048C">
        <w:t>es financial</w:t>
      </w:r>
      <w:r w:rsidR="004246A4" w:rsidRPr="00D7048C">
        <w:t xml:space="preserve"> support </w:t>
      </w:r>
      <w:r w:rsidR="006D1E82" w:rsidRPr="00D7048C">
        <w:t xml:space="preserve">for one year </w:t>
      </w:r>
      <w:r w:rsidR="004246A4" w:rsidRPr="00D7048C">
        <w:t xml:space="preserve">to </w:t>
      </w:r>
      <w:r w:rsidR="007360E3" w:rsidRPr="00D7048C">
        <w:t xml:space="preserve">advanced undergraduate or </w:t>
      </w:r>
      <w:r w:rsidRPr="00D7048C">
        <w:t xml:space="preserve">graduate </w:t>
      </w:r>
      <w:r w:rsidR="004246A4" w:rsidRPr="00D7048C">
        <w:t>students with relevant research interests</w:t>
      </w:r>
      <w:r w:rsidR="00A47BDE">
        <w:t xml:space="preserve">. We seek applicants </w:t>
      </w:r>
      <w:r w:rsidR="006D1E82" w:rsidRPr="00D7048C">
        <w:t xml:space="preserve">who wish to </w:t>
      </w:r>
      <w:r w:rsidR="00566D20" w:rsidRPr="00D7048C">
        <w:t xml:space="preserve">develop and </w:t>
      </w:r>
      <w:r w:rsidR="006D1E82" w:rsidRPr="00D7048C">
        <w:t xml:space="preserve">pursue a student-led research project under the supervision of </w:t>
      </w:r>
      <w:r w:rsidR="00A47BDE" w:rsidRPr="00D7048C">
        <w:t>a faculty</w:t>
      </w:r>
      <w:r w:rsidR="00566D20" w:rsidRPr="00D7048C">
        <w:t xml:space="preserve"> member</w:t>
      </w:r>
      <w:r w:rsidR="00A47BDE">
        <w:t>/</w:t>
      </w:r>
      <w:r w:rsidR="006A528E">
        <w:t xml:space="preserve">independent </w:t>
      </w:r>
      <w:r w:rsidR="00A47BDE">
        <w:t xml:space="preserve">researcher. </w:t>
      </w:r>
      <w:r w:rsidRPr="00D7048C">
        <w:t xml:space="preserve">The </w:t>
      </w:r>
      <w:r w:rsidR="00014C1A">
        <w:t xml:space="preserve">objectives of </w:t>
      </w:r>
      <w:r w:rsidR="009B3354">
        <w:t xml:space="preserve">this </w:t>
      </w:r>
      <w:r w:rsidR="00014C1A">
        <w:t>Dialogue McGill</w:t>
      </w:r>
      <w:r w:rsidR="009B3354">
        <w:t xml:space="preserve"> initiative</w:t>
      </w:r>
      <w:r w:rsidR="00441B11" w:rsidRPr="00D7048C">
        <w:t xml:space="preserve"> are to:</w:t>
      </w:r>
    </w:p>
    <w:p w14:paraId="5DB7385E" w14:textId="77777777" w:rsidR="002A0651" w:rsidRPr="00D7048C" w:rsidRDefault="002A0651" w:rsidP="002A0651">
      <w:pPr>
        <w:pStyle w:val="ListParagraph"/>
        <w:numPr>
          <w:ilvl w:val="0"/>
          <w:numId w:val="4"/>
        </w:numPr>
        <w:spacing w:after="0" w:line="360" w:lineRule="auto"/>
      </w:pPr>
      <w:r w:rsidRPr="00D7048C">
        <w:t xml:space="preserve">Understand the ways in which access to health care and social services by </w:t>
      </w:r>
      <w:r>
        <w:t>English speaking Quebecers</w:t>
      </w:r>
      <w:r w:rsidRPr="00D7048C">
        <w:t xml:space="preserve"> may be limited</w:t>
      </w:r>
    </w:p>
    <w:p w14:paraId="58FA4F08" w14:textId="77777777" w:rsidR="002A0651" w:rsidRPr="00D7048C" w:rsidRDefault="002A0651" w:rsidP="002A0651">
      <w:pPr>
        <w:pStyle w:val="ListParagraph"/>
        <w:numPr>
          <w:ilvl w:val="0"/>
          <w:numId w:val="4"/>
        </w:numPr>
        <w:spacing w:after="0" w:line="360" w:lineRule="auto"/>
      </w:pPr>
      <w:r w:rsidRPr="00D7048C">
        <w:t xml:space="preserve">Develop strategies </w:t>
      </w:r>
      <w:r>
        <w:t xml:space="preserve">so that </w:t>
      </w:r>
      <w:r w:rsidRPr="00D7048C">
        <w:t>identified barriers may be overcome or reduced.</w:t>
      </w:r>
    </w:p>
    <w:p w14:paraId="15B6BA6E" w14:textId="77777777" w:rsidR="002A0651" w:rsidRDefault="002A0651" w:rsidP="002A0651">
      <w:pPr>
        <w:pStyle w:val="ListParagraph"/>
        <w:numPr>
          <w:ilvl w:val="0"/>
          <w:numId w:val="4"/>
        </w:numPr>
        <w:spacing w:after="0" w:line="360" w:lineRule="auto"/>
      </w:pPr>
      <w:r w:rsidRPr="00D7048C">
        <w:t>Increase dissemination and</w:t>
      </w:r>
      <w:r>
        <w:t xml:space="preserve"> uptake</w:t>
      </w:r>
      <w:r w:rsidRPr="00D7048C">
        <w:t xml:space="preserve"> of</w:t>
      </w:r>
      <w:r>
        <w:t xml:space="preserve"> related</w:t>
      </w:r>
      <w:r w:rsidRPr="00D7048C">
        <w:t xml:space="preserve"> knowledge, </w:t>
      </w:r>
      <w:proofErr w:type="gramStart"/>
      <w:r w:rsidRPr="00D7048C">
        <w:t>strategies</w:t>
      </w:r>
      <w:proofErr w:type="gramEnd"/>
      <w:r w:rsidRPr="00D7048C">
        <w:t xml:space="preserve"> and best pra</w:t>
      </w:r>
      <w:r>
        <w:t>ctices</w:t>
      </w:r>
    </w:p>
    <w:p w14:paraId="735203B6" w14:textId="77777777" w:rsidR="00441B11" w:rsidRPr="00D7048C" w:rsidRDefault="00441B11" w:rsidP="00C033C3">
      <w:pPr>
        <w:spacing w:after="0" w:line="360" w:lineRule="auto"/>
      </w:pPr>
    </w:p>
    <w:p w14:paraId="6F79F101" w14:textId="193F953C" w:rsidR="00624C41" w:rsidRPr="00D7048C" w:rsidRDefault="00BD0793" w:rsidP="00C033C3">
      <w:pPr>
        <w:spacing w:after="0" w:line="360" w:lineRule="auto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Call</w:t>
      </w:r>
      <w:r w:rsidR="00624C41" w:rsidRPr="00D7048C">
        <w:rPr>
          <w:b/>
          <w:bCs/>
          <w:sz w:val="24"/>
          <w:szCs w:val="24"/>
          <w:u w:val="single"/>
        </w:rPr>
        <w:t xml:space="preserve"> Details:</w:t>
      </w:r>
    </w:p>
    <w:p w14:paraId="584C5D21" w14:textId="6D5164E8" w:rsidR="002A0651" w:rsidRPr="00D7048C" w:rsidRDefault="000D00B9" w:rsidP="002A0651">
      <w:pPr>
        <w:spacing w:line="360" w:lineRule="auto"/>
        <w:rPr>
          <w:lang w:val="en-GB"/>
        </w:rPr>
      </w:pPr>
      <w:r w:rsidRPr="00D7048C">
        <w:t>Th</w:t>
      </w:r>
      <w:r w:rsidR="007360E3" w:rsidRPr="00D7048C">
        <w:t>is</w:t>
      </w:r>
      <w:r w:rsidRPr="00D7048C">
        <w:t xml:space="preserve"> student program </w:t>
      </w:r>
      <w:r w:rsidRPr="00D7048C">
        <w:rPr>
          <w:lang w:val="en-GB"/>
        </w:rPr>
        <w:t xml:space="preserve">supports innovative research projects </w:t>
      </w:r>
      <w:r w:rsidR="002A0651">
        <w:rPr>
          <w:lang w:val="en-GB"/>
        </w:rPr>
        <w:t xml:space="preserve">focused on access </w:t>
      </w:r>
      <w:r w:rsidR="002A0651" w:rsidRPr="00D7048C">
        <w:rPr>
          <w:lang w:val="en-GB"/>
        </w:rPr>
        <w:t>to health and/or social services</w:t>
      </w:r>
      <w:r w:rsidR="002A0651">
        <w:rPr>
          <w:lang w:val="en-GB"/>
        </w:rPr>
        <w:t xml:space="preserve"> for English-speaking individuals in Quebec.</w:t>
      </w:r>
      <w:r w:rsidR="002A0651" w:rsidRPr="002A0651">
        <w:rPr>
          <w:lang w:val="en-GB"/>
        </w:rPr>
        <w:t xml:space="preserve"> </w:t>
      </w:r>
      <w:r w:rsidR="002A0651">
        <w:rPr>
          <w:lang w:val="en-GB"/>
        </w:rPr>
        <w:t>Examples of eligible</w:t>
      </w:r>
      <w:r w:rsidR="002A0651" w:rsidRPr="00D7048C">
        <w:rPr>
          <w:lang w:val="en-GB"/>
        </w:rPr>
        <w:t xml:space="preserve"> themes include, but are not limited to:</w:t>
      </w:r>
    </w:p>
    <w:p w14:paraId="049DB054" w14:textId="77777777" w:rsidR="002A0651" w:rsidRDefault="002A0651" w:rsidP="002A0651">
      <w:pPr>
        <w:pStyle w:val="ListParagraph"/>
        <w:numPr>
          <w:ilvl w:val="0"/>
          <w:numId w:val="5"/>
        </w:numPr>
        <w:spacing w:after="0" w:line="360" w:lineRule="auto"/>
        <w:rPr>
          <w:lang w:val="en-GB"/>
        </w:rPr>
      </w:pPr>
      <w:r w:rsidRPr="00D7048C">
        <w:rPr>
          <w:lang w:val="en-GB"/>
        </w:rPr>
        <w:t>Innovation pertaining</w:t>
      </w:r>
      <w:r>
        <w:rPr>
          <w:lang w:val="en-GB"/>
        </w:rPr>
        <w:t xml:space="preserve"> to</w:t>
      </w:r>
      <w:r w:rsidRPr="00D7048C">
        <w:rPr>
          <w:lang w:val="en-GB"/>
        </w:rPr>
        <w:t xml:space="preserve"> </w:t>
      </w:r>
      <w:r>
        <w:rPr>
          <w:lang w:val="en-GB"/>
        </w:rPr>
        <w:t xml:space="preserve">enhanced access of health care and social services </w:t>
      </w:r>
      <w:r w:rsidRPr="00D7048C">
        <w:rPr>
          <w:lang w:val="en-GB"/>
        </w:rPr>
        <w:t>(e.g., digital solutions, artificial intelligence, economics)</w:t>
      </w:r>
      <w:r>
        <w:rPr>
          <w:lang w:val="en-GB"/>
        </w:rPr>
        <w:t>.</w:t>
      </w:r>
    </w:p>
    <w:p w14:paraId="30824B3A" w14:textId="77777777" w:rsidR="002A0651" w:rsidRPr="0047239F" w:rsidRDefault="002A0651" w:rsidP="002A0651">
      <w:pPr>
        <w:pStyle w:val="ListParagraph"/>
        <w:numPr>
          <w:ilvl w:val="0"/>
          <w:numId w:val="5"/>
        </w:numPr>
        <w:spacing w:after="0" w:line="360" w:lineRule="auto"/>
        <w:rPr>
          <w:lang w:val="en-GB"/>
        </w:rPr>
      </w:pPr>
      <w:r>
        <w:rPr>
          <w:lang w:val="en-GB"/>
        </w:rPr>
        <w:t>Service q</w:t>
      </w:r>
      <w:r w:rsidRPr="0047239F">
        <w:rPr>
          <w:lang w:val="en-GB"/>
        </w:rPr>
        <w:t>uality improvement initiatives.</w:t>
      </w:r>
    </w:p>
    <w:p w14:paraId="118CB934" w14:textId="77777777" w:rsidR="002A0651" w:rsidRPr="0047239F" w:rsidRDefault="002A0651" w:rsidP="002A0651">
      <w:pPr>
        <w:pStyle w:val="ListParagraph"/>
        <w:numPr>
          <w:ilvl w:val="0"/>
          <w:numId w:val="5"/>
        </w:numPr>
        <w:spacing w:after="0" w:line="360" w:lineRule="auto"/>
        <w:rPr>
          <w:lang w:val="en-GB"/>
        </w:rPr>
      </w:pPr>
      <w:r w:rsidRPr="0047239F">
        <w:rPr>
          <w:lang w:val="en-GB"/>
        </w:rPr>
        <w:t>Secondary data analyses</w:t>
      </w:r>
      <w:r>
        <w:rPr>
          <w:lang w:val="en-GB"/>
        </w:rPr>
        <w:t xml:space="preserve">, </w:t>
      </w:r>
      <w:r w:rsidRPr="0047239F">
        <w:rPr>
          <w:lang w:val="en-GB"/>
        </w:rPr>
        <w:t>literature reviews</w:t>
      </w:r>
      <w:r>
        <w:rPr>
          <w:lang w:val="en-GB"/>
        </w:rPr>
        <w:t>, and meta-analyses.</w:t>
      </w:r>
    </w:p>
    <w:p w14:paraId="5EA9BE28" w14:textId="77777777" w:rsidR="002A0651" w:rsidRPr="0047239F" w:rsidRDefault="002A0651" w:rsidP="002A0651">
      <w:pPr>
        <w:pStyle w:val="ListParagraph"/>
        <w:widowControl w:val="0"/>
        <w:numPr>
          <w:ilvl w:val="0"/>
          <w:numId w:val="5"/>
        </w:numPr>
        <w:tabs>
          <w:tab w:val="left" w:pos="840"/>
        </w:tabs>
        <w:autoSpaceDE w:val="0"/>
        <w:autoSpaceDN w:val="0"/>
        <w:spacing w:after="0" w:line="352" w:lineRule="auto"/>
        <w:ind w:right="238"/>
        <w:contextualSpacing w:val="0"/>
      </w:pPr>
      <w:r w:rsidRPr="0047239F">
        <w:t xml:space="preserve">Impact of the COVID-19 pandemic on access to health </w:t>
      </w:r>
      <w:r>
        <w:t xml:space="preserve">care and social </w:t>
      </w:r>
      <w:r w:rsidRPr="0047239F">
        <w:t>services.</w:t>
      </w:r>
    </w:p>
    <w:p w14:paraId="30F0DC33" w14:textId="77777777" w:rsidR="002A0651" w:rsidRPr="00D7048C" w:rsidRDefault="002A0651" w:rsidP="002A0651">
      <w:pPr>
        <w:pStyle w:val="ListParagraph"/>
        <w:numPr>
          <w:ilvl w:val="0"/>
          <w:numId w:val="5"/>
        </w:numPr>
        <w:spacing w:after="0" w:line="360" w:lineRule="auto"/>
        <w:rPr>
          <w:lang w:val="en-GB"/>
        </w:rPr>
      </w:pPr>
      <w:r>
        <w:rPr>
          <w:lang w:val="en-GB"/>
        </w:rPr>
        <w:t>Role of c</w:t>
      </w:r>
      <w:r w:rsidRPr="00D7048C">
        <w:rPr>
          <w:lang w:val="en-GB"/>
        </w:rPr>
        <w:t>ultural and linguistic competency</w:t>
      </w:r>
      <w:r>
        <w:rPr>
          <w:lang w:val="en-GB"/>
        </w:rPr>
        <w:t xml:space="preserve"> on the provision of health care and social services.</w:t>
      </w:r>
    </w:p>
    <w:p w14:paraId="233C57F0" w14:textId="77777777" w:rsidR="002A0651" w:rsidRPr="00D7048C" w:rsidRDefault="002A0651" w:rsidP="002A0651">
      <w:pPr>
        <w:pStyle w:val="ListParagraph"/>
        <w:numPr>
          <w:ilvl w:val="0"/>
          <w:numId w:val="5"/>
        </w:numPr>
        <w:spacing w:after="0" w:line="360" w:lineRule="auto"/>
        <w:rPr>
          <w:lang w:val="en-GB"/>
        </w:rPr>
      </w:pPr>
      <w:r>
        <w:rPr>
          <w:lang w:val="en-GB"/>
        </w:rPr>
        <w:t>H</w:t>
      </w:r>
      <w:r w:rsidRPr="00D7048C">
        <w:rPr>
          <w:lang w:val="en-GB"/>
        </w:rPr>
        <w:t xml:space="preserve">ealth </w:t>
      </w:r>
      <w:r>
        <w:rPr>
          <w:lang w:val="en-GB"/>
        </w:rPr>
        <w:t xml:space="preserve">and social </w:t>
      </w:r>
      <w:r w:rsidRPr="00D7048C">
        <w:rPr>
          <w:lang w:val="en-GB"/>
        </w:rPr>
        <w:t>inequalities</w:t>
      </w:r>
      <w:r>
        <w:rPr>
          <w:lang w:val="en-GB"/>
        </w:rPr>
        <w:t xml:space="preserve"> with a particular emphasis on vulnerable, hard-to-reach groups.</w:t>
      </w:r>
    </w:p>
    <w:p w14:paraId="5D0649A2" w14:textId="77777777" w:rsidR="002A0651" w:rsidRPr="00D7048C" w:rsidRDefault="002A0651" w:rsidP="002A0651">
      <w:pPr>
        <w:pStyle w:val="ListParagraph"/>
        <w:numPr>
          <w:ilvl w:val="0"/>
          <w:numId w:val="5"/>
        </w:numPr>
        <w:spacing w:after="0" w:line="360" w:lineRule="auto"/>
        <w:rPr>
          <w:lang w:val="en-GB"/>
        </w:rPr>
      </w:pPr>
      <w:r w:rsidRPr="00D7048C">
        <w:rPr>
          <w:lang w:val="en-GB"/>
        </w:rPr>
        <w:t xml:space="preserve">Retention of </w:t>
      </w:r>
      <w:r>
        <w:rPr>
          <w:lang w:val="en-GB"/>
        </w:rPr>
        <w:t xml:space="preserve">bilingual </w:t>
      </w:r>
      <w:r w:rsidRPr="00D7048C">
        <w:rPr>
          <w:lang w:val="en-GB"/>
        </w:rPr>
        <w:t xml:space="preserve">health </w:t>
      </w:r>
      <w:r>
        <w:rPr>
          <w:lang w:val="en-GB"/>
        </w:rPr>
        <w:t xml:space="preserve">care and social service </w:t>
      </w:r>
      <w:r w:rsidRPr="00D7048C">
        <w:rPr>
          <w:lang w:val="en-GB"/>
        </w:rPr>
        <w:t xml:space="preserve">professionals </w:t>
      </w:r>
      <w:r>
        <w:rPr>
          <w:lang w:val="en-GB"/>
        </w:rPr>
        <w:t xml:space="preserve">based in Quebec </w:t>
      </w:r>
      <w:r w:rsidRPr="00D7048C">
        <w:rPr>
          <w:lang w:val="en-GB"/>
        </w:rPr>
        <w:t>(in urban, remote, or rural communities)</w:t>
      </w:r>
    </w:p>
    <w:p w14:paraId="5543B593" w14:textId="77777777" w:rsidR="002A0651" w:rsidRPr="00D7048C" w:rsidRDefault="002A0651" w:rsidP="002A0651">
      <w:pPr>
        <w:pStyle w:val="ListParagraph"/>
        <w:numPr>
          <w:ilvl w:val="0"/>
          <w:numId w:val="5"/>
        </w:numPr>
        <w:spacing w:after="0" w:line="360" w:lineRule="auto"/>
        <w:rPr>
          <w:lang w:val="en-GB"/>
        </w:rPr>
      </w:pPr>
      <w:r>
        <w:rPr>
          <w:lang w:val="en-GB"/>
        </w:rPr>
        <w:lastRenderedPageBreak/>
        <w:t>English</w:t>
      </w:r>
      <w:r w:rsidRPr="00D7048C">
        <w:rPr>
          <w:lang w:val="en-GB"/>
        </w:rPr>
        <w:t xml:space="preserve"> language instruction for </w:t>
      </w:r>
      <w:r>
        <w:rPr>
          <w:lang w:val="en-GB"/>
        </w:rPr>
        <w:t xml:space="preserve">health care and social service </w:t>
      </w:r>
      <w:r w:rsidRPr="00D7048C">
        <w:rPr>
          <w:lang w:val="en-GB"/>
        </w:rPr>
        <w:t>professionals</w:t>
      </w:r>
      <w:r>
        <w:rPr>
          <w:lang w:val="en-GB"/>
        </w:rPr>
        <w:t>.</w:t>
      </w:r>
    </w:p>
    <w:p w14:paraId="2199AD8F" w14:textId="77777777" w:rsidR="002A0651" w:rsidRPr="00D7048C" w:rsidRDefault="002A0651" w:rsidP="002A0651">
      <w:pPr>
        <w:pStyle w:val="ListParagraph"/>
        <w:numPr>
          <w:ilvl w:val="0"/>
          <w:numId w:val="5"/>
        </w:numPr>
        <w:spacing w:after="0" w:line="360" w:lineRule="auto"/>
        <w:jc w:val="both"/>
      </w:pPr>
      <w:r>
        <w:t>Education and practice issues among English-speaking Quebecers</w:t>
      </w:r>
      <w:r w:rsidRPr="00D7048C">
        <w:t xml:space="preserve"> in </w:t>
      </w:r>
      <w:r>
        <w:t>health care and social services</w:t>
      </w:r>
    </w:p>
    <w:p w14:paraId="00459BF2" w14:textId="1FA402AB" w:rsidR="000D00B9" w:rsidRPr="00D7048C" w:rsidRDefault="000D00B9" w:rsidP="002A0651">
      <w:pPr>
        <w:spacing w:after="0" w:line="360" w:lineRule="auto"/>
      </w:pPr>
    </w:p>
    <w:p w14:paraId="35A40FF5" w14:textId="2D2ECFBC" w:rsidR="00AB756A" w:rsidRDefault="00094177" w:rsidP="00CB550C">
      <w:pPr>
        <w:spacing w:after="0" w:line="360" w:lineRule="auto"/>
        <w:rPr>
          <w:lang w:val="en-GB"/>
        </w:rPr>
      </w:pPr>
      <w:r>
        <w:t>Student-led p</w:t>
      </w:r>
      <w:r w:rsidR="003457C3">
        <w:t>rojects</w:t>
      </w:r>
      <w:r w:rsidR="008766D6" w:rsidRPr="00D7048C">
        <w:t xml:space="preserve"> </w:t>
      </w:r>
      <w:r>
        <w:t>must be completed between</w:t>
      </w:r>
      <w:r w:rsidR="001A0C59" w:rsidRPr="00D7048C">
        <w:rPr>
          <w:lang w:val="en-GB"/>
        </w:rPr>
        <w:t xml:space="preserve"> </w:t>
      </w:r>
      <w:r w:rsidR="00BD0793">
        <w:rPr>
          <w:lang w:val="en-GB"/>
        </w:rPr>
        <w:t>April 2022 to March 2023</w:t>
      </w:r>
      <w:r w:rsidR="00363961" w:rsidRPr="00D7048C">
        <w:rPr>
          <w:lang w:val="en-GB"/>
        </w:rPr>
        <w:t xml:space="preserve"> </w:t>
      </w:r>
      <w:r>
        <w:rPr>
          <w:lang w:val="en-GB"/>
        </w:rPr>
        <w:t>and be focused o</w:t>
      </w:r>
      <w:r w:rsidR="002A0651">
        <w:rPr>
          <w:lang w:val="en-GB"/>
        </w:rPr>
        <w:t xml:space="preserve">n understanding or improving access </w:t>
      </w:r>
      <w:r w:rsidR="002A0651" w:rsidRPr="00D7048C">
        <w:rPr>
          <w:lang w:val="en-GB"/>
        </w:rPr>
        <w:t>to health and/or social services</w:t>
      </w:r>
      <w:r w:rsidR="002A0651">
        <w:rPr>
          <w:lang w:val="en-GB"/>
        </w:rPr>
        <w:t xml:space="preserve"> for English-speaking individuals in Quebec. Students from </w:t>
      </w:r>
      <w:r w:rsidR="003E135E" w:rsidRPr="00D7048C">
        <w:rPr>
          <w:lang w:val="en-GB"/>
        </w:rPr>
        <w:t xml:space="preserve">any Quebec university </w:t>
      </w:r>
      <w:r w:rsidR="000F5185" w:rsidRPr="00D7048C">
        <w:rPr>
          <w:lang w:val="en-GB"/>
        </w:rPr>
        <w:t>who’s</w:t>
      </w:r>
      <w:r w:rsidR="003E135E" w:rsidRPr="00D7048C">
        <w:rPr>
          <w:lang w:val="en-GB"/>
        </w:rPr>
        <w:t xml:space="preserve"> current or </w:t>
      </w:r>
      <w:r w:rsidR="006007F5" w:rsidRPr="00D7048C">
        <w:rPr>
          <w:lang w:val="en-GB"/>
        </w:rPr>
        <w:t>developing</w:t>
      </w:r>
      <w:r w:rsidR="003E135E" w:rsidRPr="00D7048C">
        <w:rPr>
          <w:lang w:val="en-GB"/>
        </w:rPr>
        <w:t xml:space="preserve"> research </w:t>
      </w:r>
      <w:r w:rsidR="004C4DAB">
        <w:rPr>
          <w:lang w:val="en-GB"/>
        </w:rPr>
        <w:t>interests</w:t>
      </w:r>
      <w:r w:rsidR="003E135E" w:rsidRPr="002A0651">
        <w:rPr>
          <w:lang w:val="en-GB"/>
        </w:rPr>
        <w:t xml:space="preserve"> </w:t>
      </w:r>
      <w:r w:rsidR="004C4DAB">
        <w:rPr>
          <w:lang w:val="en-GB"/>
        </w:rPr>
        <w:t xml:space="preserve">align with the objective of the call </w:t>
      </w:r>
      <w:r w:rsidR="002A0651" w:rsidRPr="002A0651">
        <w:rPr>
          <w:lang w:val="en-GB"/>
        </w:rPr>
        <w:t>are eligible,</w:t>
      </w:r>
      <w:r w:rsidR="002A0651">
        <w:rPr>
          <w:lang w:val="en-GB"/>
        </w:rPr>
        <w:t xml:space="preserve"> it is possible to support research developed in the context of </w:t>
      </w:r>
      <w:r w:rsidR="008245D1" w:rsidRPr="00D7048C">
        <w:rPr>
          <w:lang w:val="en-GB"/>
        </w:rPr>
        <w:t>honours</w:t>
      </w:r>
      <w:r w:rsidR="003E135E" w:rsidRPr="00D7048C">
        <w:rPr>
          <w:lang w:val="en-GB"/>
        </w:rPr>
        <w:t xml:space="preserve"> thes</w:t>
      </w:r>
      <w:r w:rsidR="002A0651">
        <w:rPr>
          <w:lang w:val="en-GB"/>
        </w:rPr>
        <w:t>e</w:t>
      </w:r>
      <w:r w:rsidR="003E135E" w:rsidRPr="00D7048C">
        <w:rPr>
          <w:lang w:val="en-GB"/>
        </w:rPr>
        <w:t>s, graduate project</w:t>
      </w:r>
      <w:r w:rsidR="002A0651">
        <w:rPr>
          <w:lang w:val="en-GB"/>
        </w:rPr>
        <w:t>s</w:t>
      </w:r>
      <w:r w:rsidR="003E135E" w:rsidRPr="00D7048C">
        <w:rPr>
          <w:lang w:val="en-GB"/>
        </w:rPr>
        <w:t xml:space="preserve">, </w:t>
      </w:r>
      <w:r w:rsidR="00733A8D" w:rsidRPr="00D7048C">
        <w:rPr>
          <w:lang w:val="en-GB"/>
        </w:rPr>
        <w:t>master’s</w:t>
      </w:r>
      <w:r w:rsidR="007360E3" w:rsidRPr="00D7048C">
        <w:rPr>
          <w:lang w:val="en-GB"/>
        </w:rPr>
        <w:t xml:space="preserve"> thes</w:t>
      </w:r>
      <w:r w:rsidR="002A0651">
        <w:rPr>
          <w:lang w:val="en-GB"/>
        </w:rPr>
        <w:t>e</w:t>
      </w:r>
      <w:r w:rsidR="007360E3" w:rsidRPr="00D7048C">
        <w:rPr>
          <w:lang w:val="en-GB"/>
        </w:rPr>
        <w:t>s,</w:t>
      </w:r>
      <w:r w:rsidR="002A0651">
        <w:rPr>
          <w:lang w:val="en-GB"/>
        </w:rPr>
        <w:t xml:space="preserve"> or</w:t>
      </w:r>
      <w:r w:rsidR="007360E3" w:rsidRPr="00D7048C">
        <w:rPr>
          <w:lang w:val="en-GB"/>
        </w:rPr>
        <w:t xml:space="preserve"> </w:t>
      </w:r>
      <w:r w:rsidR="008245D1">
        <w:rPr>
          <w:lang w:val="en-GB"/>
        </w:rPr>
        <w:t xml:space="preserve">doctoral </w:t>
      </w:r>
      <w:r w:rsidR="003E135E" w:rsidRPr="00D7048C">
        <w:rPr>
          <w:lang w:val="en-GB"/>
        </w:rPr>
        <w:t>dissertatio</w:t>
      </w:r>
      <w:r w:rsidR="007360E3" w:rsidRPr="00D7048C">
        <w:rPr>
          <w:lang w:val="en-GB"/>
        </w:rPr>
        <w:t>n</w:t>
      </w:r>
      <w:r w:rsidR="002A0651">
        <w:rPr>
          <w:lang w:val="en-GB"/>
        </w:rPr>
        <w:t>s</w:t>
      </w:r>
      <w:r w:rsidR="003E135E" w:rsidRPr="00D7048C">
        <w:rPr>
          <w:lang w:val="en-GB"/>
        </w:rPr>
        <w:t>.</w:t>
      </w:r>
      <w:r w:rsidR="00236009" w:rsidRPr="00D7048C">
        <w:rPr>
          <w:lang w:val="en-GB"/>
        </w:rPr>
        <w:t xml:space="preserve"> </w:t>
      </w:r>
      <w:r w:rsidR="007360E3" w:rsidRPr="00D7048C">
        <w:rPr>
          <w:lang w:val="en-GB"/>
        </w:rPr>
        <w:t>Successful applicants receive</w:t>
      </w:r>
      <w:r w:rsidR="00472E7A" w:rsidRPr="00D7048C">
        <w:rPr>
          <w:lang w:val="en-GB"/>
        </w:rPr>
        <w:t xml:space="preserve"> </w:t>
      </w:r>
      <w:r w:rsidR="007360E3" w:rsidRPr="00D7048C">
        <w:rPr>
          <w:lang w:val="en-GB"/>
        </w:rPr>
        <w:t>$2</w:t>
      </w:r>
      <w:r w:rsidR="006A528E">
        <w:rPr>
          <w:lang w:val="en-GB"/>
        </w:rPr>
        <w:t>,</w:t>
      </w:r>
      <w:r w:rsidR="007360E3" w:rsidRPr="00D7048C">
        <w:rPr>
          <w:lang w:val="en-GB"/>
        </w:rPr>
        <w:t xml:space="preserve">500 (undergraduate) </w:t>
      </w:r>
      <w:r w:rsidR="008245D1">
        <w:rPr>
          <w:lang w:val="en-GB"/>
        </w:rPr>
        <w:t>or</w:t>
      </w:r>
      <w:r w:rsidR="007360E3" w:rsidRPr="00D7048C">
        <w:rPr>
          <w:lang w:val="en-GB"/>
        </w:rPr>
        <w:t xml:space="preserve"> $5</w:t>
      </w:r>
      <w:r w:rsidR="006A528E">
        <w:rPr>
          <w:lang w:val="en-GB"/>
        </w:rPr>
        <w:t>,</w:t>
      </w:r>
      <w:r w:rsidR="007360E3" w:rsidRPr="00D7048C">
        <w:rPr>
          <w:lang w:val="en-GB"/>
        </w:rPr>
        <w:t>000 (graduate students)</w:t>
      </w:r>
      <w:r w:rsidR="00FC3BD2" w:rsidRPr="00D7048C">
        <w:rPr>
          <w:lang w:val="en-GB"/>
        </w:rPr>
        <w:t>.</w:t>
      </w:r>
      <w:r w:rsidR="00782CAB" w:rsidRPr="00D7048C">
        <w:rPr>
          <w:lang w:val="en-GB"/>
        </w:rPr>
        <w:t xml:space="preserve"> </w:t>
      </w:r>
    </w:p>
    <w:p w14:paraId="3683CCF6" w14:textId="77777777" w:rsidR="00310539" w:rsidRPr="00D7048C" w:rsidRDefault="00310539" w:rsidP="00CB550C">
      <w:pPr>
        <w:spacing w:after="0" w:line="360" w:lineRule="auto"/>
        <w:rPr>
          <w:lang w:val="en-GB"/>
        </w:rPr>
      </w:pPr>
    </w:p>
    <w:p w14:paraId="6A1827D6" w14:textId="05D7A541" w:rsidR="00F562FD" w:rsidRPr="00D7048C" w:rsidRDefault="00094177" w:rsidP="00C033C3">
      <w:pPr>
        <w:spacing w:after="0" w:line="360" w:lineRule="auto"/>
        <w:rPr>
          <w:lang w:val="en-GB"/>
        </w:rPr>
      </w:pPr>
      <w:r>
        <w:rPr>
          <w:lang w:val="en-GB"/>
        </w:rPr>
        <w:t>The student funding call</w:t>
      </w:r>
      <w:r w:rsidR="00AB756A" w:rsidRPr="00D7048C">
        <w:rPr>
          <w:lang w:val="en-GB"/>
        </w:rPr>
        <w:t xml:space="preserve"> </w:t>
      </w:r>
      <w:r w:rsidR="00AB756A" w:rsidRPr="00D7048C">
        <w:t>p</w:t>
      </w:r>
      <w:r w:rsidR="00F562FD" w:rsidRPr="00D7048C">
        <w:t>roposals must:</w:t>
      </w:r>
    </w:p>
    <w:p w14:paraId="65375AB2" w14:textId="2C6D3E54" w:rsidR="00AB756A" w:rsidRPr="00D7048C" w:rsidRDefault="009B12B4" w:rsidP="00C033C3">
      <w:pPr>
        <w:pStyle w:val="ListParagraph"/>
        <w:numPr>
          <w:ilvl w:val="0"/>
          <w:numId w:val="6"/>
        </w:numPr>
        <w:spacing w:after="0" w:line="360" w:lineRule="auto"/>
      </w:pPr>
      <w:r w:rsidRPr="00D7048C">
        <w:t>Be f</w:t>
      </w:r>
      <w:r w:rsidR="00AB756A" w:rsidRPr="00D7048C">
        <w:t>easible in the allocated time frame (</w:t>
      </w:r>
      <w:r w:rsidR="003457C3">
        <w:t>the project must end by March 31, 202</w:t>
      </w:r>
      <w:r w:rsidR="00310539">
        <w:t>3</w:t>
      </w:r>
      <w:r w:rsidR="003457C3">
        <w:t>, without exceptions</w:t>
      </w:r>
      <w:r w:rsidR="00AB756A" w:rsidRPr="00D7048C">
        <w:t>)</w:t>
      </w:r>
      <w:r w:rsidR="00C16632">
        <w:t>.</w:t>
      </w:r>
    </w:p>
    <w:p w14:paraId="3BBD1FB9" w14:textId="059F392C" w:rsidR="00F562FD" w:rsidRPr="00D7048C" w:rsidRDefault="00AB756A" w:rsidP="00C033C3">
      <w:pPr>
        <w:pStyle w:val="ListParagraph"/>
        <w:numPr>
          <w:ilvl w:val="0"/>
          <w:numId w:val="6"/>
        </w:numPr>
        <w:spacing w:after="0" w:line="360" w:lineRule="auto"/>
      </w:pPr>
      <w:r w:rsidRPr="00D7048C">
        <w:t>F</w:t>
      </w:r>
      <w:r w:rsidR="00F562FD" w:rsidRPr="00D7048C">
        <w:t xml:space="preserve">ocus on </w:t>
      </w:r>
      <w:r w:rsidR="00807B3D">
        <w:t xml:space="preserve">access to </w:t>
      </w:r>
      <w:r w:rsidR="001B3E48">
        <w:t xml:space="preserve">health </w:t>
      </w:r>
      <w:r w:rsidR="003457C3">
        <w:t xml:space="preserve">care and/or social </w:t>
      </w:r>
      <w:r w:rsidR="001B3E48">
        <w:t xml:space="preserve">services for </w:t>
      </w:r>
      <w:r w:rsidR="00F562FD" w:rsidRPr="00D7048C">
        <w:t>English-speaking minorit</w:t>
      </w:r>
      <w:r w:rsidR="001B3E48">
        <w:t xml:space="preserve">ies in </w:t>
      </w:r>
      <w:r w:rsidR="00F562FD" w:rsidRPr="00D7048C">
        <w:t>Quebec</w:t>
      </w:r>
      <w:r w:rsidR="00C16632">
        <w:t>.</w:t>
      </w:r>
    </w:p>
    <w:p w14:paraId="6176D405" w14:textId="31AAFC55" w:rsidR="00F562FD" w:rsidRPr="00D7048C" w:rsidRDefault="00AB756A" w:rsidP="00C033C3">
      <w:pPr>
        <w:pStyle w:val="ListParagraph"/>
        <w:numPr>
          <w:ilvl w:val="0"/>
          <w:numId w:val="6"/>
        </w:numPr>
        <w:spacing w:after="0" w:line="360" w:lineRule="auto"/>
      </w:pPr>
      <w:r w:rsidRPr="00D7048C">
        <w:t>I</w:t>
      </w:r>
      <w:r w:rsidR="00F562FD" w:rsidRPr="00D7048C">
        <w:t xml:space="preserve">nclude a </w:t>
      </w:r>
      <w:r w:rsidRPr="00D7048C">
        <w:t xml:space="preserve">short title, brief background, </w:t>
      </w:r>
      <w:r w:rsidR="00F562FD" w:rsidRPr="00D7048C">
        <w:t>detailed plan of action and expected deliverables</w:t>
      </w:r>
      <w:r w:rsidR="001B769C">
        <w:t xml:space="preserve"> (maximum of 3</w:t>
      </w:r>
      <w:r w:rsidRPr="00D7048C">
        <w:t xml:space="preserve"> pages single</w:t>
      </w:r>
      <w:r w:rsidR="00FA7DF2">
        <w:t>-</w:t>
      </w:r>
      <w:r w:rsidRPr="00D7048C">
        <w:t>space</w:t>
      </w:r>
      <w:r w:rsidR="00FA7DF2">
        <w:t>d</w:t>
      </w:r>
      <w:r w:rsidR="008245D1">
        <w:t xml:space="preserve">, </w:t>
      </w:r>
      <w:r w:rsidRPr="00D7048C">
        <w:t>excluding references</w:t>
      </w:r>
      <w:r w:rsidR="003457C3">
        <w:t>, see details below</w:t>
      </w:r>
      <w:r w:rsidRPr="00D7048C">
        <w:t>)</w:t>
      </w:r>
      <w:r w:rsidR="00C16632">
        <w:t>.</w:t>
      </w:r>
    </w:p>
    <w:p w14:paraId="26B0BF86" w14:textId="54E1474B" w:rsidR="00F562FD" w:rsidRPr="00D7048C" w:rsidRDefault="003457C3" w:rsidP="00C033C3">
      <w:pPr>
        <w:pStyle w:val="ListParagraph"/>
        <w:numPr>
          <w:ilvl w:val="0"/>
          <w:numId w:val="6"/>
        </w:numPr>
        <w:spacing w:after="0" w:line="360" w:lineRule="auto"/>
      </w:pPr>
      <w:r>
        <w:t>The</w:t>
      </w:r>
      <w:r w:rsidR="00F562FD" w:rsidRPr="00D7048C">
        <w:t xml:space="preserve"> methodological approach</w:t>
      </w:r>
      <w:r>
        <w:t xml:space="preserve"> must demonstrate adequacy to achieve the intended objective</w:t>
      </w:r>
      <w:r w:rsidR="00C16632">
        <w:t>.</w:t>
      </w:r>
    </w:p>
    <w:p w14:paraId="65B04D3F" w14:textId="3BDBC1EF" w:rsidR="00F562FD" w:rsidRPr="00D7048C" w:rsidRDefault="00803C07" w:rsidP="00C033C3">
      <w:pPr>
        <w:pStyle w:val="ListParagraph"/>
        <w:numPr>
          <w:ilvl w:val="0"/>
          <w:numId w:val="6"/>
        </w:numPr>
        <w:spacing w:after="0" w:line="360" w:lineRule="auto"/>
      </w:pPr>
      <w:r>
        <w:t xml:space="preserve">Clearly describe the possibilities for creating </w:t>
      </w:r>
      <w:r w:rsidR="006A528E">
        <w:t xml:space="preserve">an </w:t>
      </w:r>
      <w:r>
        <w:t>impact</w:t>
      </w:r>
      <w:r w:rsidR="006A528E">
        <w:t xml:space="preserve"> on the </w:t>
      </w:r>
      <w:r w:rsidR="00A74A9E">
        <w:t>English-speaking</w:t>
      </w:r>
      <w:r w:rsidR="006A528E">
        <w:t xml:space="preserve"> community in Quebec or the health/social services system</w:t>
      </w:r>
      <w:r w:rsidR="00F562FD" w:rsidRPr="00D7048C">
        <w:t xml:space="preserve"> (</w:t>
      </w:r>
      <w:proofErr w:type="gramStart"/>
      <w:r w:rsidR="00A10878">
        <w:t>i.e.</w:t>
      </w:r>
      <w:proofErr w:type="gramEnd"/>
      <w:r w:rsidR="00A10878">
        <w:t xml:space="preserve"> </w:t>
      </w:r>
      <w:r w:rsidR="00F562FD" w:rsidRPr="00D7048C">
        <w:t xml:space="preserve">how findings </w:t>
      </w:r>
      <w:r w:rsidR="00AB756A" w:rsidRPr="00D7048C">
        <w:t xml:space="preserve">can </w:t>
      </w:r>
      <w:r w:rsidR="00F562FD" w:rsidRPr="00D7048C">
        <w:t xml:space="preserve">make a </w:t>
      </w:r>
      <w:r w:rsidR="00B94005" w:rsidRPr="00D7048C">
        <w:t xml:space="preserve">tangible </w:t>
      </w:r>
      <w:r w:rsidR="00F562FD" w:rsidRPr="00D7048C">
        <w:t>difference)</w:t>
      </w:r>
      <w:r w:rsidR="00C16632">
        <w:t>.</w:t>
      </w:r>
    </w:p>
    <w:p w14:paraId="05AECB7D" w14:textId="0478911B" w:rsidR="00441B11" w:rsidRPr="00325CCA" w:rsidRDefault="00B94005" w:rsidP="00C033C3">
      <w:pPr>
        <w:pStyle w:val="ListParagraph"/>
        <w:numPr>
          <w:ilvl w:val="0"/>
          <w:numId w:val="6"/>
        </w:numPr>
        <w:spacing w:after="0" w:line="360" w:lineRule="auto"/>
        <w:rPr>
          <w:b/>
          <w:bCs/>
        </w:rPr>
      </w:pPr>
      <w:r w:rsidRPr="00D7048C">
        <w:t>Make a significant contribution to existing knowledge</w:t>
      </w:r>
      <w:r w:rsidR="00C16632">
        <w:t>.</w:t>
      </w:r>
    </w:p>
    <w:p w14:paraId="206369F7" w14:textId="07418CA3" w:rsidR="00604480" w:rsidRPr="00325CCA" w:rsidRDefault="00390652" w:rsidP="00C033C3">
      <w:pPr>
        <w:pStyle w:val="ListParagraph"/>
        <w:numPr>
          <w:ilvl w:val="0"/>
          <w:numId w:val="6"/>
        </w:numPr>
        <w:spacing w:after="0" w:line="360" w:lineRule="auto"/>
        <w:rPr>
          <w:b/>
          <w:bCs/>
        </w:rPr>
      </w:pPr>
      <w:r>
        <w:t>Proposals should already h</w:t>
      </w:r>
      <w:r w:rsidRPr="00186BD3">
        <w:t xml:space="preserve">ave </w:t>
      </w:r>
      <w:r>
        <w:t xml:space="preserve">research </w:t>
      </w:r>
      <w:r w:rsidRPr="00186BD3">
        <w:t>ethic</w:t>
      </w:r>
      <w:r>
        <w:t>s</w:t>
      </w:r>
      <w:r w:rsidRPr="00186BD3">
        <w:t xml:space="preserve"> approv</w:t>
      </w:r>
      <w:r>
        <w:t>al</w:t>
      </w:r>
      <w:r w:rsidRPr="00186BD3">
        <w:t xml:space="preserve"> or be exempt from </w:t>
      </w:r>
      <w:r>
        <w:t xml:space="preserve">ethics </w:t>
      </w:r>
      <w:r w:rsidRPr="00186BD3">
        <w:t xml:space="preserve">approval. If ethics </w:t>
      </w:r>
      <w:r>
        <w:t>application is under review</w:t>
      </w:r>
      <w:r w:rsidRPr="00186BD3">
        <w:t xml:space="preserve">, the timeline for completing the project must account for the ethics evaluation time, and clearly demonstrate that </w:t>
      </w:r>
      <w:r>
        <w:t xml:space="preserve">project </w:t>
      </w:r>
      <w:r w:rsidRPr="00186BD3">
        <w:t>completi</w:t>
      </w:r>
      <w:r>
        <w:t xml:space="preserve">on </w:t>
      </w:r>
      <w:r w:rsidRPr="00186BD3">
        <w:t xml:space="preserve">by March 31, </w:t>
      </w:r>
      <w:proofErr w:type="gramStart"/>
      <w:r w:rsidRPr="00186BD3">
        <w:t>2023</w:t>
      </w:r>
      <w:proofErr w:type="gramEnd"/>
      <w:r w:rsidRPr="00186BD3">
        <w:t xml:space="preserve"> is feasible</w:t>
      </w:r>
      <w:r w:rsidR="00770E0E">
        <w:t>.</w:t>
      </w:r>
    </w:p>
    <w:p w14:paraId="1D07AA9F" w14:textId="4D2681E8" w:rsidR="00FB7FF7" w:rsidRDefault="00FB7FF7" w:rsidP="00FB7FF7">
      <w:pPr>
        <w:spacing w:after="0" w:line="360" w:lineRule="auto"/>
        <w:rPr>
          <w:b/>
          <w:bCs/>
        </w:rPr>
      </w:pPr>
    </w:p>
    <w:p w14:paraId="4047C1A0" w14:textId="6602AD11" w:rsidR="00094177" w:rsidRPr="00D7048C" w:rsidRDefault="00FB7FF7" w:rsidP="00094177">
      <w:pPr>
        <w:spacing w:line="360" w:lineRule="auto"/>
        <w:rPr>
          <w:b/>
          <w:bCs/>
        </w:rPr>
      </w:pPr>
      <w:r>
        <w:rPr>
          <w:lang w:val="en-GB"/>
        </w:rPr>
        <w:t xml:space="preserve">Applicants whose proposals are accepted for funding </w:t>
      </w:r>
      <w:r w:rsidR="002D37BE">
        <w:rPr>
          <w:lang w:val="en-GB"/>
        </w:rPr>
        <w:t>must</w:t>
      </w:r>
      <w:r w:rsidRPr="00917A83">
        <w:rPr>
          <w:lang w:val="en-GB"/>
        </w:rPr>
        <w:t xml:space="preserve"> Dialogue McGill in all formal communications and publications</w:t>
      </w:r>
      <w:r>
        <w:rPr>
          <w:lang w:val="en-GB"/>
        </w:rPr>
        <w:t xml:space="preserve"> resulting from the project</w:t>
      </w:r>
      <w:r w:rsidRPr="00917A83">
        <w:rPr>
          <w:lang w:val="en-GB"/>
        </w:rPr>
        <w:t>.</w:t>
      </w:r>
      <w:r>
        <w:rPr>
          <w:lang w:val="en-GB"/>
        </w:rPr>
        <w:t xml:space="preserve"> Guidelines on how to do this will be provided upon acceptance. Applicants </w:t>
      </w:r>
      <w:r w:rsidR="002D37BE">
        <w:rPr>
          <w:lang w:val="en-GB"/>
        </w:rPr>
        <w:t>must</w:t>
      </w:r>
      <w:r>
        <w:rPr>
          <w:lang w:val="en-GB"/>
        </w:rPr>
        <w:t xml:space="preserve"> report any outputs resulting from the project (conference talks, peer-reviewed articles, etc.) for 5 fiscal years after the ends of the project.</w:t>
      </w:r>
      <w:r w:rsidR="00390652">
        <w:rPr>
          <w:lang w:val="en-GB"/>
        </w:rPr>
        <w:t xml:space="preserve"> </w:t>
      </w:r>
      <w:r w:rsidR="00094177">
        <w:rPr>
          <w:lang w:val="en-GB"/>
        </w:rPr>
        <w:t xml:space="preserve">Funding recipients are eligible to request </w:t>
      </w:r>
      <w:r w:rsidR="00390652">
        <w:rPr>
          <w:lang w:val="en-GB"/>
        </w:rPr>
        <w:t xml:space="preserve">additional </w:t>
      </w:r>
      <w:r w:rsidR="00094177">
        <w:rPr>
          <w:lang w:val="en-GB"/>
        </w:rPr>
        <w:t>project</w:t>
      </w:r>
      <w:r w:rsidR="00094177" w:rsidRPr="00D7048C">
        <w:rPr>
          <w:lang w:val="en-GB"/>
        </w:rPr>
        <w:t xml:space="preserve"> funding</w:t>
      </w:r>
      <w:r w:rsidR="00094177">
        <w:rPr>
          <w:lang w:val="en-GB"/>
        </w:rPr>
        <w:t xml:space="preserve"> </w:t>
      </w:r>
      <w:r w:rsidR="00390652">
        <w:rPr>
          <w:lang w:val="en-GB"/>
        </w:rPr>
        <w:t xml:space="preserve">(for example, to support conference presentations) </w:t>
      </w:r>
      <w:r w:rsidR="00094177">
        <w:rPr>
          <w:lang w:val="en-GB"/>
        </w:rPr>
        <w:t xml:space="preserve">by contacting </w:t>
      </w:r>
      <w:r w:rsidR="00094177">
        <w:rPr>
          <w:lang w:val="en-GB"/>
        </w:rPr>
        <w:lastRenderedPageBreak/>
        <w:t>Dialogue McGill’s Research Officer, Jonathan Caballero</w:t>
      </w:r>
      <w:r w:rsidR="004C4DAB">
        <w:rPr>
          <w:lang w:val="en-GB"/>
        </w:rPr>
        <w:t xml:space="preserve"> (</w:t>
      </w:r>
      <w:hyperlink r:id="rId8" w:history="1">
        <w:r w:rsidR="004C4DAB" w:rsidRPr="00334CB0">
          <w:rPr>
            <w:rStyle w:val="Hyperlink"/>
            <w:lang w:val="en-GB"/>
          </w:rPr>
          <w:t>research.dialoguemcgill@mcgill.ca</w:t>
        </w:r>
      </w:hyperlink>
      <w:r w:rsidR="004C4DAB">
        <w:rPr>
          <w:rStyle w:val="Hyperlink"/>
          <w:lang w:val="en-GB"/>
        </w:rPr>
        <w:t>)</w:t>
      </w:r>
      <w:r w:rsidR="00094177">
        <w:rPr>
          <w:lang w:val="en-GB"/>
        </w:rPr>
        <w:t>. Requests for funding will undergo an evaluation by a review committee and be contingent on funding availability.</w:t>
      </w:r>
    </w:p>
    <w:p w14:paraId="7C5BF3F0" w14:textId="19E82EDE" w:rsidR="00441B11" w:rsidRPr="00D7048C" w:rsidRDefault="00441B11" w:rsidP="00C033C3">
      <w:pPr>
        <w:spacing w:after="0" w:line="360" w:lineRule="auto"/>
        <w:rPr>
          <w:b/>
          <w:bCs/>
          <w:sz w:val="24"/>
          <w:szCs w:val="24"/>
          <w:u w:val="single"/>
        </w:rPr>
      </w:pPr>
      <w:r w:rsidRPr="00D7048C">
        <w:rPr>
          <w:b/>
          <w:bCs/>
          <w:sz w:val="24"/>
          <w:szCs w:val="24"/>
          <w:u w:val="single"/>
        </w:rPr>
        <w:t>Application Procedure:</w:t>
      </w:r>
    </w:p>
    <w:p w14:paraId="464A5CFB" w14:textId="668BD8B0" w:rsidR="00441B11" w:rsidRPr="00D7048C" w:rsidRDefault="00441B11" w:rsidP="003D50F5">
      <w:pPr>
        <w:spacing w:after="0" w:line="360" w:lineRule="auto"/>
        <w:rPr>
          <w:b/>
          <w:bCs/>
        </w:rPr>
      </w:pPr>
      <w:r w:rsidRPr="00D7048C">
        <w:rPr>
          <w:lang w:val="en-GB"/>
        </w:rPr>
        <w:t>Please e-mail the following to </w:t>
      </w:r>
      <w:hyperlink r:id="rId9" w:history="1">
        <w:r w:rsidR="00E6432D" w:rsidRPr="00334CB0">
          <w:rPr>
            <w:rStyle w:val="Hyperlink"/>
            <w:lang w:val="en-GB"/>
          </w:rPr>
          <w:t>research.dialoguemcgill@mcgill.ca</w:t>
        </w:r>
      </w:hyperlink>
      <w:r w:rsidR="00C033C3" w:rsidRPr="00D7048C">
        <w:rPr>
          <w:lang w:val="en-GB"/>
        </w:rPr>
        <w:t xml:space="preserve"> </w:t>
      </w:r>
      <w:r w:rsidRPr="00D7048C">
        <w:rPr>
          <w:lang w:val="en-GB"/>
        </w:rPr>
        <w:t>by</w:t>
      </w:r>
      <w:r w:rsidR="001B3E48">
        <w:rPr>
          <w:lang w:val="en-GB"/>
        </w:rPr>
        <w:t xml:space="preserve"> </w:t>
      </w:r>
      <w:r w:rsidR="00094177">
        <w:rPr>
          <w:b/>
          <w:bCs/>
          <w:lang w:val="en-GB"/>
        </w:rPr>
        <w:t>April 4</w:t>
      </w:r>
      <w:r w:rsidR="003947D7">
        <w:rPr>
          <w:b/>
          <w:bCs/>
          <w:lang w:val="en-GB"/>
        </w:rPr>
        <w:t>, 2022.</w:t>
      </w:r>
      <w:r w:rsidR="003E6A4D" w:rsidRPr="00D7048C">
        <w:rPr>
          <w:lang w:val="en-GB"/>
        </w:rPr>
        <w:t xml:space="preserve"> </w:t>
      </w:r>
    </w:p>
    <w:p w14:paraId="2DDDE51F" w14:textId="76E6184B" w:rsidR="00441B11" w:rsidRPr="00D7048C" w:rsidRDefault="00AB756A" w:rsidP="00CD5EE2">
      <w:pPr>
        <w:pStyle w:val="ListParagraph"/>
        <w:numPr>
          <w:ilvl w:val="0"/>
          <w:numId w:val="7"/>
        </w:numPr>
        <w:spacing w:after="0" w:line="360" w:lineRule="auto"/>
        <w:rPr>
          <w:lang w:val="en-GB"/>
        </w:rPr>
      </w:pPr>
      <w:r w:rsidRPr="00D7048C">
        <w:rPr>
          <w:lang w:val="en-GB"/>
        </w:rPr>
        <w:t xml:space="preserve">The </w:t>
      </w:r>
      <w:r w:rsidR="001B769C">
        <w:rPr>
          <w:lang w:val="en-GB"/>
        </w:rPr>
        <w:t>application form including the 3</w:t>
      </w:r>
      <w:r w:rsidRPr="00D7048C">
        <w:rPr>
          <w:lang w:val="en-GB"/>
        </w:rPr>
        <w:t>-page</w:t>
      </w:r>
      <w:r w:rsidR="00441B11" w:rsidRPr="00D7048C">
        <w:rPr>
          <w:lang w:val="en-GB"/>
        </w:rPr>
        <w:t xml:space="preserve"> proposal </w:t>
      </w:r>
      <w:r w:rsidR="003145AA" w:rsidRPr="00D7048C">
        <w:rPr>
          <w:lang w:val="en-GB"/>
        </w:rPr>
        <w:t>accord</w:t>
      </w:r>
      <w:r w:rsidR="008245D1">
        <w:rPr>
          <w:lang w:val="en-GB"/>
        </w:rPr>
        <w:t>ing</w:t>
      </w:r>
      <w:r w:rsidR="003145AA" w:rsidRPr="00D7048C">
        <w:rPr>
          <w:lang w:val="en-GB"/>
        </w:rPr>
        <w:t xml:space="preserve"> </w:t>
      </w:r>
      <w:r w:rsidR="008245D1">
        <w:rPr>
          <w:lang w:val="en-GB"/>
        </w:rPr>
        <w:t>to</w:t>
      </w:r>
      <w:r w:rsidR="003145AA" w:rsidRPr="00D7048C">
        <w:rPr>
          <w:lang w:val="en-GB"/>
        </w:rPr>
        <w:t xml:space="preserve"> </w:t>
      </w:r>
      <w:r w:rsidR="003947D7">
        <w:rPr>
          <w:lang w:val="en-GB"/>
        </w:rPr>
        <w:t xml:space="preserve">the </w:t>
      </w:r>
      <w:r w:rsidR="00441B11" w:rsidRPr="00D7048C">
        <w:rPr>
          <w:lang w:val="en-GB"/>
        </w:rPr>
        <w:t>guidelines</w:t>
      </w:r>
      <w:r w:rsidR="00DB392E">
        <w:rPr>
          <w:lang w:val="en-GB"/>
        </w:rPr>
        <w:t>.</w:t>
      </w:r>
      <w:r w:rsidR="003145AA" w:rsidRPr="00D7048C">
        <w:rPr>
          <w:lang w:val="en-GB"/>
        </w:rPr>
        <w:t xml:space="preserve"> </w:t>
      </w:r>
      <w:r w:rsidR="00441B11" w:rsidRPr="00D7048C">
        <w:rPr>
          <w:lang w:val="en-GB"/>
        </w:rPr>
        <w:t xml:space="preserve"> </w:t>
      </w:r>
    </w:p>
    <w:p w14:paraId="34ABAB3B" w14:textId="35448F8B" w:rsidR="00441B11" w:rsidRPr="00D7048C" w:rsidRDefault="00AB756A" w:rsidP="00C033C3">
      <w:pPr>
        <w:pStyle w:val="ListParagraph"/>
        <w:numPr>
          <w:ilvl w:val="0"/>
          <w:numId w:val="7"/>
        </w:numPr>
        <w:spacing w:after="0" w:line="360" w:lineRule="auto"/>
        <w:rPr>
          <w:lang w:val="en-GB"/>
        </w:rPr>
      </w:pPr>
      <w:r w:rsidRPr="00D7048C">
        <w:rPr>
          <w:lang w:val="en-GB"/>
        </w:rPr>
        <w:t>P</w:t>
      </w:r>
      <w:r w:rsidR="00441B11" w:rsidRPr="00D7048C">
        <w:rPr>
          <w:lang w:val="en-GB"/>
        </w:rPr>
        <w:t xml:space="preserve">roof of enrolment at a Quebec </w:t>
      </w:r>
      <w:r w:rsidR="00FB38D2">
        <w:rPr>
          <w:lang w:val="en-GB"/>
        </w:rPr>
        <w:t>university</w:t>
      </w:r>
    </w:p>
    <w:p w14:paraId="38D4CF86" w14:textId="358BBD5A" w:rsidR="00441B11" w:rsidRPr="00D7048C" w:rsidRDefault="00AB756A" w:rsidP="00C033C3">
      <w:pPr>
        <w:pStyle w:val="ListParagraph"/>
        <w:numPr>
          <w:ilvl w:val="0"/>
          <w:numId w:val="7"/>
        </w:numPr>
        <w:spacing w:after="0" w:line="360" w:lineRule="auto"/>
        <w:rPr>
          <w:lang w:val="en-GB"/>
        </w:rPr>
      </w:pPr>
      <w:r w:rsidRPr="00D7048C">
        <w:rPr>
          <w:lang w:val="en-GB"/>
        </w:rPr>
        <w:t>A</w:t>
      </w:r>
      <w:r w:rsidR="00441B11" w:rsidRPr="00D7048C">
        <w:rPr>
          <w:lang w:val="en-GB"/>
        </w:rPr>
        <w:t xml:space="preserve"> copy of </w:t>
      </w:r>
      <w:r w:rsidR="003947D7">
        <w:rPr>
          <w:lang w:val="en-GB"/>
        </w:rPr>
        <w:t xml:space="preserve">your </w:t>
      </w:r>
      <w:r w:rsidR="00A90F24" w:rsidRPr="00D7048C">
        <w:rPr>
          <w:lang w:val="en-GB"/>
        </w:rPr>
        <w:t>current</w:t>
      </w:r>
      <w:r w:rsidR="00441B11" w:rsidRPr="00D7048C">
        <w:rPr>
          <w:lang w:val="en-GB"/>
        </w:rPr>
        <w:t xml:space="preserve"> transcript</w:t>
      </w:r>
      <w:r w:rsidR="008245D1">
        <w:rPr>
          <w:lang w:val="en-GB"/>
        </w:rPr>
        <w:t>s</w:t>
      </w:r>
      <w:r w:rsidR="003947D7">
        <w:rPr>
          <w:lang w:val="en-GB"/>
        </w:rPr>
        <w:t xml:space="preserve"> (scanned or official transcripts are accepted)</w:t>
      </w:r>
    </w:p>
    <w:p w14:paraId="572A2065" w14:textId="0312B926" w:rsidR="00441B11" w:rsidRPr="00D7048C" w:rsidRDefault="00AB756A" w:rsidP="00C033C3">
      <w:pPr>
        <w:pStyle w:val="ListParagraph"/>
        <w:numPr>
          <w:ilvl w:val="0"/>
          <w:numId w:val="7"/>
        </w:numPr>
        <w:spacing w:after="0" w:line="360" w:lineRule="auto"/>
        <w:rPr>
          <w:lang w:val="en-GB"/>
        </w:rPr>
      </w:pPr>
      <w:r w:rsidRPr="00D7048C">
        <w:rPr>
          <w:lang w:val="en-GB"/>
        </w:rPr>
        <w:t>A</w:t>
      </w:r>
      <w:r w:rsidR="00441B11" w:rsidRPr="00D7048C">
        <w:rPr>
          <w:lang w:val="en-GB"/>
        </w:rPr>
        <w:t xml:space="preserve"> letter of recommendation from </w:t>
      </w:r>
      <w:r w:rsidRPr="00D7048C">
        <w:rPr>
          <w:lang w:val="en-GB"/>
        </w:rPr>
        <w:t>the person who will be supervising your work</w:t>
      </w:r>
      <w:r w:rsidR="00EE501F" w:rsidRPr="00CD5EE2">
        <w:rPr>
          <w:lang w:val="en-GB"/>
        </w:rPr>
        <w:t>. Supervisors are also asked to briefly indicate</w:t>
      </w:r>
      <w:r w:rsidR="008245D1" w:rsidRPr="00CD5EE2">
        <w:rPr>
          <w:lang w:val="en-GB"/>
        </w:rPr>
        <w:t xml:space="preserve"> </w:t>
      </w:r>
      <w:r w:rsidR="00EE501F" w:rsidRPr="00CD5EE2">
        <w:rPr>
          <w:lang w:val="en-GB"/>
        </w:rPr>
        <w:t xml:space="preserve">previous </w:t>
      </w:r>
      <w:r w:rsidR="008245D1" w:rsidRPr="00CD5EE2">
        <w:rPr>
          <w:lang w:val="en-GB"/>
        </w:rPr>
        <w:t>links</w:t>
      </w:r>
      <w:r w:rsidR="00EE501F" w:rsidRPr="00CD5EE2">
        <w:rPr>
          <w:lang w:val="en-GB"/>
        </w:rPr>
        <w:t xml:space="preserve"> with </w:t>
      </w:r>
      <w:r w:rsidR="00E6432D">
        <w:rPr>
          <w:lang w:val="en-GB"/>
        </w:rPr>
        <w:t>Dialogue McGill</w:t>
      </w:r>
      <w:r w:rsidR="00E6432D" w:rsidRPr="00D7048C">
        <w:rPr>
          <w:lang w:val="en-GB"/>
        </w:rPr>
        <w:t xml:space="preserve"> </w:t>
      </w:r>
      <w:r w:rsidR="00EE501F" w:rsidRPr="00D7048C">
        <w:rPr>
          <w:lang w:val="en-GB"/>
        </w:rPr>
        <w:t xml:space="preserve">through either student </w:t>
      </w:r>
      <w:r w:rsidR="00E6432D">
        <w:rPr>
          <w:lang w:val="en-GB"/>
        </w:rPr>
        <w:t>or research funding</w:t>
      </w:r>
      <w:r w:rsidR="00EE501F" w:rsidRPr="00D7048C">
        <w:rPr>
          <w:lang w:val="en-GB"/>
        </w:rPr>
        <w:t xml:space="preserve">. </w:t>
      </w:r>
    </w:p>
    <w:p w14:paraId="7A1DA6A6" w14:textId="10CF9087" w:rsidR="00AD1A10" w:rsidRPr="00325CCA" w:rsidRDefault="00AD1A10" w:rsidP="00A5027C">
      <w:pPr>
        <w:pStyle w:val="ListParagraph"/>
        <w:numPr>
          <w:ilvl w:val="0"/>
          <w:numId w:val="7"/>
        </w:numPr>
        <w:spacing w:after="0" w:line="360" w:lineRule="auto"/>
        <w:rPr>
          <w:lang w:val="en-GB"/>
        </w:rPr>
      </w:pPr>
      <w:r w:rsidRPr="00D7048C">
        <w:t xml:space="preserve">A completed Student-Supervisor Agreement </w:t>
      </w:r>
      <w:r w:rsidR="00804264" w:rsidRPr="00D7048C">
        <w:t>&amp;</w:t>
      </w:r>
      <w:r w:rsidRPr="00D7048C">
        <w:t xml:space="preserve"> Ethics Form signed by both parties</w:t>
      </w:r>
      <w:r w:rsidR="004B7A37" w:rsidRPr="00D7048C">
        <w:t xml:space="preserve"> (e-signatures </w:t>
      </w:r>
      <w:r w:rsidR="003947D7">
        <w:t xml:space="preserve">are </w:t>
      </w:r>
      <w:r w:rsidR="004B7A37" w:rsidRPr="00D7048C">
        <w:t>accepted)</w:t>
      </w:r>
      <w:r w:rsidRPr="00D7048C">
        <w:t>.</w:t>
      </w:r>
    </w:p>
    <w:p w14:paraId="05E8547A" w14:textId="77777777" w:rsidR="005D20B2" w:rsidRPr="00325CCA" w:rsidRDefault="005D20B2" w:rsidP="00325CCA">
      <w:pPr>
        <w:pStyle w:val="ListParagraph"/>
        <w:spacing w:after="0" w:line="360" w:lineRule="auto"/>
        <w:rPr>
          <w:lang w:val="en-GB"/>
        </w:rPr>
      </w:pPr>
    </w:p>
    <w:p w14:paraId="06299EEF" w14:textId="1B796B9E" w:rsidR="00441B11" w:rsidRPr="00D7048C" w:rsidRDefault="00441B11" w:rsidP="00C033C3">
      <w:pPr>
        <w:spacing w:after="0" w:line="360" w:lineRule="auto"/>
        <w:rPr>
          <w:lang w:val="en-GB"/>
        </w:rPr>
      </w:pPr>
      <w:r w:rsidRPr="00D7048C">
        <w:rPr>
          <w:lang w:val="en-GB"/>
        </w:rPr>
        <w:t xml:space="preserve">All documents may be submitted in English or French. </w:t>
      </w:r>
    </w:p>
    <w:p w14:paraId="6EC2CC95" w14:textId="57C4D71F" w:rsidR="00441B11" w:rsidRDefault="00441B11" w:rsidP="00C033C3">
      <w:pPr>
        <w:spacing w:after="0" w:line="360" w:lineRule="auto"/>
        <w:rPr>
          <w:b/>
          <w:bCs/>
        </w:rPr>
      </w:pPr>
    </w:p>
    <w:p w14:paraId="6F58BE8A" w14:textId="0462541D" w:rsidR="005D20B2" w:rsidRPr="005D20B2" w:rsidRDefault="005D20B2" w:rsidP="005D20B2">
      <w:pPr>
        <w:spacing w:after="0" w:line="360" w:lineRule="auto"/>
        <w:rPr>
          <w:lang w:val="en-GB"/>
        </w:rPr>
      </w:pPr>
      <w:r w:rsidRPr="0021453A">
        <w:rPr>
          <w:b/>
          <w:bCs/>
          <w:u w:val="single"/>
        </w:rPr>
        <w:t xml:space="preserve">Students and supervisors will be notified of results </w:t>
      </w:r>
      <w:r w:rsidR="004C4DAB">
        <w:rPr>
          <w:b/>
          <w:bCs/>
          <w:u w:val="single"/>
        </w:rPr>
        <w:t>in April</w:t>
      </w:r>
      <w:r w:rsidRPr="0021453A">
        <w:rPr>
          <w:b/>
          <w:bCs/>
          <w:u w:val="single"/>
        </w:rPr>
        <w:t xml:space="preserve"> 2022</w:t>
      </w:r>
      <w:r>
        <w:t>.</w:t>
      </w:r>
    </w:p>
    <w:p w14:paraId="357D9934" w14:textId="77777777" w:rsidR="005D20B2" w:rsidRPr="00D7048C" w:rsidRDefault="005D20B2" w:rsidP="00C033C3">
      <w:pPr>
        <w:spacing w:after="0" w:line="360" w:lineRule="auto"/>
        <w:rPr>
          <w:b/>
          <w:bCs/>
        </w:rPr>
      </w:pPr>
    </w:p>
    <w:p w14:paraId="5EA379DD" w14:textId="5790282E" w:rsidR="00441B11" w:rsidRPr="00D7048C" w:rsidRDefault="0039631A" w:rsidP="00C033C3">
      <w:pPr>
        <w:spacing w:after="0" w:line="360" w:lineRule="auto"/>
      </w:pPr>
      <w:r w:rsidRPr="00D7048C">
        <w:t xml:space="preserve">For any inquiries regarding the program </w:t>
      </w:r>
      <w:r w:rsidR="00630252" w:rsidRPr="00D7048C">
        <w:t>and/</w:t>
      </w:r>
      <w:r w:rsidRPr="00D7048C">
        <w:t xml:space="preserve">or application process, please </w:t>
      </w:r>
      <w:r w:rsidR="008245D1">
        <w:t xml:space="preserve">email </w:t>
      </w:r>
      <w:r w:rsidR="00325CCA">
        <w:t xml:space="preserve">Jonathan A. Caballero at </w:t>
      </w:r>
      <w:hyperlink r:id="rId10" w:history="1">
        <w:r w:rsidR="00325CCA" w:rsidRPr="00FC6347">
          <w:rPr>
            <w:rStyle w:val="Hyperlink"/>
          </w:rPr>
          <w:t>research.dialoguemcgill@mcgill.ca</w:t>
        </w:r>
      </w:hyperlink>
      <w:r w:rsidRPr="00D7048C">
        <w:t>.</w:t>
      </w:r>
    </w:p>
    <w:p w14:paraId="3D6AA11C" w14:textId="6FA1F838" w:rsidR="00624C41" w:rsidRPr="00121A98" w:rsidRDefault="00516D6B" w:rsidP="00121A98">
      <w:pPr>
        <w:pStyle w:val="ListParagraph"/>
        <w:numPr>
          <w:ilvl w:val="0"/>
          <w:numId w:val="4"/>
        </w:numPr>
        <w:spacing w:after="0" w:line="276" w:lineRule="auto"/>
        <w:rPr>
          <w:sz w:val="24"/>
          <w:szCs w:val="24"/>
        </w:rPr>
      </w:pPr>
      <w:r w:rsidRPr="00615C69">
        <w:rPr>
          <w:sz w:val="24"/>
          <w:szCs w:val="24"/>
        </w:rPr>
        <w:br w:type="page"/>
      </w:r>
    </w:p>
    <w:p w14:paraId="5AFC74D4" w14:textId="478C9015" w:rsidR="003947D7" w:rsidRPr="00FB2CD3" w:rsidRDefault="003947D7" w:rsidP="003947D7">
      <w:pPr>
        <w:pStyle w:val="Heading1"/>
        <w:spacing w:before="0" w:line="360" w:lineRule="auto"/>
        <w:jc w:val="center"/>
        <w:rPr>
          <w:rFonts w:ascii="Calibri" w:hAnsi="Calibri"/>
          <w:sz w:val="36"/>
          <w:szCs w:val="36"/>
        </w:rPr>
      </w:pPr>
      <w:r>
        <w:rPr>
          <w:rFonts w:ascii="Calibri" w:hAnsi="Calibri"/>
          <w:sz w:val="36"/>
          <w:szCs w:val="36"/>
        </w:rPr>
        <w:lastRenderedPageBreak/>
        <w:t xml:space="preserve">Dialogue McGill </w:t>
      </w:r>
      <w:r w:rsidRPr="00FB2CD3">
        <w:rPr>
          <w:rFonts w:ascii="Calibri" w:hAnsi="Calibri"/>
          <w:sz w:val="36"/>
          <w:szCs w:val="36"/>
        </w:rPr>
        <w:t xml:space="preserve">Call for Student </w:t>
      </w:r>
      <w:r w:rsidR="00FB38D2">
        <w:rPr>
          <w:rFonts w:ascii="Calibri" w:hAnsi="Calibri"/>
          <w:sz w:val="36"/>
          <w:szCs w:val="36"/>
        </w:rPr>
        <w:t>Funding</w:t>
      </w:r>
      <w:r>
        <w:rPr>
          <w:rFonts w:ascii="Calibri" w:hAnsi="Calibri"/>
          <w:sz w:val="36"/>
          <w:szCs w:val="36"/>
        </w:rPr>
        <w:t xml:space="preserve"> – 2022-2023</w:t>
      </w:r>
    </w:p>
    <w:p w14:paraId="44BA3040" w14:textId="77777777" w:rsidR="001E3D6B" w:rsidRDefault="001E3D6B" w:rsidP="009B12B4">
      <w:pPr>
        <w:pStyle w:val="Heading1"/>
        <w:spacing w:before="0"/>
      </w:pPr>
    </w:p>
    <w:p w14:paraId="0F57000A" w14:textId="12DDF26E" w:rsidR="000358C2" w:rsidRPr="00311479" w:rsidRDefault="000358C2" w:rsidP="00963E4D">
      <w:pPr>
        <w:pStyle w:val="Heading1"/>
        <w:spacing w:before="0"/>
        <w:jc w:val="center"/>
        <w:rPr>
          <w:color w:val="0070C0"/>
        </w:rPr>
      </w:pPr>
      <w:r w:rsidRPr="00311479">
        <w:rPr>
          <w:color w:val="0070C0"/>
        </w:rPr>
        <w:t xml:space="preserve">Project Proposal </w:t>
      </w:r>
      <w:r w:rsidR="00A90F24" w:rsidRPr="00311479">
        <w:rPr>
          <w:color w:val="0070C0"/>
        </w:rPr>
        <w:t xml:space="preserve">Application </w:t>
      </w:r>
      <w:r w:rsidRPr="00311479">
        <w:rPr>
          <w:color w:val="0070C0"/>
        </w:rPr>
        <w:t>Form</w:t>
      </w:r>
    </w:p>
    <w:p w14:paraId="17A93522" w14:textId="77777777" w:rsidR="000358C2" w:rsidRPr="00EA04BB" w:rsidRDefault="000358C2" w:rsidP="000358C2">
      <w:pPr>
        <w:rPr>
          <w:sz w:val="8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260"/>
        <w:gridCol w:w="712"/>
        <w:gridCol w:w="6379"/>
      </w:tblGrid>
      <w:tr w:rsidR="00D916AF" w14:paraId="1975EC78" w14:textId="77777777" w:rsidTr="00D916AF">
        <w:tc>
          <w:tcPr>
            <w:tcW w:w="2260" w:type="dxa"/>
            <w:tcBorders>
              <w:top w:val="single" w:sz="18" w:space="0" w:color="auto"/>
              <w:bottom w:val="single" w:sz="24" w:space="0" w:color="auto"/>
            </w:tcBorders>
            <w:shd w:val="clear" w:color="auto" w:fill="F2F2F2" w:themeFill="background1" w:themeFillShade="F2"/>
          </w:tcPr>
          <w:p w14:paraId="43649261" w14:textId="77777777" w:rsidR="00D916AF" w:rsidRPr="009B12B4" w:rsidRDefault="00D916AF" w:rsidP="0012567D">
            <w:pPr>
              <w:rPr>
                <w:b/>
                <w:bCs/>
              </w:rPr>
            </w:pPr>
            <w:permStart w:id="105586012" w:edGrp="everyone" w:colFirst="1" w:colLast="1"/>
            <w:r w:rsidRPr="009B12B4">
              <w:rPr>
                <w:b/>
                <w:bCs/>
              </w:rPr>
              <w:t>Project Title</w:t>
            </w:r>
          </w:p>
        </w:tc>
        <w:tc>
          <w:tcPr>
            <w:tcW w:w="7091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73870E6A" w14:textId="77777777" w:rsidR="00D916AF" w:rsidRDefault="00D916AF" w:rsidP="0012567D">
            <w:pPr>
              <w:ind w:right="655"/>
            </w:pPr>
          </w:p>
          <w:p w14:paraId="04505913" w14:textId="63D81413" w:rsidR="00FA7DF2" w:rsidRDefault="00FA7DF2" w:rsidP="0012567D">
            <w:pPr>
              <w:ind w:right="655"/>
            </w:pPr>
          </w:p>
        </w:tc>
      </w:tr>
      <w:tr w:rsidR="00D916AF" w14:paraId="249FC882" w14:textId="77777777" w:rsidTr="00D916AF">
        <w:tc>
          <w:tcPr>
            <w:tcW w:w="2260" w:type="dxa"/>
            <w:tcBorders>
              <w:top w:val="single" w:sz="2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BFD84C5" w14:textId="77777777" w:rsidR="00D916AF" w:rsidRPr="009B12B4" w:rsidRDefault="00D916AF" w:rsidP="0012567D">
            <w:pPr>
              <w:rPr>
                <w:b/>
                <w:bCs/>
              </w:rPr>
            </w:pPr>
            <w:permStart w:id="1789069424" w:edGrp="everyone" w:colFirst="1" w:colLast="1"/>
            <w:permEnd w:id="105586012"/>
            <w:r w:rsidRPr="009B12B4">
              <w:rPr>
                <w:b/>
                <w:bCs/>
              </w:rPr>
              <w:t>Student Name</w:t>
            </w:r>
          </w:p>
        </w:tc>
        <w:tc>
          <w:tcPr>
            <w:tcW w:w="7091" w:type="dxa"/>
            <w:gridSpan w:val="2"/>
            <w:tcBorders>
              <w:top w:val="single" w:sz="18" w:space="0" w:color="auto"/>
              <w:bottom w:val="single" w:sz="4" w:space="0" w:color="auto"/>
            </w:tcBorders>
          </w:tcPr>
          <w:p w14:paraId="27DB56DB" w14:textId="77777777" w:rsidR="00D916AF" w:rsidRDefault="00D916AF" w:rsidP="0012567D"/>
        </w:tc>
      </w:tr>
      <w:tr w:rsidR="00D916AF" w14:paraId="7AD8F193" w14:textId="77777777" w:rsidTr="00B17983">
        <w:tc>
          <w:tcPr>
            <w:tcW w:w="2972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0DBD881" w14:textId="77777777" w:rsidR="00D916AF" w:rsidRDefault="00D916AF" w:rsidP="0012567D">
            <w:permStart w:id="10450317" w:edGrp="everyone" w:colFirst="1" w:colLast="1"/>
            <w:permEnd w:id="1789069424"/>
            <w:r>
              <w:t>Institution, Department and Year of Study</w:t>
            </w:r>
          </w:p>
        </w:tc>
        <w:tc>
          <w:tcPr>
            <w:tcW w:w="6379" w:type="dxa"/>
            <w:tcBorders>
              <w:bottom w:val="single" w:sz="4" w:space="0" w:color="auto"/>
            </w:tcBorders>
          </w:tcPr>
          <w:p w14:paraId="1BA343A8" w14:textId="77777777" w:rsidR="00D916AF" w:rsidRDefault="00D916AF" w:rsidP="0012567D"/>
          <w:p w14:paraId="2D0D85F6" w14:textId="1F40FFD5" w:rsidR="00FA7DF2" w:rsidRDefault="00FA7DF2" w:rsidP="0012567D"/>
        </w:tc>
      </w:tr>
      <w:tr w:rsidR="00D916AF" w14:paraId="267C2F7A" w14:textId="77777777" w:rsidTr="00D916AF">
        <w:tc>
          <w:tcPr>
            <w:tcW w:w="2260" w:type="dxa"/>
            <w:tcBorders>
              <w:top w:val="single" w:sz="2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FB891FB" w14:textId="77777777" w:rsidR="00D916AF" w:rsidRPr="009B12B4" w:rsidRDefault="00D916AF" w:rsidP="0012567D">
            <w:pPr>
              <w:rPr>
                <w:b/>
                <w:bCs/>
              </w:rPr>
            </w:pPr>
            <w:permStart w:id="910059211" w:edGrp="everyone" w:colFirst="1" w:colLast="1"/>
            <w:permEnd w:id="10450317"/>
            <w:r w:rsidRPr="009B12B4">
              <w:rPr>
                <w:b/>
                <w:bCs/>
              </w:rPr>
              <w:t>Supervisor Name</w:t>
            </w:r>
          </w:p>
        </w:tc>
        <w:tc>
          <w:tcPr>
            <w:tcW w:w="7091" w:type="dxa"/>
            <w:gridSpan w:val="2"/>
            <w:tcBorders>
              <w:top w:val="single" w:sz="18" w:space="0" w:color="auto"/>
              <w:bottom w:val="single" w:sz="4" w:space="0" w:color="auto"/>
            </w:tcBorders>
          </w:tcPr>
          <w:p w14:paraId="16C53482" w14:textId="77777777" w:rsidR="00D916AF" w:rsidRDefault="00D916AF" w:rsidP="0012567D"/>
        </w:tc>
      </w:tr>
      <w:tr w:rsidR="00D916AF" w14:paraId="520A86FA" w14:textId="77777777" w:rsidTr="00A9133E">
        <w:tc>
          <w:tcPr>
            <w:tcW w:w="2972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5362368" w14:textId="77777777" w:rsidR="00D916AF" w:rsidRDefault="00D916AF" w:rsidP="0012567D">
            <w:permStart w:id="691805980" w:edGrp="everyone" w:colFirst="1" w:colLast="1"/>
            <w:permEnd w:id="910059211"/>
            <w:r>
              <w:t xml:space="preserve">Institution and Department </w:t>
            </w:r>
          </w:p>
        </w:tc>
        <w:tc>
          <w:tcPr>
            <w:tcW w:w="6379" w:type="dxa"/>
            <w:tcBorders>
              <w:bottom w:val="single" w:sz="4" w:space="0" w:color="auto"/>
            </w:tcBorders>
          </w:tcPr>
          <w:p w14:paraId="50A0DE33" w14:textId="77777777" w:rsidR="00D916AF" w:rsidRDefault="00D916AF" w:rsidP="0012567D"/>
          <w:p w14:paraId="08F8F638" w14:textId="61673D20" w:rsidR="00FA7DF2" w:rsidRDefault="00FA7DF2" w:rsidP="0012567D"/>
        </w:tc>
      </w:tr>
      <w:permEnd w:id="691805980"/>
    </w:tbl>
    <w:tbl>
      <w:tblPr>
        <w:tblStyle w:val="ListTable31"/>
        <w:tblW w:w="499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0358C2" w14:paraId="6A0B14CA" w14:textId="77777777" w:rsidTr="00D916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tcBorders>
              <w:top w:val="single" w:sz="18" w:space="0" w:color="auto"/>
              <w:left w:val="nil"/>
              <w:bottom w:val="single" w:sz="18" w:space="0" w:color="auto"/>
            </w:tcBorders>
            <w:shd w:val="clear" w:color="auto" w:fill="auto"/>
          </w:tcPr>
          <w:p w14:paraId="40E9F28E" w14:textId="77777777" w:rsidR="000358C2" w:rsidRDefault="000358C2" w:rsidP="00AE08F7"/>
        </w:tc>
      </w:tr>
      <w:tr w:rsidR="000358C2" w14:paraId="3FA4B2CA" w14:textId="77777777" w:rsidTr="00D916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29761B" w14:textId="3FD77C17" w:rsidR="000358C2" w:rsidRDefault="000358C2" w:rsidP="00A63AA2">
            <w:r>
              <w:rPr>
                <w:b w:val="0"/>
              </w:rPr>
              <w:t xml:space="preserve">Project </w:t>
            </w:r>
            <w:r w:rsidR="00A63AA2">
              <w:rPr>
                <w:b w:val="0"/>
              </w:rPr>
              <w:t>Overview</w:t>
            </w:r>
            <w:r>
              <w:rPr>
                <w:b w:val="0"/>
              </w:rPr>
              <w:t xml:space="preserve">, </w:t>
            </w:r>
            <w:r w:rsidR="00A63AA2">
              <w:rPr>
                <w:b w:val="0"/>
              </w:rPr>
              <w:t>Contribution</w:t>
            </w:r>
            <w:r>
              <w:rPr>
                <w:b w:val="0"/>
              </w:rPr>
              <w:t xml:space="preserve">, and </w:t>
            </w:r>
            <w:r w:rsidR="00A63AA2">
              <w:rPr>
                <w:b w:val="0"/>
              </w:rPr>
              <w:t xml:space="preserve">Compatibility </w:t>
            </w:r>
            <w:r>
              <w:rPr>
                <w:b w:val="0"/>
              </w:rPr>
              <w:t xml:space="preserve">with </w:t>
            </w:r>
            <w:r w:rsidR="003947D7">
              <w:rPr>
                <w:b w:val="0"/>
              </w:rPr>
              <w:t xml:space="preserve">Dialogue McGill’s </w:t>
            </w:r>
            <w:r>
              <w:rPr>
                <w:b w:val="0"/>
              </w:rPr>
              <w:t>Objectives (75%)</w:t>
            </w:r>
          </w:p>
        </w:tc>
      </w:tr>
      <w:tr w:rsidR="000358C2" w14:paraId="39717B81" w14:textId="77777777" w:rsidTr="00A971B1">
        <w:trPr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BC614" w14:textId="009A9438" w:rsidR="000358C2" w:rsidRDefault="003947D7" w:rsidP="00BB2052">
            <w:pPr>
              <w:spacing w:after="0"/>
              <w:rPr>
                <w:bCs w:val="0"/>
              </w:rPr>
            </w:pPr>
            <w:r>
              <w:rPr>
                <w:b w:val="0"/>
              </w:rPr>
              <w:t>The p</w:t>
            </w:r>
            <w:r w:rsidR="000358C2" w:rsidRPr="0010494A">
              <w:rPr>
                <w:b w:val="0"/>
              </w:rPr>
              <w:t xml:space="preserve">roject proposal </w:t>
            </w:r>
            <w:r>
              <w:rPr>
                <w:b w:val="0"/>
                <w:u w:val="single"/>
              </w:rPr>
              <w:t>should</w:t>
            </w:r>
            <w:r w:rsidR="000358C2" w:rsidRPr="0010494A">
              <w:rPr>
                <w:b w:val="0"/>
                <w:u w:val="single"/>
              </w:rPr>
              <w:t xml:space="preserve"> be written by the student</w:t>
            </w:r>
            <w:r w:rsidR="000358C2" w:rsidRPr="0010494A">
              <w:rPr>
                <w:b w:val="0"/>
              </w:rPr>
              <w:t xml:space="preserve"> under the guidance of the</w:t>
            </w:r>
            <w:r w:rsidR="00451D94">
              <w:rPr>
                <w:b w:val="0"/>
              </w:rPr>
              <w:t xml:space="preserve">ir </w:t>
            </w:r>
            <w:r w:rsidR="000358C2" w:rsidRPr="0010494A">
              <w:rPr>
                <w:b w:val="0"/>
              </w:rPr>
              <w:t>supervisor.</w:t>
            </w:r>
            <w:r w:rsidR="000358C2">
              <w:rPr>
                <w:b w:val="0"/>
              </w:rPr>
              <w:t xml:space="preserve"> </w:t>
            </w:r>
            <w:r w:rsidR="008912BE">
              <w:rPr>
                <w:b w:val="0"/>
              </w:rPr>
              <w:t>M</w:t>
            </w:r>
            <w:r w:rsidR="000358C2">
              <w:rPr>
                <w:b w:val="0"/>
              </w:rPr>
              <w:t xml:space="preserve">aximum of </w:t>
            </w:r>
            <w:r w:rsidR="00475698">
              <w:rPr>
                <w:b w:val="0"/>
              </w:rPr>
              <w:t>3</w:t>
            </w:r>
            <w:r w:rsidR="000358C2">
              <w:rPr>
                <w:b w:val="0"/>
              </w:rPr>
              <w:t xml:space="preserve"> pages single-spaced (</w:t>
            </w:r>
            <w:r w:rsidR="008912BE">
              <w:rPr>
                <w:b w:val="0"/>
              </w:rPr>
              <w:t xml:space="preserve">excluding </w:t>
            </w:r>
            <w:r w:rsidR="000358C2">
              <w:rPr>
                <w:b w:val="0"/>
              </w:rPr>
              <w:t>reference</w:t>
            </w:r>
            <w:r w:rsidR="008912BE">
              <w:rPr>
                <w:b w:val="0"/>
              </w:rPr>
              <w:t>s</w:t>
            </w:r>
            <w:r w:rsidR="000358C2">
              <w:rPr>
                <w:b w:val="0"/>
              </w:rPr>
              <w:t>) with the following</w:t>
            </w:r>
            <w:r w:rsidR="000358C2" w:rsidRPr="0010494A">
              <w:rPr>
                <w:b w:val="0"/>
              </w:rPr>
              <w:t xml:space="preserve"> headings:</w:t>
            </w:r>
          </w:p>
          <w:p w14:paraId="2E50F2D1" w14:textId="77777777" w:rsidR="008574C2" w:rsidRPr="0010494A" w:rsidRDefault="008574C2" w:rsidP="00BB2052">
            <w:pPr>
              <w:spacing w:after="0"/>
              <w:rPr>
                <w:b w:val="0"/>
              </w:rPr>
            </w:pPr>
          </w:p>
          <w:p w14:paraId="15741FB0" w14:textId="7060EB45" w:rsidR="00A63AA2" w:rsidRPr="009B12B4" w:rsidRDefault="00A63AA2" w:rsidP="0022627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Cs w:val="0"/>
              </w:rPr>
            </w:pPr>
            <w:r w:rsidRPr="00A63AA2">
              <w:t>Project Summa</w:t>
            </w:r>
            <w:r w:rsidR="00575065">
              <w:t>r</w:t>
            </w:r>
            <w:r w:rsidR="00A90F24">
              <w:rPr>
                <w:b w:val="0"/>
              </w:rPr>
              <w:t xml:space="preserve">y: </w:t>
            </w:r>
            <w:r w:rsidR="008912BE">
              <w:rPr>
                <w:b w:val="0"/>
              </w:rPr>
              <w:t>P</w:t>
            </w:r>
            <w:r w:rsidR="00475698">
              <w:rPr>
                <w:b w:val="0"/>
              </w:rPr>
              <w:t>roject title</w:t>
            </w:r>
            <w:r w:rsidR="00575065">
              <w:rPr>
                <w:b w:val="0"/>
              </w:rPr>
              <w:t xml:space="preserve">, </w:t>
            </w:r>
            <w:r w:rsidR="00475698">
              <w:rPr>
                <w:b w:val="0"/>
              </w:rPr>
              <w:t xml:space="preserve">objectives, research methodology, </w:t>
            </w:r>
            <w:r w:rsidR="00475698" w:rsidRPr="00475698">
              <w:rPr>
                <w:b w:val="0"/>
              </w:rPr>
              <w:t xml:space="preserve">data </w:t>
            </w:r>
            <w:r w:rsidR="00575065">
              <w:rPr>
                <w:b w:val="0"/>
              </w:rPr>
              <w:t>analysis</w:t>
            </w:r>
            <w:r w:rsidR="00475698">
              <w:rPr>
                <w:b w:val="0"/>
              </w:rPr>
              <w:t>,</w:t>
            </w:r>
            <w:r w:rsidR="00475698" w:rsidRPr="00475698">
              <w:rPr>
                <w:b w:val="0"/>
              </w:rPr>
              <w:t xml:space="preserve"> </w:t>
            </w:r>
            <w:r w:rsidR="00475698">
              <w:rPr>
                <w:b w:val="0"/>
              </w:rPr>
              <w:t>and referenced research context.</w:t>
            </w:r>
          </w:p>
          <w:p w14:paraId="609854F6" w14:textId="77777777" w:rsidR="00475698" w:rsidRPr="009B12B4" w:rsidRDefault="00475698" w:rsidP="00226279">
            <w:pPr>
              <w:spacing w:after="0" w:line="240" w:lineRule="auto"/>
            </w:pPr>
          </w:p>
          <w:p w14:paraId="0389E466" w14:textId="5BBE267F" w:rsidR="00A63AA2" w:rsidRPr="009B12B4" w:rsidRDefault="00A63AA2" w:rsidP="0022627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Cs w:val="0"/>
              </w:rPr>
            </w:pPr>
            <w:r w:rsidRPr="00A63AA2">
              <w:t>Project Timeline</w:t>
            </w:r>
            <w:r w:rsidR="00475698">
              <w:rPr>
                <w:b w:val="0"/>
              </w:rPr>
              <w:t xml:space="preserve">: </w:t>
            </w:r>
            <w:r w:rsidR="008912BE">
              <w:rPr>
                <w:b w:val="0"/>
              </w:rPr>
              <w:t>P</w:t>
            </w:r>
            <w:r w:rsidR="00475698" w:rsidRPr="00475698">
              <w:rPr>
                <w:b w:val="0"/>
              </w:rPr>
              <w:t xml:space="preserve">lanned </w:t>
            </w:r>
            <w:r w:rsidR="008912BE">
              <w:rPr>
                <w:b w:val="0"/>
              </w:rPr>
              <w:t xml:space="preserve">dates for </w:t>
            </w:r>
            <w:r w:rsidR="00475698" w:rsidRPr="00475698">
              <w:rPr>
                <w:b w:val="0"/>
              </w:rPr>
              <w:t>research activities over the course of the academic year including anticipated deliverables.</w:t>
            </w:r>
          </w:p>
          <w:p w14:paraId="6B58E821" w14:textId="77777777" w:rsidR="00475698" w:rsidRPr="009B12B4" w:rsidRDefault="00475698" w:rsidP="00226279">
            <w:pPr>
              <w:pStyle w:val="ListParagraph"/>
              <w:spacing w:after="0" w:line="240" w:lineRule="auto"/>
              <w:rPr>
                <w:bCs w:val="0"/>
              </w:rPr>
            </w:pPr>
          </w:p>
          <w:p w14:paraId="0DD57AF3" w14:textId="0259DF42" w:rsidR="00475698" w:rsidRDefault="00F50C54" w:rsidP="0022627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 w:val="0"/>
              </w:rPr>
            </w:pPr>
            <w:r>
              <w:t xml:space="preserve">Description of </w:t>
            </w:r>
            <w:r w:rsidR="008912BE">
              <w:t>Relevance</w:t>
            </w:r>
            <w:r w:rsidR="00475698">
              <w:rPr>
                <w:b w:val="0"/>
              </w:rPr>
              <w:t xml:space="preserve">: </w:t>
            </w:r>
            <w:r w:rsidR="008912BE">
              <w:rPr>
                <w:b w:val="0"/>
              </w:rPr>
              <w:t>D</w:t>
            </w:r>
            <w:r w:rsidR="00475698">
              <w:rPr>
                <w:b w:val="0"/>
              </w:rPr>
              <w:t xml:space="preserve">escribe how </w:t>
            </w:r>
            <w:r w:rsidR="008912BE">
              <w:rPr>
                <w:b w:val="0"/>
              </w:rPr>
              <w:t>the proposed</w:t>
            </w:r>
            <w:r w:rsidR="00475698">
              <w:rPr>
                <w:b w:val="0"/>
              </w:rPr>
              <w:t xml:space="preserve"> project aligns with the objectives of </w:t>
            </w:r>
            <w:r w:rsidR="00D245C0">
              <w:rPr>
                <w:b w:val="0"/>
              </w:rPr>
              <w:t>Dialogue McGill</w:t>
            </w:r>
            <w:r w:rsidR="008912BE">
              <w:rPr>
                <w:b w:val="0"/>
              </w:rPr>
              <w:t xml:space="preserve"> </w:t>
            </w:r>
            <w:r w:rsidR="00E4667C">
              <w:rPr>
                <w:b w:val="0"/>
              </w:rPr>
              <w:t>as described</w:t>
            </w:r>
            <w:r w:rsidR="00206F53">
              <w:rPr>
                <w:b w:val="0"/>
              </w:rPr>
              <w:t xml:space="preserve"> above</w:t>
            </w:r>
            <w:r w:rsidR="00475698" w:rsidRPr="00475698">
              <w:rPr>
                <w:b w:val="0"/>
              </w:rPr>
              <w:t>.</w:t>
            </w:r>
          </w:p>
          <w:p w14:paraId="543A195E" w14:textId="77777777" w:rsidR="00475698" w:rsidRPr="00475698" w:rsidRDefault="00475698" w:rsidP="00226279">
            <w:pPr>
              <w:pStyle w:val="ListParagraph"/>
              <w:spacing w:after="0" w:line="240" w:lineRule="auto"/>
              <w:rPr>
                <w:b w:val="0"/>
              </w:rPr>
            </w:pPr>
          </w:p>
          <w:p w14:paraId="534D0188" w14:textId="2966060E" w:rsidR="00475698" w:rsidRPr="00C128C5" w:rsidRDefault="00475698" w:rsidP="0022627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 w:val="0"/>
                <w:bCs w:val="0"/>
              </w:rPr>
            </w:pPr>
            <w:r w:rsidRPr="00475698">
              <w:t>Ethical considerations</w:t>
            </w:r>
            <w:r w:rsidR="00C128C5">
              <w:rPr>
                <w:b w:val="0"/>
                <w:bCs w:val="0"/>
              </w:rPr>
              <w:t xml:space="preserve"> Ide</w:t>
            </w:r>
            <w:r w:rsidR="00C128C5" w:rsidRPr="000103BC">
              <w:rPr>
                <w:b w:val="0"/>
                <w:bCs w:val="0"/>
              </w:rPr>
              <w:t xml:space="preserve">ntify and describe </w:t>
            </w:r>
            <w:r w:rsidR="00C128C5">
              <w:rPr>
                <w:b w:val="0"/>
                <w:bCs w:val="0"/>
              </w:rPr>
              <w:t>the main ethics considerations in your study</w:t>
            </w:r>
            <w:r w:rsidR="00A9133E">
              <w:rPr>
                <w:b w:val="0"/>
                <w:bCs w:val="0"/>
              </w:rPr>
              <w:t xml:space="preserve"> </w:t>
            </w:r>
            <w:r w:rsidR="00C128C5" w:rsidRPr="00325CCA">
              <w:t>and the planned actions to mitigate them</w:t>
            </w:r>
            <w:r w:rsidR="00C128C5">
              <w:rPr>
                <w:b w:val="0"/>
                <w:bCs w:val="0"/>
              </w:rPr>
              <w:t>.</w:t>
            </w:r>
            <w:r w:rsidR="00E22C46">
              <w:rPr>
                <w:b w:val="0"/>
                <w:bCs w:val="0"/>
              </w:rPr>
              <w:t xml:space="preserve"> </w:t>
            </w:r>
          </w:p>
          <w:p w14:paraId="7872D27A" w14:textId="77777777" w:rsidR="00475698" w:rsidRDefault="00475698" w:rsidP="00226279">
            <w:pPr>
              <w:spacing w:after="0" w:line="240" w:lineRule="auto"/>
            </w:pPr>
          </w:p>
          <w:p w14:paraId="491271AC" w14:textId="7388E31E" w:rsidR="00475698" w:rsidRPr="009B12B4" w:rsidRDefault="00475698" w:rsidP="0022627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 w:val="0"/>
                <w:bCs w:val="0"/>
              </w:rPr>
            </w:pPr>
            <w:r w:rsidRPr="00475698">
              <w:t>Community Implications and Further Research</w:t>
            </w:r>
            <w:r w:rsidRPr="00E4667C">
              <w:t xml:space="preserve">: </w:t>
            </w:r>
            <w:r w:rsidR="008912BE">
              <w:rPr>
                <w:b w:val="0"/>
                <w:bCs w:val="0"/>
              </w:rPr>
              <w:t>D</w:t>
            </w:r>
            <w:r w:rsidRPr="00EE4AEE">
              <w:rPr>
                <w:b w:val="0"/>
                <w:bCs w:val="0"/>
              </w:rPr>
              <w:t xml:space="preserve">escribe how </w:t>
            </w:r>
            <w:r w:rsidR="008912BE">
              <w:rPr>
                <w:b w:val="0"/>
                <w:bCs w:val="0"/>
              </w:rPr>
              <w:t>the proposed</w:t>
            </w:r>
            <w:r w:rsidRPr="00EE4AEE">
              <w:rPr>
                <w:b w:val="0"/>
                <w:bCs w:val="0"/>
              </w:rPr>
              <w:t xml:space="preserve"> work could have an impact on </w:t>
            </w:r>
            <w:r w:rsidR="00FB38D2">
              <w:rPr>
                <w:b w:val="0"/>
                <w:bCs w:val="0"/>
              </w:rPr>
              <w:t>Quebec’s</w:t>
            </w:r>
            <w:r w:rsidR="00F454A7">
              <w:rPr>
                <w:b w:val="0"/>
                <w:bCs w:val="0"/>
              </w:rPr>
              <w:t xml:space="preserve"> </w:t>
            </w:r>
            <w:r w:rsidR="008912BE">
              <w:rPr>
                <w:b w:val="0"/>
                <w:bCs w:val="0"/>
              </w:rPr>
              <w:t>English-speaking</w:t>
            </w:r>
            <w:r w:rsidRPr="00EE4AEE">
              <w:rPr>
                <w:b w:val="0"/>
                <w:bCs w:val="0"/>
              </w:rPr>
              <w:t xml:space="preserve"> </w:t>
            </w:r>
            <w:r w:rsidR="00FB38D2">
              <w:rPr>
                <w:b w:val="0"/>
                <w:bCs w:val="0"/>
              </w:rPr>
              <w:t>community</w:t>
            </w:r>
            <w:r w:rsidR="00FB38D2" w:rsidRPr="00EE4AEE">
              <w:rPr>
                <w:b w:val="0"/>
                <w:bCs w:val="0"/>
              </w:rPr>
              <w:t xml:space="preserve"> </w:t>
            </w:r>
            <w:r w:rsidRPr="00EE4AEE">
              <w:rPr>
                <w:b w:val="0"/>
                <w:bCs w:val="0"/>
              </w:rPr>
              <w:t xml:space="preserve">and/or </w:t>
            </w:r>
            <w:r w:rsidR="00575065">
              <w:rPr>
                <w:b w:val="0"/>
                <w:bCs w:val="0"/>
              </w:rPr>
              <w:t>social/</w:t>
            </w:r>
            <w:r w:rsidRPr="00EE4AEE">
              <w:rPr>
                <w:b w:val="0"/>
                <w:bCs w:val="0"/>
              </w:rPr>
              <w:t>health care professionals</w:t>
            </w:r>
            <w:r w:rsidR="00FB38D2">
              <w:rPr>
                <w:b w:val="0"/>
                <w:bCs w:val="0"/>
              </w:rPr>
              <w:t xml:space="preserve"> who work with this population</w:t>
            </w:r>
            <w:r w:rsidRPr="00EE4AEE">
              <w:rPr>
                <w:b w:val="0"/>
                <w:bCs w:val="0"/>
              </w:rPr>
              <w:t xml:space="preserve">. </w:t>
            </w:r>
            <w:r w:rsidR="000818D4">
              <w:rPr>
                <w:b w:val="0"/>
                <w:bCs w:val="0"/>
              </w:rPr>
              <w:t xml:space="preserve">Describe planned actions to actively seek to produce impact on </w:t>
            </w:r>
            <w:r w:rsidR="00F454A7">
              <w:rPr>
                <w:b w:val="0"/>
                <w:bCs w:val="0"/>
              </w:rPr>
              <w:t xml:space="preserve">the </w:t>
            </w:r>
            <w:r w:rsidR="000818D4">
              <w:rPr>
                <w:b w:val="0"/>
                <w:bCs w:val="0"/>
              </w:rPr>
              <w:t>English-speaking</w:t>
            </w:r>
            <w:r w:rsidR="000818D4" w:rsidRPr="00EE4AEE">
              <w:rPr>
                <w:b w:val="0"/>
                <w:bCs w:val="0"/>
              </w:rPr>
              <w:t xml:space="preserve"> </w:t>
            </w:r>
            <w:r w:rsidR="00FB38D2">
              <w:rPr>
                <w:b w:val="0"/>
                <w:bCs w:val="0"/>
              </w:rPr>
              <w:t>community</w:t>
            </w:r>
            <w:r w:rsidR="00FB38D2" w:rsidRPr="00EE4AEE">
              <w:rPr>
                <w:b w:val="0"/>
                <w:bCs w:val="0"/>
              </w:rPr>
              <w:t xml:space="preserve"> </w:t>
            </w:r>
            <w:r w:rsidR="000818D4" w:rsidRPr="00EE4AEE">
              <w:rPr>
                <w:b w:val="0"/>
                <w:bCs w:val="0"/>
              </w:rPr>
              <w:t xml:space="preserve">and/or </w:t>
            </w:r>
            <w:r w:rsidR="000818D4">
              <w:rPr>
                <w:b w:val="0"/>
                <w:bCs w:val="0"/>
              </w:rPr>
              <w:t>social/</w:t>
            </w:r>
            <w:r w:rsidR="000818D4" w:rsidRPr="00EE4AEE">
              <w:rPr>
                <w:b w:val="0"/>
                <w:bCs w:val="0"/>
              </w:rPr>
              <w:t>health care professionals</w:t>
            </w:r>
            <w:r w:rsidR="000818D4">
              <w:rPr>
                <w:b w:val="0"/>
                <w:bCs w:val="0"/>
              </w:rPr>
              <w:t xml:space="preserve"> using the research results. </w:t>
            </w:r>
            <w:r w:rsidR="00D620AD">
              <w:rPr>
                <w:b w:val="0"/>
                <w:bCs w:val="0"/>
              </w:rPr>
              <w:t>Also explain</w:t>
            </w:r>
            <w:r w:rsidR="008912BE">
              <w:rPr>
                <w:b w:val="0"/>
                <w:bCs w:val="0"/>
              </w:rPr>
              <w:t xml:space="preserve"> </w:t>
            </w:r>
            <w:r w:rsidR="000818D4">
              <w:rPr>
                <w:b w:val="0"/>
                <w:bCs w:val="0"/>
              </w:rPr>
              <w:t>the significance of the project</w:t>
            </w:r>
            <w:r w:rsidR="000818D4" w:rsidRPr="00EE4AEE">
              <w:rPr>
                <w:b w:val="0"/>
                <w:bCs w:val="0"/>
              </w:rPr>
              <w:t xml:space="preserve"> </w:t>
            </w:r>
            <w:r w:rsidRPr="00EE4AEE">
              <w:rPr>
                <w:b w:val="0"/>
                <w:bCs w:val="0"/>
              </w:rPr>
              <w:t xml:space="preserve">for </w:t>
            </w:r>
            <w:r w:rsidR="000818D4">
              <w:rPr>
                <w:b w:val="0"/>
                <w:bCs w:val="0"/>
              </w:rPr>
              <w:t xml:space="preserve">guiding </w:t>
            </w:r>
            <w:r w:rsidRPr="00EE4AEE">
              <w:rPr>
                <w:b w:val="0"/>
                <w:bCs w:val="0"/>
              </w:rPr>
              <w:t>fu</w:t>
            </w:r>
            <w:r w:rsidR="00575065">
              <w:rPr>
                <w:b w:val="0"/>
                <w:bCs w:val="0"/>
              </w:rPr>
              <w:t>ture</w:t>
            </w:r>
            <w:r w:rsidR="008912BE">
              <w:rPr>
                <w:b w:val="0"/>
                <w:bCs w:val="0"/>
              </w:rPr>
              <w:t xml:space="preserve"> </w:t>
            </w:r>
            <w:r w:rsidR="000818D4">
              <w:rPr>
                <w:b w:val="0"/>
                <w:bCs w:val="0"/>
              </w:rPr>
              <w:t>research or activities driving impact.</w:t>
            </w:r>
          </w:p>
          <w:p w14:paraId="35E17CD7" w14:textId="77777777" w:rsidR="00475698" w:rsidRDefault="00475698" w:rsidP="00226279">
            <w:pPr>
              <w:pStyle w:val="ListParagraph"/>
              <w:spacing w:after="0" w:line="240" w:lineRule="auto"/>
              <w:rPr>
                <w:bCs w:val="0"/>
              </w:rPr>
            </w:pPr>
          </w:p>
          <w:p w14:paraId="5718014B" w14:textId="766EB604" w:rsidR="00475698" w:rsidRPr="009B12B4" w:rsidRDefault="00475698" w:rsidP="0022627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Cs w:val="0"/>
              </w:rPr>
            </w:pPr>
            <w:r>
              <w:rPr>
                <w:bCs w:val="0"/>
              </w:rPr>
              <w:lastRenderedPageBreak/>
              <w:t>Conflict of Interest Disclosure</w:t>
            </w:r>
            <w:r>
              <w:rPr>
                <w:b w:val="0"/>
              </w:rPr>
              <w:t xml:space="preserve">: </w:t>
            </w:r>
            <w:r w:rsidR="008912BE">
              <w:rPr>
                <w:b w:val="0"/>
              </w:rPr>
              <w:t>D</w:t>
            </w:r>
            <w:r w:rsidRPr="00475698">
              <w:rPr>
                <w:b w:val="0"/>
              </w:rPr>
              <w:t xml:space="preserve">isclose any potential conflicts of interest. If </w:t>
            </w:r>
            <w:r w:rsidR="008912BE">
              <w:rPr>
                <w:b w:val="0"/>
              </w:rPr>
              <w:t>none</w:t>
            </w:r>
            <w:r w:rsidRPr="00475698">
              <w:rPr>
                <w:b w:val="0"/>
              </w:rPr>
              <w:t>, please indicate “No conflict of interest to declare.”</w:t>
            </w:r>
          </w:p>
          <w:p w14:paraId="335C16EB" w14:textId="77777777" w:rsidR="00475698" w:rsidRPr="00475698" w:rsidRDefault="00475698" w:rsidP="00226279">
            <w:pPr>
              <w:spacing w:after="0" w:line="240" w:lineRule="auto"/>
            </w:pPr>
          </w:p>
          <w:p w14:paraId="72DF1A3E" w14:textId="2E84178B" w:rsidR="00475698" w:rsidRPr="009B12B4" w:rsidRDefault="00475698" w:rsidP="0022627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 w:val="0"/>
                <w:bCs w:val="0"/>
                <w:lang w:val="en-GB"/>
              </w:rPr>
            </w:pPr>
            <w:r>
              <w:rPr>
                <w:bCs w:val="0"/>
              </w:rPr>
              <w:t>Additional Funding</w:t>
            </w:r>
            <w:r w:rsidRPr="00475698">
              <w:rPr>
                <w:b w:val="0"/>
              </w:rPr>
              <w:t xml:space="preserve">: </w:t>
            </w:r>
            <w:r w:rsidR="008912BE">
              <w:rPr>
                <w:b w:val="0"/>
                <w:bCs w:val="0"/>
                <w:lang w:val="en-GB"/>
              </w:rPr>
              <w:t>P</w:t>
            </w:r>
            <w:r w:rsidRPr="005C19AE">
              <w:rPr>
                <w:b w:val="0"/>
                <w:bCs w:val="0"/>
                <w:lang w:val="en-GB"/>
              </w:rPr>
              <w:t xml:space="preserve">lease </w:t>
            </w:r>
            <w:r w:rsidR="009D2F52">
              <w:rPr>
                <w:b w:val="0"/>
                <w:bCs w:val="0"/>
                <w:lang w:val="en-GB"/>
              </w:rPr>
              <w:t>n</w:t>
            </w:r>
            <w:r w:rsidRPr="005C19AE">
              <w:rPr>
                <w:b w:val="0"/>
                <w:bCs w:val="0"/>
                <w:lang w:val="en-GB"/>
              </w:rPr>
              <w:t xml:space="preserve">ote that it is your responsibility to ensure that any payment received for this </w:t>
            </w:r>
            <w:r w:rsidR="009D2F52">
              <w:rPr>
                <w:b w:val="0"/>
                <w:bCs w:val="0"/>
                <w:lang w:val="en-GB"/>
              </w:rPr>
              <w:t>funding call</w:t>
            </w:r>
            <w:r w:rsidR="009D2F52" w:rsidRPr="005C19AE">
              <w:rPr>
                <w:b w:val="0"/>
                <w:bCs w:val="0"/>
                <w:lang w:val="en-GB"/>
              </w:rPr>
              <w:t xml:space="preserve"> </w:t>
            </w:r>
            <w:r w:rsidRPr="005C19AE">
              <w:rPr>
                <w:b w:val="0"/>
                <w:bCs w:val="0"/>
                <w:lang w:val="en-GB"/>
              </w:rPr>
              <w:t>does not conflict with other funding</w:t>
            </w:r>
            <w:r w:rsidR="00FB38D2">
              <w:rPr>
                <w:b w:val="0"/>
                <w:bCs w:val="0"/>
                <w:lang w:val="en-GB"/>
              </w:rPr>
              <w:t xml:space="preserve"> sources</w:t>
            </w:r>
            <w:r w:rsidRPr="005C19AE">
              <w:rPr>
                <w:b w:val="0"/>
                <w:bCs w:val="0"/>
                <w:lang w:val="en-GB"/>
              </w:rPr>
              <w:t>.</w:t>
            </w:r>
          </w:p>
          <w:p w14:paraId="62908D71" w14:textId="77480009" w:rsidR="00475698" w:rsidRDefault="00475698" w:rsidP="00226279">
            <w:pPr>
              <w:pStyle w:val="ListParagraph"/>
              <w:spacing w:after="0" w:line="240" w:lineRule="auto"/>
              <w:rPr>
                <w:bCs w:val="0"/>
              </w:rPr>
            </w:pPr>
          </w:p>
          <w:p w14:paraId="31EEBAFB" w14:textId="112829F9" w:rsidR="00475698" w:rsidRPr="009B12B4" w:rsidRDefault="00475698" w:rsidP="0022627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Cs w:val="0"/>
              </w:rPr>
            </w:pPr>
            <w:r>
              <w:rPr>
                <w:bCs w:val="0"/>
              </w:rPr>
              <w:t>Award Contact Information</w:t>
            </w:r>
            <w:r>
              <w:rPr>
                <w:b w:val="0"/>
              </w:rPr>
              <w:t xml:space="preserve">: </w:t>
            </w:r>
            <w:r w:rsidR="00FA7DF2">
              <w:rPr>
                <w:b w:val="0"/>
              </w:rPr>
              <w:t>N</w:t>
            </w:r>
            <w:r w:rsidRPr="00475698">
              <w:rPr>
                <w:b w:val="0"/>
              </w:rPr>
              <w:t>on-McGill applicants must provide the contact information for the office responsible for inter-institution award transfers.</w:t>
            </w:r>
            <w:r w:rsidR="00F454A7">
              <w:rPr>
                <w:b w:val="0"/>
              </w:rPr>
              <w:t xml:space="preserve"> </w:t>
            </w:r>
          </w:p>
          <w:p w14:paraId="57E45934" w14:textId="77777777" w:rsidR="00A63AA2" w:rsidRDefault="00A63AA2" w:rsidP="00226279">
            <w:pPr>
              <w:spacing w:after="0" w:line="240" w:lineRule="auto"/>
            </w:pPr>
          </w:p>
          <w:p w14:paraId="356687B8" w14:textId="77777777" w:rsidR="000358C2" w:rsidRPr="00982253" w:rsidRDefault="000358C2" w:rsidP="00430803">
            <w:pPr>
              <w:spacing w:after="0" w:line="240" w:lineRule="auto"/>
              <w:jc w:val="both"/>
              <w:rPr>
                <w:sz w:val="10"/>
                <w:szCs w:val="10"/>
              </w:rPr>
            </w:pPr>
          </w:p>
        </w:tc>
      </w:tr>
      <w:tr w:rsidR="00A971B1" w14:paraId="7AC75F29" w14:textId="77777777" w:rsidTr="00D916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tcBorders>
              <w:top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</w:tcPr>
          <w:p w14:paraId="3E415AA9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  <w:permStart w:id="141389871" w:edGrp="everyone" w:colFirst="0" w:colLast="0"/>
            <w:permStart w:id="1156592077" w:edGrp="everyone" w:colFirst="1" w:colLast="1"/>
          </w:p>
          <w:p w14:paraId="65E01AF2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1FFC482E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717A3209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2D4CD761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3809EADB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26EE12C4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7EC3DDAB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35A84B5F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4BA0B2EE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04F10E9A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108E11ED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38A38224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4F7D0DCA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5007CA08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53900CEF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1FAEE64B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1B1F8AEF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3A3AA68B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516027F8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658FBC0B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38028A9E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348D0C17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3266E8E8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31DD39D0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022EE3A6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3B893DA9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36522EA2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1E9DF8F3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7B128064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6441B005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7AA8DFB1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30A2E22B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5BC6DFA2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413120AD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0B215EA7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11A88C60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3DB88C66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47A1CC4C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740C4683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34007EB8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2C331627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0B1FBF9A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752B90AB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4B7C9C73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14803895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346CE929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2C2E4AC1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3CB90E4B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414D3FA9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7107FCC0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5363012E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2F5F5D5F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714EE473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3FE20836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0DB23140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1DA3DFA5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28C603D2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7B97503B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1F0D3347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15F5D4F3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2EAB7137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1981DB61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48AD5EC3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661979FB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3A4AC960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72BB4802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7A04DA41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5C8E4777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34B9DA68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6E33098B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660860B4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4D94CD21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4FED086A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73753979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49909F7A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3E161F4A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3662CA61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5C02F1F9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298FDBD9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724EB01E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31BBC1A8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463FCE62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7D3EFF44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7CB4A59D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471F817E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0394BA27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13A1FFDE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13F7560E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166C261B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3899058A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11D8F5CF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726F7512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2E05419F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6AC62D2D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1512880B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422CB461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474A8C16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4CC2562C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3ABD12D8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52E0EA63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49486993" w14:textId="77777777" w:rsidR="00A971B1" w:rsidRDefault="00A971B1" w:rsidP="00A971B1">
            <w:pPr>
              <w:spacing w:after="0"/>
              <w:rPr>
                <w:b w:val="0"/>
                <w:bCs w:val="0"/>
              </w:rPr>
            </w:pPr>
          </w:p>
          <w:p w14:paraId="0A6B6BB0" w14:textId="77777777" w:rsidR="00A971B1" w:rsidRDefault="00A971B1" w:rsidP="00BB2052">
            <w:pPr>
              <w:spacing w:after="0"/>
              <w:rPr>
                <w:b w:val="0"/>
                <w:bCs w:val="0"/>
              </w:rPr>
            </w:pPr>
          </w:p>
          <w:p w14:paraId="60313B3F" w14:textId="77777777" w:rsidR="00BB2052" w:rsidRDefault="00BB2052" w:rsidP="00013895">
            <w:pPr>
              <w:spacing w:after="0"/>
              <w:rPr>
                <w:b w:val="0"/>
                <w:bCs w:val="0"/>
              </w:rPr>
            </w:pPr>
          </w:p>
          <w:p w14:paraId="2995B6A7" w14:textId="77777777" w:rsidR="00013895" w:rsidRDefault="00013895" w:rsidP="00013895">
            <w:pPr>
              <w:spacing w:after="0"/>
              <w:rPr>
                <w:b w:val="0"/>
                <w:bCs w:val="0"/>
              </w:rPr>
            </w:pPr>
          </w:p>
          <w:p w14:paraId="0BED76DB" w14:textId="77777777" w:rsidR="00013895" w:rsidRDefault="00013895" w:rsidP="00013895">
            <w:pPr>
              <w:spacing w:after="0"/>
              <w:rPr>
                <w:b w:val="0"/>
                <w:bCs w:val="0"/>
              </w:rPr>
            </w:pPr>
          </w:p>
          <w:p w14:paraId="730AABC4" w14:textId="77777777" w:rsidR="00013895" w:rsidRDefault="00013895" w:rsidP="00013895">
            <w:pPr>
              <w:spacing w:after="0"/>
              <w:rPr>
                <w:b w:val="0"/>
                <w:bCs w:val="0"/>
              </w:rPr>
            </w:pPr>
          </w:p>
          <w:p w14:paraId="0D1A6372" w14:textId="77777777" w:rsidR="00013895" w:rsidRDefault="00013895" w:rsidP="00013895">
            <w:pPr>
              <w:spacing w:after="0"/>
              <w:rPr>
                <w:b w:val="0"/>
                <w:bCs w:val="0"/>
              </w:rPr>
            </w:pPr>
          </w:p>
          <w:p w14:paraId="014EAD36" w14:textId="77777777" w:rsidR="00013895" w:rsidRDefault="00013895" w:rsidP="00013895">
            <w:pPr>
              <w:spacing w:after="0"/>
              <w:rPr>
                <w:b w:val="0"/>
                <w:bCs w:val="0"/>
              </w:rPr>
            </w:pPr>
          </w:p>
          <w:p w14:paraId="3966E590" w14:textId="77777777" w:rsidR="00013895" w:rsidRDefault="00013895" w:rsidP="00013895">
            <w:pPr>
              <w:spacing w:after="0"/>
              <w:rPr>
                <w:b w:val="0"/>
                <w:bCs w:val="0"/>
              </w:rPr>
            </w:pPr>
          </w:p>
          <w:p w14:paraId="74D22336" w14:textId="77777777" w:rsidR="00013895" w:rsidRDefault="00013895" w:rsidP="00013895">
            <w:pPr>
              <w:spacing w:after="0"/>
              <w:rPr>
                <w:b w:val="0"/>
                <w:bCs w:val="0"/>
              </w:rPr>
            </w:pPr>
          </w:p>
          <w:p w14:paraId="0A9E9C49" w14:textId="77777777" w:rsidR="00013895" w:rsidRDefault="00013895" w:rsidP="00013895">
            <w:pPr>
              <w:spacing w:after="0"/>
              <w:rPr>
                <w:b w:val="0"/>
                <w:bCs w:val="0"/>
              </w:rPr>
            </w:pPr>
          </w:p>
          <w:p w14:paraId="4BA3B94C" w14:textId="77777777" w:rsidR="00013895" w:rsidRDefault="00013895" w:rsidP="00013895">
            <w:pPr>
              <w:spacing w:after="0"/>
              <w:rPr>
                <w:b w:val="0"/>
                <w:bCs w:val="0"/>
              </w:rPr>
            </w:pPr>
          </w:p>
          <w:p w14:paraId="54977FE9" w14:textId="77777777" w:rsidR="00013895" w:rsidRDefault="00013895" w:rsidP="00013895">
            <w:pPr>
              <w:spacing w:after="0"/>
              <w:rPr>
                <w:b w:val="0"/>
                <w:bCs w:val="0"/>
              </w:rPr>
            </w:pPr>
          </w:p>
          <w:p w14:paraId="18BD00E9" w14:textId="77777777" w:rsidR="00013895" w:rsidRDefault="00013895" w:rsidP="00013895">
            <w:pPr>
              <w:spacing w:after="0"/>
              <w:rPr>
                <w:b w:val="0"/>
                <w:bCs w:val="0"/>
              </w:rPr>
            </w:pPr>
          </w:p>
          <w:p w14:paraId="02595B63" w14:textId="77777777" w:rsidR="00013895" w:rsidRDefault="00013895" w:rsidP="00013895">
            <w:pPr>
              <w:spacing w:after="0"/>
              <w:rPr>
                <w:b w:val="0"/>
                <w:bCs w:val="0"/>
              </w:rPr>
            </w:pPr>
          </w:p>
          <w:p w14:paraId="3E114CA4" w14:textId="77777777" w:rsidR="00013895" w:rsidRDefault="00013895" w:rsidP="00013895">
            <w:pPr>
              <w:spacing w:after="0"/>
              <w:rPr>
                <w:b w:val="0"/>
                <w:bCs w:val="0"/>
              </w:rPr>
            </w:pPr>
          </w:p>
          <w:p w14:paraId="3B54B6E1" w14:textId="77777777" w:rsidR="00013895" w:rsidRDefault="00013895" w:rsidP="00013895">
            <w:pPr>
              <w:spacing w:after="0"/>
              <w:rPr>
                <w:b w:val="0"/>
                <w:bCs w:val="0"/>
              </w:rPr>
            </w:pPr>
          </w:p>
          <w:p w14:paraId="4D410046" w14:textId="77777777" w:rsidR="00013895" w:rsidRDefault="00013895" w:rsidP="00013895">
            <w:pPr>
              <w:spacing w:after="0"/>
              <w:rPr>
                <w:b w:val="0"/>
                <w:bCs w:val="0"/>
              </w:rPr>
            </w:pPr>
          </w:p>
          <w:p w14:paraId="114AC3CC" w14:textId="77777777" w:rsidR="00013895" w:rsidRDefault="00013895" w:rsidP="00013895">
            <w:pPr>
              <w:spacing w:after="0"/>
              <w:rPr>
                <w:b w:val="0"/>
                <w:bCs w:val="0"/>
              </w:rPr>
            </w:pPr>
          </w:p>
          <w:p w14:paraId="2B613A08" w14:textId="77777777" w:rsidR="00013895" w:rsidRDefault="00013895" w:rsidP="00013895">
            <w:pPr>
              <w:spacing w:after="0"/>
              <w:rPr>
                <w:b w:val="0"/>
                <w:bCs w:val="0"/>
              </w:rPr>
            </w:pPr>
          </w:p>
          <w:p w14:paraId="5BB04E97" w14:textId="207A1FED" w:rsidR="00013895" w:rsidRDefault="00013895" w:rsidP="00013895">
            <w:pPr>
              <w:spacing w:after="0"/>
            </w:pPr>
          </w:p>
          <w:p w14:paraId="08277C60" w14:textId="1105FD6A" w:rsidR="00D40960" w:rsidRDefault="00D40960" w:rsidP="00013895">
            <w:pPr>
              <w:spacing w:after="0"/>
            </w:pPr>
          </w:p>
          <w:p w14:paraId="2DD79670" w14:textId="1899A5FE" w:rsidR="00D40960" w:rsidRDefault="00D40960" w:rsidP="00013895">
            <w:pPr>
              <w:spacing w:after="0"/>
            </w:pPr>
          </w:p>
          <w:p w14:paraId="5981B100" w14:textId="40441936" w:rsidR="00D40960" w:rsidRDefault="00D40960" w:rsidP="00013895">
            <w:pPr>
              <w:spacing w:after="0"/>
            </w:pPr>
          </w:p>
          <w:p w14:paraId="0F880F27" w14:textId="35E41B7B" w:rsidR="00D40960" w:rsidRDefault="00D40960" w:rsidP="00013895">
            <w:pPr>
              <w:spacing w:after="0"/>
            </w:pPr>
          </w:p>
          <w:p w14:paraId="0AFF1DE5" w14:textId="1B52029B" w:rsidR="00D40960" w:rsidRDefault="00D40960" w:rsidP="00013895">
            <w:pPr>
              <w:spacing w:after="0"/>
            </w:pPr>
          </w:p>
          <w:p w14:paraId="343AAF34" w14:textId="2B958E9A" w:rsidR="00D40960" w:rsidRDefault="00D40960" w:rsidP="00013895">
            <w:pPr>
              <w:spacing w:after="0"/>
            </w:pPr>
          </w:p>
          <w:p w14:paraId="238C7254" w14:textId="5916D748" w:rsidR="00D40960" w:rsidRDefault="00D40960" w:rsidP="00013895">
            <w:pPr>
              <w:spacing w:after="0"/>
            </w:pPr>
          </w:p>
          <w:p w14:paraId="5C4DBFD1" w14:textId="655DA0CF" w:rsidR="00D40960" w:rsidRDefault="00D40960" w:rsidP="00013895">
            <w:pPr>
              <w:spacing w:after="0"/>
            </w:pPr>
          </w:p>
          <w:p w14:paraId="53EF1704" w14:textId="7DBA47AD" w:rsidR="00D40960" w:rsidRDefault="00D40960" w:rsidP="00013895">
            <w:pPr>
              <w:spacing w:after="0"/>
            </w:pPr>
          </w:p>
          <w:p w14:paraId="6E5CC1F0" w14:textId="347C539E" w:rsidR="00D40960" w:rsidRDefault="00D40960" w:rsidP="00013895">
            <w:pPr>
              <w:spacing w:after="0"/>
            </w:pPr>
          </w:p>
          <w:p w14:paraId="20A0B236" w14:textId="2883E58A" w:rsidR="00D40960" w:rsidRDefault="00D40960" w:rsidP="00013895">
            <w:pPr>
              <w:spacing w:after="0"/>
            </w:pPr>
          </w:p>
          <w:p w14:paraId="6709B00E" w14:textId="0AA2187D" w:rsidR="00D40960" w:rsidRDefault="00D40960" w:rsidP="00013895">
            <w:pPr>
              <w:spacing w:after="0"/>
            </w:pPr>
          </w:p>
          <w:p w14:paraId="079223D1" w14:textId="54497DB8" w:rsidR="00D40960" w:rsidRDefault="00D40960" w:rsidP="00013895">
            <w:pPr>
              <w:spacing w:after="0"/>
            </w:pPr>
          </w:p>
          <w:p w14:paraId="2268E4F8" w14:textId="5D370962" w:rsidR="00D40960" w:rsidRDefault="00D40960" w:rsidP="00013895">
            <w:pPr>
              <w:spacing w:after="0"/>
            </w:pPr>
          </w:p>
          <w:p w14:paraId="236FCAD9" w14:textId="35788213" w:rsidR="00D40960" w:rsidRDefault="00D40960" w:rsidP="00013895">
            <w:pPr>
              <w:spacing w:after="0"/>
            </w:pPr>
          </w:p>
          <w:p w14:paraId="6B22EE3D" w14:textId="01664F1D" w:rsidR="00D40960" w:rsidRDefault="00D40960" w:rsidP="00013895">
            <w:pPr>
              <w:spacing w:after="0"/>
            </w:pPr>
          </w:p>
          <w:p w14:paraId="248C2C36" w14:textId="52EAAAEC" w:rsidR="00D40960" w:rsidRDefault="00D40960" w:rsidP="00013895">
            <w:pPr>
              <w:spacing w:after="0"/>
            </w:pPr>
          </w:p>
          <w:p w14:paraId="0FAC0A83" w14:textId="010BC14D" w:rsidR="00D40960" w:rsidRDefault="00D40960" w:rsidP="00013895">
            <w:pPr>
              <w:spacing w:after="0"/>
            </w:pPr>
          </w:p>
          <w:p w14:paraId="3B03561A" w14:textId="4F1E784C" w:rsidR="00D40960" w:rsidRDefault="00D40960" w:rsidP="00013895">
            <w:pPr>
              <w:spacing w:after="0"/>
            </w:pPr>
          </w:p>
          <w:p w14:paraId="48CD761B" w14:textId="77777777" w:rsidR="00D40960" w:rsidRDefault="00D40960" w:rsidP="00013895">
            <w:pPr>
              <w:spacing w:after="0"/>
              <w:rPr>
                <w:b w:val="0"/>
                <w:bCs w:val="0"/>
              </w:rPr>
            </w:pPr>
          </w:p>
          <w:p w14:paraId="58A6318A" w14:textId="7C62219C" w:rsidR="00013895" w:rsidRDefault="00013895">
            <w:pPr>
              <w:spacing w:after="0"/>
            </w:pPr>
          </w:p>
        </w:tc>
      </w:tr>
    </w:tbl>
    <w:tbl>
      <w:tblPr>
        <w:tblStyle w:val="ListTable31"/>
        <w:tblpPr w:leftFromText="180" w:rightFromText="180" w:vertAnchor="text" w:horzAnchor="margin" w:tblpY="-3"/>
        <w:tblW w:w="50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9324F0" w14:paraId="5F150064" w14:textId="77777777" w:rsidTr="004621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tcBorders>
              <w:top w:val="single" w:sz="18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ermEnd w:id="141389871"/>
          <w:permEnd w:id="1156592077"/>
          <w:p w14:paraId="75F55043" w14:textId="77777777" w:rsidR="009324F0" w:rsidRDefault="009324F0" w:rsidP="00AE08F7">
            <w:r>
              <w:rPr>
                <w:b w:val="0"/>
                <w:color w:val="auto"/>
              </w:rPr>
              <w:lastRenderedPageBreak/>
              <w:t>Demonstration of the Supervision and Training Experience to be Gained by the Student (25%)</w:t>
            </w:r>
          </w:p>
        </w:tc>
      </w:tr>
      <w:tr w:rsidR="009324F0" w:rsidRPr="0010494A" w14:paraId="7782D051" w14:textId="77777777" w:rsidTr="00AE0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tcBorders>
              <w:right w:val="single" w:sz="4" w:space="0" w:color="auto"/>
            </w:tcBorders>
            <w:shd w:val="clear" w:color="auto" w:fill="auto"/>
          </w:tcPr>
          <w:p w14:paraId="43BCE574" w14:textId="29E1E1CD" w:rsidR="009324F0" w:rsidRDefault="009324F0" w:rsidP="00AE08F7">
            <w:pPr>
              <w:rPr>
                <w:b w:val="0"/>
              </w:rPr>
            </w:pPr>
            <w:r>
              <w:rPr>
                <w:b w:val="0"/>
              </w:rPr>
              <w:t xml:space="preserve">Extent and </w:t>
            </w:r>
            <w:r w:rsidRPr="00865E5D">
              <w:rPr>
                <w:b w:val="0"/>
              </w:rPr>
              <w:t xml:space="preserve">quality of the </w:t>
            </w:r>
            <w:r>
              <w:rPr>
                <w:b w:val="0"/>
              </w:rPr>
              <w:t xml:space="preserve">proposed </w:t>
            </w:r>
            <w:r w:rsidRPr="00865E5D">
              <w:rPr>
                <w:b w:val="0"/>
              </w:rPr>
              <w:t>supervision</w:t>
            </w:r>
            <w:r>
              <w:rPr>
                <w:b w:val="0"/>
              </w:rPr>
              <w:t xml:space="preserve"> (</w:t>
            </w:r>
            <w:proofErr w:type="gramStart"/>
            <w:r w:rsidRPr="00AF5EEA">
              <w:t>1/2 page</w:t>
            </w:r>
            <w:proofErr w:type="gramEnd"/>
            <w:r w:rsidRPr="00AF5EEA">
              <w:t xml:space="preserve"> max</w:t>
            </w:r>
            <w:r w:rsidRPr="00D153E7">
              <w:rPr>
                <w:b w:val="0"/>
              </w:rPr>
              <w:t xml:space="preserve">). </w:t>
            </w:r>
            <w:r>
              <w:rPr>
                <w:b w:val="0"/>
              </w:rPr>
              <w:t>This should include:</w:t>
            </w:r>
          </w:p>
          <w:p w14:paraId="40BB66E9" w14:textId="38AF80DE" w:rsidR="009324F0" w:rsidRPr="00D153E7" w:rsidRDefault="009324F0" w:rsidP="00AE08F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 xml:space="preserve">The student’s </w:t>
            </w:r>
            <w:r w:rsidRPr="00D153E7">
              <w:rPr>
                <w:b w:val="0"/>
              </w:rPr>
              <w:t>research experience to date</w:t>
            </w:r>
            <w:r w:rsidR="006615C3">
              <w:rPr>
                <w:b w:val="0"/>
              </w:rPr>
              <w:t>. If your studies or professional experience were negatively impacted due to disruptions related to COVID-19, please provide details.</w:t>
            </w:r>
          </w:p>
          <w:p w14:paraId="7067D554" w14:textId="77777777" w:rsidR="009324F0" w:rsidRDefault="009324F0" w:rsidP="00AE08F7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rPr>
                <w:b w:val="0"/>
              </w:rPr>
              <w:t xml:space="preserve">The role </w:t>
            </w:r>
            <w:r w:rsidRPr="00AA5411">
              <w:rPr>
                <w:b w:val="0"/>
              </w:rPr>
              <w:t xml:space="preserve">of </w:t>
            </w:r>
            <w:r>
              <w:rPr>
                <w:b w:val="0"/>
              </w:rPr>
              <w:t xml:space="preserve">the </w:t>
            </w:r>
            <w:r w:rsidRPr="00AA5411">
              <w:rPr>
                <w:b w:val="0"/>
              </w:rPr>
              <w:t>supervisor, including</w:t>
            </w:r>
            <w:r>
              <w:rPr>
                <w:b w:val="0"/>
              </w:rPr>
              <w:t xml:space="preserve"> frequency of meetings </w:t>
            </w:r>
            <w:r w:rsidRPr="00D153E7">
              <w:t xml:space="preserve"> </w:t>
            </w:r>
          </w:p>
          <w:p w14:paraId="5A6FEBCE" w14:textId="77777777" w:rsidR="009324F0" w:rsidRPr="00D153E7" w:rsidRDefault="009324F0" w:rsidP="00AE08F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 w:val="0"/>
              </w:rPr>
            </w:pPr>
            <w:r w:rsidRPr="00DE4530">
              <w:rPr>
                <w:b w:val="0"/>
              </w:rPr>
              <w:t>Arrangements to be made to secure continued</w:t>
            </w:r>
            <w:r w:rsidRPr="00D153E7">
              <w:rPr>
                <w:b w:val="0"/>
              </w:rPr>
              <w:t xml:space="preserve"> supervision </w:t>
            </w:r>
          </w:p>
          <w:p w14:paraId="12B61415" w14:textId="47B7453B" w:rsidR="009324F0" w:rsidRDefault="009324F0" w:rsidP="00AE08F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 xml:space="preserve">The </w:t>
            </w:r>
            <w:r w:rsidRPr="00426310">
              <w:rPr>
                <w:b w:val="0"/>
              </w:rPr>
              <w:t>materials/equipment/space available</w:t>
            </w:r>
            <w:r>
              <w:rPr>
                <w:b w:val="0"/>
              </w:rPr>
              <w:t xml:space="preserve"> to conduct the project</w:t>
            </w:r>
          </w:p>
          <w:p w14:paraId="6E2D1FBA" w14:textId="2E7DAA26" w:rsidR="009324F0" w:rsidRPr="00426310" w:rsidRDefault="009324F0" w:rsidP="00AE08F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Feasibility of proposed project during COVID</w:t>
            </w:r>
            <w:r w:rsidR="00FB38D2">
              <w:rPr>
                <w:b w:val="0"/>
              </w:rPr>
              <w:t>-</w:t>
            </w:r>
            <w:r>
              <w:rPr>
                <w:b w:val="0"/>
              </w:rPr>
              <w:t xml:space="preserve">19 and contingency plans in case of related disruptions </w:t>
            </w:r>
          </w:p>
          <w:p w14:paraId="542701F4" w14:textId="77777777" w:rsidR="009324F0" w:rsidRPr="00D153E7" w:rsidRDefault="009324F0" w:rsidP="00AE08F7">
            <w:pPr>
              <w:rPr>
                <w:sz w:val="10"/>
                <w:szCs w:val="10"/>
              </w:rPr>
            </w:pPr>
          </w:p>
        </w:tc>
      </w:tr>
      <w:tr w:rsidR="009324F0" w:rsidRPr="0010494A" w14:paraId="4902CA8C" w14:textId="77777777" w:rsidTr="00AE08F7">
        <w:trPr>
          <w:trHeight w:val="7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tcBorders>
              <w:top w:val="single" w:sz="4" w:space="0" w:color="000000" w:themeColor="text1"/>
              <w:right w:val="single" w:sz="4" w:space="0" w:color="auto"/>
            </w:tcBorders>
          </w:tcPr>
          <w:p w14:paraId="404B3417" w14:textId="1852C4D9" w:rsidR="00522CCF" w:rsidRDefault="00522CCF" w:rsidP="00291725">
            <w:pPr>
              <w:tabs>
                <w:tab w:val="left" w:pos="538"/>
              </w:tabs>
              <w:spacing w:line="240" w:lineRule="auto"/>
            </w:pPr>
            <w:permStart w:id="302660244" w:edGrp="everyone" w:colFirst="0" w:colLast="0"/>
          </w:p>
          <w:p w14:paraId="3A5688B5" w14:textId="5992CDFE" w:rsidR="00522CCF" w:rsidRDefault="00522CCF" w:rsidP="00AE08F7">
            <w:pPr>
              <w:tabs>
                <w:tab w:val="left" w:pos="538"/>
              </w:tabs>
            </w:pPr>
          </w:p>
          <w:p w14:paraId="6FF55D0A" w14:textId="77777777" w:rsidR="00522CCF" w:rsidRDefault="00522CCF" w:rsidP="00AE08F7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35C86C5F" w14:textId="77777777" w:rsidR="00D916AF" w:rsidRDefault="00D916AF" w:rsidP="00AE08F7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3D17D1D8" w14:textId="62B0B81C" w:rsidR="00D916AF" w:rsidRDefault="00D916AF" w:rsidP="00AE08F7">
            <w:pPr>
              <w:tabs>
                <w:tab w:val="left" w:pos="538"/>
              </w:tabs>
            </w:pPr>
          </w:p>
          <w:p w14:paraId="309400DC" w14:textId="77777777" w:rsidR="00226279" w:rsidRDefault="00226279" w:rsidP="00AE08F7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2DB36F6A" w14:textId="77777777" w:rsidR="00D916AF" w:rsidRDefault="00D916AF" w:rsidP="00AE08F7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62A6CDC1" w14:textId="77777777" w:rsidR="00D916AF" w:rsidRDefault="00D916AF" w:rsidP="00AE08F7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3D2AA2F0" w14:textId="77777777" w:rsidR="00D916AF" w:rsidRDefault="00D916AF" w:rsidP="00AE08F7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188FA0F8" w14:textId="77777777" w:rsidR="00D916AF" w:rsidRDefault="00D916AF" w:rsidP="00AE08F7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158AF4DC" w14:textId="77777777" w:rsidR="00D916AF" w:rsidRDefault="00D916AF" w:rsidP="00AE08F7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5004DA33" w14:textId="77777777" w:rsidR="00D916AF" w:rsidRDefault="00D916AF" w:rsidP="00AE08F7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09ABC737" w14:textId="77777777" w:rsidR="00D916AF" w:rsidRDefault="00D916AF" w:rsidP="00AE08F7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6EF9D54E" w14:textId="77777777" w:rsidR="00D916AF" w:rsidRDefault="00D916AF" w:rsidP="00AE08F7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1A162A2A" w14:textId="77777777" w:rsidR="00D916AF" w:rsidRDefault="00D916AF" w:rsidP="00AE08F7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707F0061" w14:textId="77777777" w:rsidR="00F94484" w:rsidRDefault="00F94484" w:rsidP="00AE08F7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503EA9DE" w14:textId="394FC1A1" w:rsidR="007D2E9B" w:rsidRDefault="007D2E9B" w:rsidP="00AE08F7">
            <w:pPr>
              <w:tabs>
                <w:tab w:val="left" w:pos="538"/>
              </w:tabs>
            </w:pPr>
          </w:p>
          <w:p w14:paraId="43C4007A" w14:textId="55FCBED4" w:rsidR="00D91D89" w:rsidRDefault="00D91D89" w:rsidP="00AE08F7">
            <w:pPr>
              <w:tabs>
                <w:tab w:val="left" w:pos="538"/>
              </w:tabs>
            </w:pPr>
          </w:p>
          <w:p w14:paraId="5C31BD21" w14:textId="77777777" w:rsidR="00D91D89" w:rsidRDefault="00D91D89" w:rsidP="00AE08F7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707EBC18" w14:textId="21E1030C" w:rsidR="007D2E9B" w:rsidRPr="003E557A" w:rsidRDefault="007D2E9B" w:rsidP="00AE08F7">
            <w:pPr>
              <w:tabs>
                <w:tab w:val="left" w:pos="538"/>
              </w:tabs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324F0" w14:paraId="1361CC88" w14:textId="77777777" w:rsidTr="00325CCA">
        <w:trPr>
          <w:trHeight w:val="461"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ermEnd w:id="302660244"/>
          <w:p w14:paraId="0B213102" w14:textId="6AB8E9C0" w:rsidR="009324F0" w:rsidRDefault="008E1B48" w:rsidP="00AE08F7">
            <w:r>
              <w:t xml:space="preserve">References </w:t>
            </w:r>
            <w:r w:rsidR="009324F0">
              <w:t>(1-2 pages max.)</w:t>
            </w:r>
          </w:p>
        </w:tc>
      </w:tr>
      <w:tr w:rsidR="009324F0" w14:paraId="7F7055AF" w14:textId="77777777" w:rsidTr="00325CCA">
        <w:trPr>
          <w:trHeight w:val="5372"/>
        </w:trPr>
        <w:tc>
          <w:tcPr>
            <w:tcW w:w="9350" w:type="dxa"/>
          </w:tcPr>
          <w:p w14:paraId="25D45BEF" w14:textId="77777777" w:rsidR="009324F0" w:rsidRDefault="009324F0" w:rsidP="00AE08F7">
            <w:permStart w:id="1920355562" w:edGrp="everyone" w:colFirst="0" w:colLast="0"/>
          </w:p>
          <w:p w14:paraId="371903EA" w14:textId="77777777" w:rsidR="00226279" w:rsidRDefault="00226279" w:rsidP="00AE08F7"/>
          <w:p w14:paraId="6E111812" w14:textId="77777777" w:rsidR="00226279" w:rsidRDefault="00226279" w:rsidP="00AE08F7"/>
          <w:p w14:paraId="79610057" w14:textId="77777777" w:rsidR="00226279" w:rsidRDefault="00226279" w:rsidP="00AE08F7"/>
          <w:p w14:paraId="4BE4B177" w14:textId="77777777" w:rsidR="006E48DF" w:rsidRDefault="006E48DF" w:rsidP="00AE08F7"/>
          <w:p w14:paraId="61D5850F" w14:textId="77777777" w:rsidR="006E48DF" w:rsidRDefault="006E48DF" w:rsidP="00AE08F7"/>
          <w:p w14:paraId="56FCF5C6" w14:textId="77777777" w:rsidR="006E48DF" w:rsidRDefault="006E48DF" w:rsidP="00AE08F7"/>
          <w:p w14:paraId="272DBFCA" w14:textId="77777777" w:rsidR="006E48DF" w:rsidRDefault="006E48DF" w:rsidP="00AE08F7"/>
          <w:p w14:paraId="6B6EC9D8" w14:textId="77777777" w:rsidR="006E48DF" w:rsidRDefault="006E48DF" w:rsidP="00AE08F7"/>
          <w:p w14:paraId="7FB359FA" w14:textId="77777777" w:rsidR="006E48DF" w:rsidRDefault="006E48DF" w:rsidP="00AE08F7"/>
          <w:p w14:paraId="5F27F6A4" w14:textId="77777777" w:rsidR="006E48DF" w:rsidRDefault="006E48DF" w:rsidP="00AE08F7"/>
          <w:p w14:paraId="226B88B6" w14:textId="77777777" w:rsidR="006E48DF" w:rsidRDefault="006E48DF" w:rsidP="00AE08F7"/>
          <w:p w14:paraId="4C1B375F" w14:textId="77777777" w:rsidR="006E48DF" w:rsidRDefault="006E48DF" w:rsidP="00AE08F7"/>
          <w:p w14:paraId="3B3F9CA5" w14:textId="77777777" w:rsidR="006E48DF" w:rsidRDefault="006E48DF" w:rsidP="00AE08F7"/>
          <w:p w14:paraId="691197BA" w14:textId="77777777" w:rsidR="006E48DF" w:rsidRDefault="006E48DF" w:rsidP="00AE08F7"/>
          <w:p w14:paraId="5C89F37A" w14:textId="77777777" w:rsidR="006E48DF" w:rsidRDefault="006E48DF" w:rsidP="00AE08F7"/>
          <w:p w14:paraId="61F43DC3" w14:textId="77777777" w:rsidR="006E48DF" w:rsidRDefault="006E48DF" w:rsidP="00AE08F7"/>
          <w:p w14:paraId="2BFBF615" w14:textId="77777777" w:rsidR="006E48DF" w:rsidRDefault="006E48DF" w:rsidP="00AE08F7"/>
          <w:p w14:paraId="5A5FBEDC" w14:textId="77777777" w:rsidR="006E48DF" w:rsidRDefault="006E48DF" w:rsidP="00AE08F7"/>
          <w:p w14:paraId="2ABC6F02" w14:textId="06A27F26" w:rsidR="006E48DF" w:rsidRDefault="006E48DF" w:rsidP="00AE08F7"/>
          <w:p w14:paraId="22F48FDA" w14:textId="174181C0" w:rsidR="001F3D58" w:rsidRDefault="001F3D58" w:rsidP="00AE08F7"/>
          <w:p w14:paraId="471B6536" w14:textId="727FE349" w:rsidR="001F3D58" w:rsidRDefault="001F3D58" w:rsidP="00AE08F7"/>
          <w:p w14:paraId="2F3F5764" w14:textId="1437E7E7" w:rsidR="001F3D58" w:rsidRDefault="001F3D58" w:rsidP="00AE08F7"/>
          <w:p w14:paraId="3FC8557F" w14:textId="77777777" w:rsidR="001F3D58" w:rsidRDefault="001F3D58" w:rsidP="00AE08F7"/>
          <w:p w14:paraId="5EEC676D" w14:textId="77777777" w:rsidR="006E48DF" w:rsidRDefault="006E48DF" w:rsidP="00AE08F7"/>
          <w:p w14:paraId="29F036BA" w14:textId="411237BD" w:rsidR="006E48DF" w:rsidRDefault="006E48DF" w:rsidP="00FC5F2F"/>
        </w:tc>
      </w:tr>
      <w:permEnd w:id="1920355562"/>
    </w:tbl>
    <w:p w14:paraId="0EC58CE7" w14:textId="77777777" w:rsidR="00320DD0" w:rsidRDefault="00320DD0" w:rsidP="005C1DCA">
      <w:pPr>
        <w:pStyle w:val="Heading1"/>
        <w:spacing w:before="0" w:line="240" w:lineRule="auto"/>
        <w:jc w:val="center"/>
        <w:rPr>
          <w:b/>
          <w:bCs/>
          <w:sz w:val="36"/>
        </w:rPr>
      </w:pPr>
    </w:p>
    <w:tbl>
      <w:tblPr>
        <w:tblStyle w:val="ListTable31"/>
        <w:tblpPr w:leftFromText="180" w:rightFromText="180" w:vertAnchor="text" w:horzAnchor="margin" w:tblpY="-3"/>
        <w:tblW w:w="50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320DD0" w14:paraId="3064BAED" w14:textId="77777777" w:rsidTr="009A5F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tcBorders>
              <w:top w:val="single" w:sz="18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89D2B1" w14:textId="600F4922" w:rsidR="00320DD0" w:rsidRPr="00320DD0" w:rsidRDefault="00A9133E" w:rsidP="009A5F68">
            <w:pPr>
              <w:rPr>
                <w:color w:val="auto"/>
              </w:rPr>
            </w:pPr>
            <w:r>
              <w:rPr>
                <w:color w:val="auto"/>
              </w:rPr>
              <w:t>Lay Summary</w:t>
            </w:r>
            <w:r w:rsidR="0061149B">
              <w:rPr>
                <w:color w:val="auto"/>
              </w:rPr>
              <w:t xml:space="preserve"> (300 words max.)</w:t>
            </w:r>
          </w:p>
        </w:tc>
      </w:tr>
      <w:tr w:rsidR="00320DD0" w:rsidRPr="0010494A" w14:paraId="20B537C8" w14:textId="77777777" w:rsidTr="009A5F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tcBorders>
              <w:right w:val="single" w:sz="4" w:space="0" w:color="auto"/>
            </w:tcBorders>
            <w:shd w:val="clear" w:color="auto" w:fill="auto"/>
          </w:tcPr>
          <w:p w14:paraId="76C1085B" w14:textId="0FF3634D" w:rsidR="00320DD0" w:rsidRPr="00320DD0" w:rsidRDefault="00320DD0" w:rsidP="00320DD0">
            <w:pPr>
              <w:spacing w:after="0" w:line="240" w:lineRule="auto"/>
            </w:pPr>
            <w:r>
              <w:rPr>
                <w:b w:val="0"/>
              </w:rPr>
              <w:t xml:space="preserve">Provide a simplified description of your project, including its objectives and potential impact. This description </w:t>
            </w:r>
            <w:r w:rsidR="0061149B">
              <w:rPr>
                <w:b w:val="0"/>
              </w:rPr>
              <w:t xml:space="preserve">should be addressed to the </w:t>
            </w:r>
            <w:proofErr w:type="gramStart"/>
            <w:r w:rsidR="0061149B">
              <w:rPr>
                <w:b w:val="0"/>
              </w:rPr>
              <w:t>general public</w:t>
            </w:r>
            <w:proofErr w:type="gramEnd"/>
            <w:r w:rsidR="0061149B">
              <w:rPr>
                <w:b w:val="0"/>
              </w:rPr>
              <w:t xml:space="preserve"> and be easy to understand without a technical background. </w:t>
            </w:r>
            <w:r w:rsidR="00FB38D2">
              <w:rPr>
                <w:b w:val="0"/>
              </w:rPr>
              <w:t>This summary</w:t>
            </w:r>
            <w:r w:rsidR="0061149B">
              <w:rPr>
                <w:b w:val="0"/>
              </w:rPr>
              <w:t xml:space="preserve"> will be added to our website </w:t>
            </w:r>
            <w:r w:rsidR="00FB38D2">
              <w:rPr>
                <w:b w:val="0"/>
              </w:rPr>
              <w:t>if</w:t>
            </w:r>
            <w:r w:rsidR="0061149B">
              <w:rPr>
                <w:b w:val="0"/>
              </w:rPr>
              <w:t xml:space="preserve"> your project is approved</w:t>
            </w:r>
            <w:r w:rsidR="00FB38D2">
              <w:rPr>
                <w:b w:val="0"/>
              </w:rPr>
              <w:t>.</w:t>
            </w:r>
          </w:p>
          <w:p w14:paraId="666A8D22" w14:textId="77777777" w:rsidR="00320DD0" w:rsidRPr="00D153E7" w:rsidRDefault="00320DD0" w:rsidP="009A5F68">
            <w:pPr>
              <w:rPr>
                <w:sz w:val="10"/>
                <w:szCs w:val="10"/>
              </w:rPr>
            </w:pPr>
          </w:p>
        </w:tc>
      </w:tr>
      <w:tr w:rsidR="00320DD0" w:rsidRPr="0010494A" w14:paraId="3E773772" w14:textId="77777777" w:rsidTr="009A5F68">
        <w:trPr>
          <w:trHeight w:val="7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tcBorders>
              <w:top w:val="single" w:sz="4" w:space="0" w:color="000000" w:themeColor="text1"/>
              <w:right w:val="single" w:sz="4" w:space="0" w:color="auto"/>
            </w:tcBorders>
          </w:tcPr>
          <w:p w14:paraId="6329B2BE" w14:textId="77777777" w:rsidR="00320DD0" w:rsidRDefault="00320DD0" w:rsidP="009A5F68">
            <w:pPr>
              <w:tabs>
                <w:tab w:val="left" w:pos="538"/>
              </w:tabs>
              <w:spacing w:line="240" w:lineRule="auto"/>
            </w:pPr>
            <w:permStart w:id="613813159" w:edGrp="everyone" w:colFirst="0" w:colLast="0"/>
          </w:p>
          <w:p w14:paraId="51BB20FA" w14:textId="77777777" w:rsidR="00320DD0" w:rsidRDefault="00320DD0" w:rsidP="009A5F68">
            <w:pPr>
              <w:tabs>
                <w:tab w:val="left" w:pos="538"/>
              </w:tabs>
            </w:pPr>
          </w:p>
          <w:p w14:paraId="12ECFDA0" w14:textId="77777777" w:rsidR="00320DD0" w:rsidRDefault="00320DD0" w:rsidP="009A5F68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28CA9EB2" w14:textId="77777777" w:rsidR="00320DD0" w:rsidRDefault="00320DD0" w:rsidP="009A5F68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0036D5A7" w14:textId="77777777" w:rsidR="00320DD0" w:rsidRDefault="00320DD0" w:rsidP="009A5F68">
            <w:pPr>
              <w:tabs>
                <w:tab w:val="left" w:pos="538"/>
              </w:tabs>
            </w:pPr>
          </w:p>
          <w:p w14:paraId="52AF29FB" w14:textId="77777777" w:rsidR="00320DD0" w:rsidRDefault="00320DD0" w:rsidP="009A5F68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24EA5283" w14:textId="77777777" w:rsidR="00320DD0" w:rsidRDefault="00320DD0" w:rsidP="009A5F68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4C6C22A9" w14:textId="77777777" w:rsidR="00320DD0" w:rsidRDefault="00320DD0" w:rsidP="009A5F68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6B7A9AA3" w14:textId="77777777" w:rsidR="00320DD0" w:rsidRDefault="00320DD0" w:rsidP="009A5F68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598B58F9" w14:textId="77777777" w:rsidR="00320DD0" w:rsidRDefault="00320DD0" w:rsidP="009A5F68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51E128BD" w14:textId="77777777" w:rsidR="00320DD0" w:rsidRDefault="00320DD0" w:rsidP="009A5F68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45E4C429" w14:textId="77777777" w:rsidR="00320DD0" w:rsidRDefault="00320DD0" w:rsidP="009A5F68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74462924" w14:textId="77777777" w:rsidR="00320DD0" w:rsidRDefault="00320DD0" w:rsidP="009A5F68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42A53886" w14:textId="77777777" w:rsidR="00320DD0" w:rsidRDefault="00320DD0" w:rsidP="009A5F68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57763CA1" w14:textId="77777777" w:rsidR="00320DD0" w:rsidRDefault="00320DD0" w:rsidP="009A5F68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6E00BF0F" w14:textId="58614580" w:rsidR="00320DD0" w:rsidRDefault="00320DD0" w:rsidP="009A5F68">
            <w:pPr>
              <w:tabs>
                <w:tab w:val="left" w:pos="538"/>
              </w:tabs>
            </w:pPr>
          </w:p>
          <w:p w14:paraId="26B414C5" w14:textId="790395ED" w:rsidR="001F3D58" w:rsidRDefault="001F3D58" w:rsidP="009A5F68">
            <w:pPr>
              <w:tabs>
                <w:tab w:val="left" w:pos="538"/>
              </w:tabs>
            </w:pPr>
          </w:p>
          <w:p w14:paraId="199BAE38" w14:textId="2ED8BA04" w:rsidR="001F3D58" w:rsidRDefault="001F3D58" w:rsidP="009A5F68">
            <w:pPr>
              <w:tabs>
                <w:tab w:val="left" w:pos="538"/>
              </w:tabs>
            </w:pPr>
          </w:p>
          <w:p w14:paraId="4B64FAF4" w14:textId="54F6B228" w:rsidR="001F3D58" w:rsidRDefault="001F3D58" w:rsidP="009A5F68">
            <w:pPr>
              <w:tabs>
                <w:tab w:val="left" w:pos="538"/>
              </w:tabs>
            </w:pPr>
          </w:p>
          <w:p w14:paraId="171D94E1" w14:textId="77777777" w:rsidR="001F3D58" w:rsidRDefault="001F3D58" w:rsidP="009A5F68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2DAE82BC" w14:textId="77777777" w:rsidR="00320DD0" w:rsidRDefault="00320DD0" w:rsidP="009A5F68">
            <w:pPr>
              <w:tabs>
                <w:tab w:val="left" w:pos="538"/>
              </w:tabs>
              <w:rPr>
                <w:b w:val="0"/>
                <w:bCs w:val="0"/>
              </w:rPr>
            </w:pPr>
          </w:p>
          <w:p w14:paraId="1ADA2983" w14:textId="77777777" w:rsidR="00320DD0" w:rsidRPr="003E557A" w:rsidRDefault="00320DD0" w:rsidP="009A5F68">
            <w:pPr>
              <w:tabs>
                <w:tab w:val="left" w:pos="538"/>
              </w:tabs>
            </w:pPr>
          </w:p>
        </w:tc>
      </w:tr>
    </w:tbl>
    <w:permEnd w:id="613813159"/>
    <w:p w14:paraId="5840C0C2" w14:textId="167552A1" w:rsidR="0061149B" w:rsidRPr="00FB2CD3" w:rsidRDefault="0061149B" w:rsidP="0061149B">
      <w:pPr>
        <w:pStyle w:val="Heading1"/>
        <w:spacing w:before="0" w:line="360" w:lineRule="auto"/>
        <w:jc w:val="center"/>
        <w:rPr>
          <w:rFonts w:ascii="Calibri" w:hAnsi="Calibri"/>
          <w:sz w:val="36"/>
          <w:szCs w:val="36"/>
        </w:rPr>
      </w:pPr>
      <w:r>
        <w:rPr>
          <w:rFonts w:ascii="Calibri" w:hAnsi="Calibri"/>
          <w:sz w:val="36"/>
          <w:szCs w:val="36"/>
        </w:rPr>
        <w:lastRenderedPageBreak/>
        <w:t xml:space="preserve">Dialogue McGill </w:t>
      </w:r>
      <w:r w:rsidRPr="00FB2CD3">
        <w:rPr>
          <w:rFonts w:ascii="Calibri" w:hAnsi="Calibri"/>
          <w:sz w:val="36"/>
          <w:szCs w:val="36"/>
        </w:rPr>
        <w:t xml:space="preserve">Call for Student </w:t>
      </w:r>
      <w:r w:rsidR="008E1B48">
        <w:rPr>
          <w:rFonts w:ascii="Calibri" w:hAnsi="Calibri"/>
          <w:sz w:val="36"/>
          <w:szCs w:val="36"/>
        </w:rPr>
        <w:t>Funding</w:t>
      </w:r>
      <w:r>
        <w:rPr>
          <w:rFonts w:ascii="Calibri" w:hAnsi="Calibri"/>
          <w:sz w:val="36"/>
          <w:szCs w:val="36"/>
        </w:rPr>
        <w:t xml:space="preserve"> – 2022-2023</w:t>
      </w:r>
    </w:p>
    <w:p w14:paraId="66DF64F6" w14:textId="41F5D527" w:rsidR="00AD1A10" w:rsidRPr="00667549" w:rsidRDefault="005421E9" w:rsidP="00667549">
      <w:pPr>
        <w:pStyle w:val="Heading1"/>
        <w:spacing w:before="0" w:line="240" w:lineRule="auto"/>
        <w:jc w:val="center"/>
        <w:rPr>
          <w:color w:val="000000" w:themeColor="text1"/>
        </w:rPr>
      </w:pPr>
      <w:r>
        <w:rPr>
          <w:color w:val="000000" w:themeColor="text1"/>
        </w:rPr>
        <w:t xml:space="preserve">Student-Supervisor Agreement </w:t>
      </w:r>
      <w:r w:rsidR="004B32EA">
        <w:rPr>
          <w:color w:val="000000" w:themeColor="text1"/>
        </w:rPr>
        <w:t>&amp;</w:t>
      </w:r>
      <w:r w:rsidR="004B32EA" w:rsidRPr="005C1DCA">
        <w:rPr>
          <w:color w:val="000000" w:themeColor="text1"/>
        </w:rPr>
        <w:t xml:space="preserve"> </w:t>
      </w:r>
      <w:r w:rsidR="00AD1A10" w:rsidRPr="005C1DCA">
        <w:rPr>
          <w:color w:val="000000" w:themeColor="text1"/>
        </w:rPr>
        <w:t>Ethics Form</w:t>
      </w:r>
    </w:p>
    <w:p w14:paraId="7474F8E2" w14:textId="77777777" w:rsidR="00161114" w:rsidRPr="00FC3C6B" w:rsidRDefault="00161114" w:rsidP="00AD1A10">
      <w:pPr>
        <w:rPr>
          <w:sz w:val="10"/>
          <w:szCs w:val="10"/>
        </w:rPr>
      </w:pPr>
    </w:p>
    <w:tbl>
      <w:tblPr>
        <w:tblStyle w:val="ListTable31"/>
        <w:tblW w:w="1034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04"/>
        <w:gridCol w:w="1924"/>
        <w:gridCol w:w="1559"/>
        <w:gridCol w:w="1673"/>
        <w:gridCol w:w="26"/>
        <w:gridCol w:w="38"/>
        <w:gridCol w:w="1382"/>
        <w:gridCol w:w="1843"/>
      </w:tblGrid>
      <w:tr w:rsidR="00161114" w14:paraId="0242DFA5" w14:textId="77777777" w:rsidTr="001611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349" w:type="dxa"/>
            <w:gridSpan w:val="8"/>
            <w:tcBorders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</w:tcPr>
          <w:p w14:paraId="0A6C92A8" w14:textId="77777777" w:rsidR="00161114" w:rsidRPr="006D4A8A" w:rsidRDefault="00161114" w:rsidP="0012567D">
            <w:pPr>
              <w:spacing w:line="240" w:lineRule="auto"/>
            </w:pPr>
            <w:r w:rsidRPr="006D4A8A">
              <w:rPr>
                <w:color w:val="auto"/>
              </w:rPr>
              <w:t>STUDENT INFORMATION</w:t>
            </w:r>
          </w:p>
        </w:tc>
      </w:tr>
      <w:tr w:rsidR="00BB2052" w14:paraId="3C679E5B" w14:textId="77777777" w:rsidTr="00BB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4" w:type="dxa"/>
            <w:shd w:val="clear" w:color="auto" w:fill="F2F2F2" w:themeFill="background1" w:themeFillShade="F2"/>
            <w:vAlign w:val="center"/>
          </w:tcPr>
          <w:p w14:paraId="5A8A81A6" w14:textId="77777777" w:rsidR="00161114" w:rsidRPr="006D4A8A" w:rsidRDefault="00161114" w:rsidP="0012567D">
            <w:pPr>
              <w:spacing w:line="240" w:lineRule="auto"/>
              <w:rPr>
                <w:b w:val="0"/>
              </w:rPr>
            </w:pPr>
            <w:permStart w:id="1801409503" w:edGrp="everyone" w:colFirst="1" w:colLast="1"/>
            <w:permStart w:id="510396346" w:edGrp="everyone" w:colFirst="3" w:colLast="3"/>
            <w:r w:rsidRPr="006D4A8A">
              <w:rPr>
                <w:b w:val="0"/>
              </w:rPr>
              <w:t>First Name</w:t>
            </w:r>
          </w:p>
        </w:tc>
        <w:tc>
          <w:tcPr>
            <w:tcW w:w="3483" w:type="dxa"/>
            <w:gridSpan w:val="2"/>
            <w:shd w:val="clear" w:color="auto" w:fill="FFFFFF" w:themeFill="background1"/>
          </w:tcPr>
          <w:p w14:paraId="0E9CACCE" w14:textId="77777777" w:rsidR="00161114" w:rsidRPr="006D4A8A" w:rsidRDefault="00161114" w:rsidP="001256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73" w:type="dxa"/>
            <w:shd w:val="clear" w:color="auto" w:fill="F2F2F2" w:themeFill="background1" w:themeFillShade="F2"/>
          </w:tcPr>
          <w:p w14:paraId="2B9E09BE" w14:textId="77777777" w:rsidR="00161114" w:rsidRPr="006D4A8A" w:rsidRDefault="00161114" w:rsidP="001256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D4A8A">
              <w:t>Last Name</w:t>
            </w:r>
          </w:p>
        </w:tc>
        <w:tc>
          <w:tcPr>
            <w:tcW w:w="3289" w:type="dxa"/>
            <w:gridSpan w:val="4"/>
            <w:shd w:val="clear" w:color="auto" w:fill="FFFFFF" w:themeFill="background1"/>
          </w:tcPr>
          <w:p w14:paraId="68E88C9F" w14:textId="77777777" w:rsidR="00161114" w:rsidRPr="006D4A8A" w:rsidRDefault="00161114" w:rsidP="001256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2037F" w14:paraId="7E1CC779" w14:textId="77777777" w:rsidTr="00D218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4" w:type="dxa"/>
            <w:shd w:val="clear" w:color="auto" w:fill="F2F2F2" w:themeFill="background1" w:themeFillShade="F2"/>
            <w:vAlign w:val="center"/>
          </w:tcPr>
          <w:p w14:paraId="6E32E6CB" w14:textId="77777777" w:rsidR="00161114" w:rsidRPr="006D4A8A" w:rsidRDefault="00161114" w:rsidP="0012567D">
            <w:pPr>
              <w:spacing w:line="240" w:lineRule="auto"/>
              <w:rPr>
                <w:b w:val="0"/>
              </w:rPr>
            </w:pPr>
            <w:permStart w:id="676030254" w:edGrp="everyone" w:colFirst="5" w:colLast="5"/>
            <w:permStart w:id="1173175701" w:edGrp="everyone" w:colFirst="1" w:colLast="1"/>
            <w:permStart w:id="1273185082" w:edGrp="everyone" w:colFirst="3" w:colLast="3"/>
            <w:permEnd w:id="1801409503"/>
            <w:permEnd w:id="510396346"/>
            <w:r w:rsidRPr="006D4A8A">
              <w:rPr>
                <w:b w:val="0"/>
              </w:rPr>
              <w:t>Program</w:t>
            </w:r>
          </w:p>
        </w:tc>
        <w:tc>
          <w:tcPr>
            <w:tcW w:w="1924" w:type="dxa"/>
            <w:shd w:val="clear" w:color="auto" w:fill="FFFFFF" w:themeFill="background1"/>
          </w:tcPr>
          <w:p w14:paraId="31CCDC81" w14:textId="77777777" w:rsidR="00161114" w:rsidRPr="006D4A8A" w:rsidRDefault="00161114" w:rsidP="001256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1B3403ED" w14:textId="77777777" w:rsidR="00161114" w:rsidRPr="006D4A8A" w:rsidRDefault="00161114" w:rsidP="001256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D4A8A">
              <w:t>Year</w:t>
            </w:r>
          </w:p>
        </w:tc>
        <w:tc>
          <w:tcPr>
            <w:tcW w:w="1673" w:type="dxa"/>
            <w:shd w:val="clear" w:color="auto" w:fill="FFFFFF" w:themeFill="background1"/>
          </w:tcPr>
          <w:p w14:paraId="35876461" w14:textId="77777777" w:rsidR="00161114" w:rsidRPr="006D4A8A" w:rsidRDefault="00161114" w:rsidP="001256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46" w:type="dxa"/>
            <w:gridSpan w:val="3"/>
            <w:shd w:val="clear" w:color="auto" w:fill="F2F2F2" w:themeFill="background1" w:themeFillShade="F2"/>
            <w:vAlign w:val="center"/>
          </w:tcPr>
          <w:p w14:paraId="2622A971" w14:textId="751522F9" w:rsidR="00161114" w:rsidRPr="006D4A8A" w:rsidRDefault="00161114" w:rsidP="001256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D4A8A">
              <w:t>Institutional ID</w:t>
            </w:r>
            <w:r w:rsidR="006E48DF" w:rsidRPr="006D4A8A">
              <w:t xml:space="preserve"> if applicable</w:t>
            </w:r>
          </w:p>
        </w:tc>
        <w:tc>
          <w:tcPr>
            <w:tcW w:w="1843" w:type="dxa"/>
            <w:shd w:val="clear" w:color="auto" w:fill="FFFFFF" w:themeFill="background1"/>
          </w:tcPr>
          <w:p w14:paraId="1ACB237A" w14:textId="77777777" w:rsidR="00161114" w:rsidRPr="006D4A8A" w:rsidRDefault="00161114" w:rsidP="001256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61114" w14:paraId="18BC0E73" w14:textId="77777777" w:rsidTr="001611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4" w:type="dxa"/>
            <w:shd w:val="clear" w:color="auto" w:fill="F2F2F2" w:themeFill="background1" w:themeFillShade="F2"/>
            <w:vAlign w:val="center"/>
          </w:tcPr>
          <w:p w14:paraId="311D6A17" w14:textId="77777777" w:rsidR="00161114" w:rsidRPr="006D4A8A" w:rsidRDefault="00161114" w:rsidP="0012567D">
            <w:pPr>
              <w:spacing w:line="240" w:lineRule="auto"/>
              <w:rPr>
                <w:b w:val="0"/>
              </w:rPr>
            </w:pPr>
            <w:permStart w:id="1019566787" w:edGrp="everyone" w:colFirst="3" w:colLast="3"/>
            <w:permStart w:id="736183728" w:edGrp="everyone" w:colFirst="1" w:colLast="1"/>
            <w:permEnd w:id="676030254"/>
            <w:permEnd w:id="1173175701"/>
            <w:permEnd w:id="1273185082"/>
            <w:r w:rsidRPr="006D4A8A">
              <w:rPr>
                <w:b w:val="0"/>
              </w:rPr>
              <w:t>Institutional Email</w:t>
            </w:r>
          </w:p>
        </w:tc>
        <w:tc>
          <w:tcPr>
            <w:tcW w:w="5156" w:type="dxa"/>
            <w:gridSpan w:val="3"/>
            <w:shd w:val="clear" w:color="auto" w:fill="FFFFFF" w:themeFill="background1"/>
            <w:vAlign w:val="center"/>
          </w:tcPr>
          <w:p w14:paraId="507BB505" w14:textId="77777777" w:rsidR="00161114" w:rsidRPr="006D4A8A" w:rsidRDefault="00161114" w:rsidP="001256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46" w:type="dxa"/>
            <w:gridSpan w:val="3"/>
            <w:shd w:val="clear" w:color="auto" w:fill="F2F2F2" w:themeFill="background1" w:themeFillShade="F2"/>
            <w:vAlign w:val="center"/>
          </w:tcPr>
          <w:p w14:paraId="34DC514A" w14:textId="77777777" w:rsidR="00161114" w:rsidRPr="006D4A8A" w:rsidRDefault="00161114" w:rsidP="001256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D4A8A">
              <w:t>Phone #</w:t>
            </w:r>
          </w:p>
        </w:tc>
        <w:tc>
          <w:tcPr>
            <w:tcW w:w="1843" w:type="dxa"/>
            <w:shd w:val="clear" w:color="auto" w:fill="FFFFFF" w:themeFill="background1"/>
          </w:tcPr>
          <w:p w14:paraId="032760DF" w14:textId="77777777" w:rsidR="00161114" w:rsidRPr="006D4A8A" w:rsidRDefault="00161114" w:rsidP="001256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B2052" w14:paraId="4736437B" w14:textId="77777777" w:rsidTr="00BB2052">
        <w:trPr>
          <w:trHeight w:val="11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4" w:type="dxa"/>
            <w:shd w:val="clear" w:color="auto" w:fill="F2F2F2" w:themeFill="background1" w:themeFillShade="F2"/>
            <w:vAlign w:val="center"/>
          </w:tcPr>
          <w:p w14:paraId="0183178B" w14:textId="77777777" w:rsidR="00161114" w:rsidRPr="006D4A8A" w:rsidRDefault="00161114" w:rsidP="0012567D">
            <w:pPr>
              <w:spacing w:line="240" w:lineRule="auto"/>
              <w:rPr>
                <w:b w:val="0"/>
              </w:rPr>
            </w:pPr>
            <w:permStart w:id="758793374" w:edGrp="everyone" w:colFirst="3" w:colLast="3"/>
            <w:permStart w:id="44703502" w:edGrp="everyone" w:colFirst="1" w:colLast="1"/>
            <w:permEnd w:id="1019566787"/>
            <w:permEnd w:id="736183728"/>
            <w:r w:rsidRPr="006D4A8A">
              <w:rPr>
                <w:b w:val="0"/>
              </w:rPr>
              <w:t>Project Title</w:t>
            </w:r>
          </w:p>
        </w:tc>
        <w:tc>
          <w:tcPr>
            <w:tcW w:w="5156" w:type="dxa"/>
            <w:gridSpan w:val="3"/>
            <w:shd w:val="clear" w:color="auto" w:fill="FFFFFF" w:themeFill="background1"/>
            <w:vAlign w:val="center"/>
          </w:tcPr>
          <w:p w14:paraId="1D2AD7BC" w14:textId="77777777" w:rsidR="00161114" w:rsidRPr="006D4A8A" w:rsidRDefault="00161114" w:rsidP="001256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46" w:type="dxa"/>
            <w:gridSpan w:val="3"/>
            <w:shd w:val="clear" w:color="auto" w:fill="F2F2F2" w:themeFill="background1" w:themeFillShade="F2"/>
            <w:vAlign w:val="center"/>
          </w:tcPr>
          <w:p w14:paraId="0FA30F88" w14:textId="77777777" w:rsidR="00161114" w:rsidRPr="006D4A8A" w:rsidRDefault="00161114" w:rsidP="001256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D4A8A">
              <w:t>Project Start &amp; End Dates</w:t>
            </w:r>
          </w:p>
          <w:p w14:paraId="7D979747" w14:textId="77777777" w:rsidR="00161114" w:rsidRPr="006D4A8A" w:rsidRDefault="00161114" w:rsidP="001256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D4A8A">
              <w:t xml:space="preserve"> </w:t>
            </w:r>
          </w:p>
          <w:p w14:paraId="3B937033" w14:textId="77777777" w:rsidR="00161114" w:rsidRPr="006D4A8A" w:rsidRDefault="00161114" w:rsidP="001256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D4A8A">
              <w:t xml:space="preserve"> </w:t>
            </w:r>
          </w:p>
        </w:tc>
        <w:tc>
          <w:tcPr>
            <w:tcW w:w="1843" w:type="dxa"/>
            <w:shd w:val="clear" w:color="auto" w:fill="FFFFFF" w:themeFill="background1"/>
          </w:tcPr>
          <w:p w14:paraId="2955449F" w14:textId="01CE31AF" w:rsidR="00161114" w:rsidRPr="006D4A8A" w:rsidRDefault="00161114" w:rsidP="00BB205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D4A8A">
              <w:t xml:space="preserve"> </w:t>
            </w:r>
          </w:p>
        </w:tc>
      </w:tr>
      <w:permEnd w:id="758793374"/>
      <w:permEnd w:id="44703502"/>
      <w:tr w:rsidR="00161114" w14:paraId="0BDF9F85" w14:textId="77777777" w:rsidTr="001611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9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C441B7E" w14:textId="2030A4A7" w:rsidR="00161114" w:rsidRPr="006D4A8A" w:rsidRDefault="00161114" w:rsidP="0012567D">
            <w:pPr>
              <w:spacing w:line="240" w:lineRule="auto"/>
            </w:pPr>
            <w:r w:rsidRPr="006D4A8A">
              <w:t xml:space="preserve">I accept the award conditions as outlined in the funding opportunity </w:t>
            </w:r>
            <w:r w:rsidR="0061149B">
              <w:t>application guidelines</w:t>
            </w:r>
            <w:r w:rsidRPr="006D4A8A">
              <w:t xml:space="preserve">. I realize that if I do not fulfill the research support conditions, </w:t>
            </w:r>
            <w:r w:rsidR="00A8314E">
              <w:t>Dialogue McGill</w:t>
            </w:r>
            <w:r w:rsidRPr="006D4A8A">
              <w:t xml:space="preserve"> has the right to recall all or part of the funding.</w:t>
            </w:r>
          </w:p>
        </w:tc>
      </w:tr>
      <w:tr w:rsidR="00BB2052" w14:paraId="0D852DFE" w14:textId="77777777" w:rsidTr="00BB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F776C7" w14:textId="77777777" w:rsidR="00161114" w:rsidRPr="006D4A8A" w:rsidRDefault="00161114" w:rsidP="0012567D">
            <w:pPr>
              <w:spacing w:line="240" w:lineRule="auto"/>
              <w:rPr>
                <w:b w:val="0"/>
              </w:rPr>
            </w:pPr>
            <w:permStart w:id="862655840" w:edGrp="everyone" w:colFirst="3" w:colLast="3"/>
            <w:permStart w:id="301357979" w:edGrp="everyone" w:colFirst="1" w:colLast="1"/>
            <w:r w:rsidRPr="006D4A8A">
              <w:rPr>
                <w:b w:val="0"/>
              </w:rPr>
              <w:t>Student Signature</w:t>
            </w:r>
          </w:p>
        </w:tc>
        <w:tc>
          <w:tcPr>
            <w:tcW w:w="348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947261" w14:textId="77777777" w:rsidR="00161114" w:rsidRPr="006D4A8A" w:rsidRDefault="00161114" w:rsidP="001256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9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F4D505" w14:textId="77777777" w:rsidR="00161114" w:rsidRPr="006D4A8A" w:rsidRDefault="00161114" w:rsidP="001256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D4A8A">
              <w:t>Date</w:t>
            </w:r>
          </w:p>
        </w:tc>
        <w:tc>
          <w:tcPr>
            <w:tcW w:w="326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C9CFC3A" w14:textId="77777777" w:rsidR="00161114" w:rsidRPr="006D4A8A" w:rsidRDefault="00161114" w:rsidP="001256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permEnd w:id="862655840"/>
      <w:permEnd w:id="301357979"/>
      <w:tr w:rsidR="00161114" w14:paraId="06CBF525" w14:textId="77777777" w:rsidTr="001611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9" w:type="dxa"/>
            <w:gridSpan w:val="8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42127C" w14:textId="77777777" w:rsidR="00161114" w:rsidRPr="006D4A8A" w:rsidRDefault="00161114" w:rsidP="0012567D">
            <w:pPr>
              <w:spacing w:line="240" w:lineRule="auto"/>
            </w:pPr>
            <w:r w:rsidRPr="006D4A8A">
              <w:t>SUPERVISOR INFORMATION</w:t>
            </w:r>
          </w:p>
        </w:tc>
      </w:tr>
      <w:tr w:rsidR="00D21806" w14:paraId="274967D0" w14:textId="77777777" w:rsidTr="00A60C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4" w:type="dxa"/>
            <w:shd w:val="clear" w:color="auto" w:fill="F2F2F2" w:themeFill="background1" w:themeFillShade="F2"/>
            <w:vAlign w:val="center"/>
          </w:tcPr>
          <w:p w14:paraId="4873C492" w14:textId="44DADD43" w:rsidR="00D21806" w:rsidRPr="006D4A8A" w:rsidRDefault="00D21806" w:rsidP="00A60C00">
            <w:pPr>
              <w:spacing w:line="240" w:lineRule="auto"/>
              <w:rPr>
                <w:b w:val="0"/>
              </w:rPr>
            </w:pPr>
            <w:permStart w:id="436821609" w:edGrp="everyone" w:colFirst="1" w:colLast="1"/>
            <w:r w:rsidRPr="006D4A8A">
              <w:rPr>
                <w:b w:val="0"/>
              </w:rPr>
              <w:t>Professor Rank</w:t>
            </w:r>
          </w:p>
        </w:tc>
        <w:tc>
          <w:tcPr>
            <w:tcW w:w="8445" w:type="dxa"/>
            <w:gridSpan w:val="7"/>
            <w:shd w:val="clear" w:color="auto" w:fill="auto"/>
            <w:vAlign w:val="center"/>
          </w:tcPr>
          <w:p w14:paraId="1311A73C" w14:textId="7E9B3393" w:rsidR="00D21806" w:rsidRPr="006D4A8A" w:rsidRDefault="004C4DAB" w:rsidP="00A60C0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sdt>
              <w:sdtPr>
                <w:id w:val="1631136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C00" w:rsidRPr="006D4A8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21806" w:rsidRPr="006D4A8A">
              <w:t xml:space="preserve"> Full    </w:t>
            </w:r>
            <w:sdt>
              <w:sdtPr>
                <w:id w:val="-1721814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C00" w:rsidRPr="006D4A8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21806" w:rsidRPr="006D4A8A">
              <w:t xml:space="preserve"> Associate   </w:t>
            </w:r>
            <w:sdt>
              <w:sdtPr>
                <w:id w:val="-1208326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C00" w:rsidRPr="006D4A8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21806" w:rsidRPr="006D4A8A">
              <w:t>Assistant</w:t>
            </w:r>
          </w:p>
        </w:tc>
      </w:tr>
      <w:permEnd w:id="436821609"/>
      <w:tr w:rsidR="00F00AE3" w14:paraId="12999170" w14:textId="77777777" w:rsidTr="00D91D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4" w:type="dxa"/>
            <w:shd w:val="clear" w:color="auto" w:fill="F2F2F2" w:themeFill="background1" w:themeFillShade="F2"/>
            <w:vAlign w:val="center"/>
          </w:tcPr>
          <w:p w14:paraId="7AAEE198" w14:textId="53AA0CED" w:rsidR="00F00AE3" w:rsidRPr="006D4A8A" w:rsidRDefault="00F00AE3" w:rsidP="00A60C00">
            <w:pPr>
              <w:spacing w:line="240" w:lineRule="auto"/>
            </w:pPr>
            <w:r w:rsidRPr="00F00AE3">
              <w:rPr>
                <w:b w:val="0"/>
              </w:rPr>
              <w:t>Institution and department</w:t>
            </w:r>
          </w:p>
        </w:tc>
        <w:tc>
          <w:tcPr>
            <w:tcW w:w="8445" w:type="dxa"/>
            <w:gridSpan w:val="7"/>
            <w:shd w:val="clear" w:color="auto" w:fill="auto"/>
            <w:vAlign w:val="center"/>
          </w:tcPr>
          <w:p w14:paraId="221173F0" w14:textId="77777777" w:rsidR="00F00AE3" w:rsidRDefault="00F00AE3" w:rsidP="00A60C0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21806" w14:paraId="0CA6D265" w14:textId="77777777" w:rsidTr="00D218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4" w:type="dxa"/>
            <w:shd w:val="clear" w:color="auto" w:fill="F2F2F2" w:themeFill="background1" w:themeFillShade="F2"/>
            <w:vAlign w:val="center"/>
          </w:tcPr>
          <w:p w14:paraId="2CC30048" w14:textId="64DECB4E" w:rsidR="00D21806" w:rsidRPr="006D4A8A" w:rsidRDefault="00D21806" w:rsidP="0012567D">
            <w:pPr>
              <w:spacing w:line="240" w:lineRule="auto"/>
              <w:rPr>
                <w:b w:val="0"/>
                <w:bCs w:val="0"/>
              </w:rPr>
            </w:pPr>
            <w:permStart w:id="703870192" w:edGrp="everyone" w:colFirst="1" w:colLast="1"/>
            <w:r w:rsidRPr="006D4A8A">
              <w:rPr>
                <w:b w:val="0"/>
                <w:bCs w:val="0"/>
              </w:rPr>
              <w:t>Full name</w:t>
            </w:r>
          </w:p>
        </w:tc>
        <w:tc>
          <w:tcPr>
            <w:tcW w:w="8445" w:type="dxa"/>
            <w:gridSpan w:val="7"/>
            <w:shd w:val="clear" w:color="auto" w:fill="auto"/>
            <w:vAlign w:val="center"/>
          </w:tcPr>
          <w:p w14:paraId="4FEE8666" w14:textId="77C08327" w:rsidR="00D21806" w:rsidRPr="006D4A8A" w:rsidRDefault="00D21806" w:rsidP="00D2180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permEnd w:id="703870192"/>
      <w:tr w:rsidR="00161114" w14:paraId="3F411950" w14:textId="77777777" w:rsidTr="00D218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  <w:gridSpan w:val="3"/>
          </w:tcPr>
          <w:p w14:paraId="642360FF" w14:textId="2145C891" w:rsidR="00161114" w:rsidRPr="006D4A8A" w:rsidRDefault="00161114" w:rsidP="0012567D">
            <w:pPr>
              <w:spacing w:line="240" w:lineRule="auto"/>
              <w:rPr>
                <w:b w:val="0"/>
              </w:rPr>
            </w:pPr>
            <w:r w:rsidRPr="006D4A8A">
              <w:rPr>
                <w:b w:val="0"/>
              </w:rPr>
              <w:t>(1)  The student’s proposed project involves human participants (including biological material):</w:t>
            </w:r>
          </w:p>
          <w:permStart w:id="1985228385" w:edGrp="everyone"/>
          <w:p w14:paraId="6FDA5CAB" w14:textId="1F8087C7" w:rsidR="00161114" w:rsidRPr="006D4A8A" w:rsidRDefault="004C4DAB" w:rsidP="0012567D">
            <w:pPr>
              <w:spacing w:line="240" w:lineRule="auto"/>
              <w:rPr>
                <w:b w:val="0"/>
              </w:rPr>
            </w:pPr>
            <w:sdt>
              <w:sdtPr>
                <w:id w:val="297498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C00" w:rsidRPr="006D4A8A">
                  <w:rPr>
                    <w:rFonts w:ascii="MS Gothic" w:eastAsia="MS Gothic" w:hAnsi="MS Gothic" w:hint="eastAsia"/>
                    <w:b w:val="0"/>
                  </w:rPr>
                  <w:t>☐</w:t>
                </w:r>
              </w:sdtContent>
            </w:sdt>
            <w:r w:rsidR="00161114" w:rsidRPr="006D4A8A">
              <w:rPr>
                <w:b w:val="0"/>
              </w:rPr>
              <w:t xml:space="preserve">  Yes          </w:t>
            </w:r>
            <w:sdt>
              <w:sdtPr>
                <w:id w:val="-656689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C00" w:rsidRPr="006D4A8A">
                  <w:rPr>
                    <w:rFonts w:ascii="MS Gothic" w:eastAsia="MS Gothic" w:hAnsi="MS Gothic" w:hint="eastAsia"/>
                    <w:b w:val="0"/>
                  </w:rPr>
                  <w:t>☐</w:t>
                </w:r>
              </w:sdtContent>
            </w:sdt>
            <w:r w:rsidR="00161114" w:rsidRPr="006D4A8A">
              <w:rPr>
                <w:b w:val="0"/>
              </w:rPr>
              <w:t xml:space="preserve">  No</w:t>
            </w:r>
            <w:permEnd w:id="1985228385"/>
          </w:p>
        </w:tc>
        <w:tc>
          <w:tcPr>
            <w:tcW w:w="4962" w:type="dxa"/>
            <w:gridSpan w:val="5"/>
          </w:tcPr>
          <w:p w14:paraId="27220967" w14:textId="77777777" w:rsidR="00161114" w:rsidRPr="006D4A8A" w:rsidRDefault="00161114" w:rsidP="001256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D4A8A">
              <w:t>(2)  If yes, approval from all Ethics Committees:</w:t>
            </w:r>
          </w:p>
          <w:permStart w:id="122054746" w:edGrp="everyone"/>
          <w:p w14:paraId="27D5587E" w14:textId="46406D4A" w:rsidR="00161114" w:rsidRDefault="004C4DAB" w:rsidP="001256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id w:val="-1525482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C00" w:rsidRPr="006D4A8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1114" w:rsidRPr="006D4A8A">
              <w:t xml:space="preserve">  Already obtained              </w:t>
            </w:r>
            <w:sdt>
              <w:sdtPr>
                <w:id w:val="1605298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C00" w:rsidRPr="006D4A8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1114" w:rsidRPr="006D4A8A">
              <w:t xml:space="preserve">  </w:t>
            </w:r>
            <w:r w:rsidR="00A9133E">
              <w:t>Under consideration</w:t>
            </w:r>
          </w:p>
          <w:p w14:paraId="02F273BA" w14:textId="34D617D8" w:rsidR="00A9133E" w:rsidRDefault="004C4DAB" w:rsidP="001256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id w:val="-1714035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133E" w:rsidRPr="006D4A8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9133E" w:rsidRPr="006D4A8A">
              <w:t xml:space="preserve">  </w:t>
            </w:r>
            <w:r w:rsidR="00A9133E">
              <w:t>Not yet requested</w:t>
            </w:r>
            <w:r w:rsidR="00A9133E" w:rsidRPr="006D4A8A">
              <w:t xml:space="preserve">              </w:t>
            </w:r>
          </w:p>
          <w:permEnd w:id="122054746"/>
          <w:p w14:paraId="5483BA29" w14:textId="280C4FBB" w:rsidR="00E22C46" w:rsidRPr="006D4A8A" w:rsidRDefault="00E22C46" w:rsidP="00E22C4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f “Under consideration”, specify the date in which the ethics </w:t>
            </w:r>
            <w:r w:rsidR="008E1B48">
              <w:t>application was submitted for review</w:t>
            </w:r>
          </w:p>
          <w:p w14:paraId="36DC5F4F" w14:textId="49F1ADEB" w:rsidR="00E22C46" w:rsidRPr="006D4A8A" w:rsidRDefault="00E22C46" w:rsidP="001256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ermStart w:id="345989890" w:edGrp="everyone"/>
            <w:r>
              <w:t xml:space="preserve">                                                                                                </w:t>
            </w:r>
            <w:permEnd w:id="345989890"/>
          </w:p>
        </w:tc>
      </w:tr>
      <w:tr w:rsidR="00161114" w14:paraId="4B675A88" w14:textId="77777777" w:rsidTr="00D21806">
        <w:trPr>
          <w:trHeight w:val="10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  <w:gridSpan w:val="3"/>
            <w:tcBorders>
              <w:bottom w:val="single" w:sz="4" w:space="0" w:color="auto"/>
            </w:tcBorders>
          </w:tcPr>
          <w:p w14:paraId="3F74F412" w14:textId="77777777" w:rsidR="00161114" w:rsidRPr="006D4A8A" w:rsidRDefault="00161114" w:rsidP="0012567D">
            <w:pPr>
              <w:spacing w:line="240" w:lineRule="auto"/>
              <w:rPr>
                <w:b w:val="0"/>
              </w:rPr>
            </w:pPr>
            <w:r w:rsidRPr="006D4A8A">
              <w:rPr>
                <w:b w:val="0"/>
              </w:rPr>
              <w:t>(3) Can this project be completed remotely (e.g., if in-person recruitment is not feasible)?</w:t>
            </w:r>
          </w:p>
          <w:permStart w:id="730007232" w:edGrp="everyone"/>
          <w:p w14:paraId="731F6653" w14:textId="5D164E06" w:rsidR="00161114" w:rsidRPr="006D4A8A" w:rsidRDefault="004C4DAB" w:rsidP="0012567D">
            <w:pPr>
              <w:spacing w:line="240" w:lineRule="auto"/>
              <w:rPr>
                <w:b w:val="0"/>
              </w:rPr>
            </w:pPr>
            <w:sdt>
              <w:sdtPr>
                <w:id w:val="920604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C00" w:rsidRPr="006D4A8A">
                  <w:rPr>
                    <w:rFonts w:ascii="MS Gothic" w:eastAsia="MS Gothic" w:hAnsi="MS Gothic" w:hint="eastAsia"/>
                    <w:b w:val="0"/>
                  </w:rPr>
                  <w:t>☐</w:t>
                </w:r>
              </w:sdtContent>
            </w:sdt>
            <w:r w:rsidR="00161114" w:rsidRPr="006D4A8A">
              <w:rPr>
                <w:b w:val="0"/>
              </w:rPr>
              <w:t xml:space="preserve">  Yes        </w:t>
            </w:r>
            <w:sdt>
              <w:sdtPr>
                <w:id w:val="-1410919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C00" w:rsidRPr="006D4A8A">
                  <w:rPr>
                    <w:rFonts w:ascii="MS Gothic" w:eastAsia="MS Gothic" w:hAnsi="MS Gothic" w:hint="eastAsia"/>
                    <w:b w:val="0"/>
                  </w:rPr>
                  <w:t>☐</w:t>
                </w:r>
              </w:sdtContent>
            </w:sdt>
            <w:r w:rsidR="00161114" w:rsidRPr="006D4A8A">
              <w:rPr>
                <w:b w:val="0"/>
              </w:rPr>
              <w:t xml:space="preserve">  No</w:t>
            </w:r>
            <w:permEnd w:id="730007232"/>
          </w:p>
        </w:tc>
        <w:tc>
          <w:tcPr>
            <w:tcW w:w="4962" w:type="dxa"/>
            <w:gridSpan w:val="5"/>
            <w:tcBorders>
              <w:bottom w:val="single" w:sz="4" w:space="0" w:color="auto"/>
            </w:tcBorders>
          </w:tcPr>
          <w:p w14:paraId="16A57537" w14:textId="77777777" w:rsidR="00161114" w:rsidRPr="006D4A8A" w:rsidRDefault="00161114" w:rsidP="001256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D4A8A">
              <w:t>(4) If No, please explain how it will be completed:</w:t>
            </w:r>
          </w:p>
          <w:p w14:paraId="648E8A95" w14:textId="542154A7" w:rsidR="00161114" w:rsidRPr="006D4A8A" w:rsidRDefault="002E1429" w:rsidP="001256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ermStart w:id="389164638" w:edGrp="everyone"/>
            <w:r>
              <w:t xml:space="preserve">                                                                                                </w:t>
            </w:r>
            <w:permEnd w:id="389164638"/>
          </w:p>
        </w:tc>
      </w:tr>
      <w:tr w:rsidR="00161114" w14:paraId="0ECCC12E" w14:textId="77777777" w:rsidTr="001611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9" w:type="dxa"/>
            <w:gridSpan w:val="8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5708FC88" w14:textId="44656C81" w:rsidR="00161114" w:rsidRPr="00E14306" w:rsidRDefault="00161114" w:rsidP="0012567D">
            <w:pPr>
              <w:spacing w:line="240" w:lineRule="auto"/>
              <w:rPr>
                <w:b w:val="0"/>
                <w:bCs w:val="0"/>
              </w:rPr>
            </w:pPr>
            <w:r w:rsidRPr="006D4A8A">
              <w:lastRenderedPageBreak/>
              <w:t>I have reviewed the student’s project proposal and discussed start</w:t>
            </w:r>
            <w:r w:rsidR="004C2562">
              <w:t>/</w:t>
            </w:r>
            <w:r w:rsidRPr="006D4A8A">
              <w:t>end dates for the project</w:t>
            </w:r>
            <w:r w:rsidR="00F00AE3">
              <w:t>.</w:t>
            </w:r>
            <w:r w:rsidRPr="006D4A8A">
              <w:t xml:space="preserve">  Should the student not fulfill the research support conditions,</w:t>
            </w:r>
            <w:r w:rsidR="00E14306">
              <w:t xml:space="preserve"> </w:t>
            </w:r>
            <w:r w:rsidR="00E14306" w:rsidRPr="00E14306">
              <w:t>Dialogue McGill</w:t>
            </w:r>
            <w:r w:rsidRPr="006D4A8A">
              <w:t xml:space="preserve"> has the right to recall all or part of his/her funding.</w:t>
            </w:r>
          </w:p>
        </w:tc>
      </w:tr>
      <w:tr w:rsidR="00BB2052" w14:paraId="76B982E7" w14:textId="77777777" w:rsidTr="00BB2052"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4" w:type="dxa"/>
            <w:shd w:val="clear" w:color="auto" w:fill="F2F2F2" w:themeFill="background1" w:themeFillShade="F2"/>
            <w:vAlign w:val="center"/>
          </w:tcPr>
          <w:p w14:paraId="601BB808" w14:textId="77777777" w:rsidR="00161114" w:rsidRPr="006D4A8A" w:rsidRDefault="00161114" w:rsidP="0012567D">
            <w:pPr>
              <w:spacing w:line="240" w:lineRule="auto"/>
              <w:rPr>
                <w:b w:val="0"/>
              </w:rPr>
            </w:pPr>
            <w:permStart w:id="788814851" w:edGrp="everyone" w:colFirst="3" w:colLast="3"/>
            <w:permStart w:id="2018799055" w:edGrp="everyone" w:colFirst="1" w:colLast="1"/>
            <w:r w:rsidRPr="006D4A8A">
              <w:rPr>
                <w:b w:val="0"/>
              </w:rPr>
              <w:t>Supervisor Signature</w:t>
            </w:r>
          </w:p>
        </w:tc>
        <w:tc>
          <w:tcPr>
            <w:tcW w:w="3483" w:type="dxa"/>
            <w:gridSpan w:val="2"/>
            <w:vAlign w:val="center"/>
          </w:tcPr>
          <w:p w14:paraId="226FFF32" w14:textId="77777777" w:rsidR="00161114" w:rsidRPr="006D4A8A" w:rsidRDefault="00161114" w:rsidP="001256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37" w:type="dxa"/>
            <w:gridSpan w:val="3"/>
            <w:shd w:val="clear" w:color="auto" w:fill="F2F2F2" w:themeFill="background1" w:themeFillShade="F2"/>
            <w:vAlign w:val="center"/>
          </w:tcPr>
          <w:p w14:paraId="3D9DF768" w14:textId="77777777" w:rsidR="00161114" w:rsidRPr="006D4A8A" w:rsidRDefault="00161114" w:rsidP="001256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D4A8A">
              <w:t>Date</w:t>
            </w:r>
          </w:p>
        </w:tc>
        <w:tc>
          <w:tcPr>
            <w:tcW w:w="3225" w:type="dxa"/>
            <w:gridSpan w:val="2"/>
            <w:shd w:val="clear" w:color="auto" w:fill="auto"/>
            <w:vAlign w:val="center"/>
          </w:tcPr>
          <w:p w14:paraId="70292D3D" w14:textId="77777777" w:rsidR="00161114" w:rsidRPr="006D4A8A" w:rsidRDefault="00161114" w:rsidP="001256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permEnd w:id="788814851"/>
      <w:permEnd w:id="2018799055"/>
    </w:tbl>
    <w:p w14:paraId="10E46764" w14:textId="08908A8A" w:rsidR="00AD1A10" w:rsidRDefault="00AD1A10" w:rsidP="00161114"/>
    <w:sectPr w:rsidR="00AD1A10" w:rsidSect="00981E7F">
      <w:headerReference w:type="default" r:id="rId11"/>
      <w:footerReference w:type="default" r:id="rId12"/>
      <w:pgSz w:w="12240" w:h="15840"/>
      <w:pgMar w:top="1440" w:right="1440" w:bottom="1440" w:left="1440" w:header="624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A8E3B" w14:textId="77777777" w:rsidR="001744F5" w:rsidRDefault="001744F5" w:rsidP="002B03C5">
      <w:pPr>
        <w:spacing w:after="0" w:line="240" w:lineRule="auto"/>
      </w:pPr>
      <w:r>
        <w:separator/>
      </w:r>
    </w:p>
  </w:endnote>
  <w:endnote w:type="continuationSeparator" w:id="0">
    <w:p w14:paraId="1973F4CD" w14:textId="77777777" w:rsidR="001744F5" w:rsidRDefault="001744F5" w:rsidP="002B03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36751" w14:textId="26614DF4" w:rsidR="00D91D89" w:rsidRDefault="0044364E" w:rsidP="00D91D89">
    <w:pPr>
      <w:pStyle w:val="BodyText"/>
      <w:spacing w:line="14" w:lineRule="auto"/>
      <w:rPr>
        <w:sz w:val="20"/>
      </w:rPr>
    </w:pPr>
    <w:r>
      <w:rPr>
        <w:noProof/>
        <w:sz w:val="20"/>
      </w:rPr>
      <w:drawing>
        <wp:anchor distT="0" distB="0" distL="114300" distR="114300" simplePos="0" relativeHeight="251662336" behindDoc="1" locked="0" layoutInCell="1" allowOverlap="1" wp14:anchorId="0F7F809F" wp14:editId="763AB122">
          <wp:simplePos x="0" y="0"/>
          <wp:positionH relativeFrom="column">
            <wp:posOffset>-31750</wp:posOffset>
          </wp:positionH>
          <wp:positionV relativeFrom="paragraph">
            <wp:posOffset>-242570</wp:posOffset>
          </wp:positionV>
          <wp:extent cx="2735580" cy="530860"/>
          <wp:effectExtent l="0" t="0" r="0" b="0"/>
          <wp:wrapTight wrapText="bothSides">
            <wp:wrapPolygon edited="0">
              <wp:start x="10680" y="3100"/>
              <wp:lineTo x="0" y="7751"/>
              <wp:lineTo x="0" y="14727"/>
              <wp:lineTo x="10680" y="18603"/>
              <wp:lineTo x="11281" y="18603"/>
              <wp:lineTo x="20908" y="14727"/>
              <wp:lineTo x="20908" y="6976"/>
              <wp:lineTo x="11432" y="3100"/>
              <wp:lineTo x="10680" y="3100"/>
            </wp:wrapPolygon>
          </wp:wrapTight>
          <wp:docPr id="4" name="Picture 4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r="-2962"/>
                  <a:stretch/>
                </pic:blipFill>
                <pic:spPr bwMode="auto">
                  <a:xfrm>
                    <a:off x="0" y="0"/>
                    <a:ext cx="2735580" cy="5308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EF80CBB" wp14:editId="1D91AD3A">
              <wp:simplePos x="0" y="0"/>
              <wp:positionH relativeFrom="page">
                <wp:posOffset>883465</wp:posOffset>
              </wp:positionH>
              <wp:positionV relativeFrom="page">
                <wp:posOffset>9338310</wp:posOffset>
              </wp:positionV>
              <wp:extent cx="4136390" cy="262890"/>
              <wp:effectExtent l="0" t="0" r="16510" b="381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36390" cy="2628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DEB82B" w14:textId="42E1E64E" w:rsidR="00D91D89" w:rsidRDefault="00D91D89" w:rsidP="00D91D89">
                          <w:pPr>
                            <w:spacing w:before="22" w:line="237" w:lineRule="auto"/>
                            <w:ind w:left="20" w:right="-15"/>
                            <w:rPr>
                              <w:rFonts w:ascii="Cambria"/>
                              <w:i/>
                              <w:sz w:val="16"/>
                            </w:rPr>
                          </w:pPr>
                          <w:r>
                            <w:rPr>
                              <w:rFonts w:ascii="Cambria"/>
                              <w:i/>
                              <w:color w:val="201E1F"/>
                              <w:sz w:val="16"/>
                            </w:rPr>
                            <w:t>This initiative is funded by Dialogue McGill thanks to a financial contribution by Health Canada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F80CB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9.55pt;margin-top:735.3pt;width:325.7pt;height:20.7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" filled="f" stroked="f">
              <v:textbox inset="0,0,0,0">
                <w:txbxContent>
                  <w:p w14:paraId="6FDEB82B" w14:textId="42E1E64E" w:rsidR="00D91D89" w:rsidRDefault="00D91D89" w:rsidP="00D91D89">
                    <w:pPr>
                      <w:spacing w:before="22" w:line="237" w:lineRule="auto"/>
                      <w:ind w:left="20" w:right="-15"/>
                      <w:rPr>
                        <w:rFonts w:ascii="Cambria"/>
                        <w:i/>
                        <w:sz w:val="16"/>
                      </w:rPr>
                    </w:pPr>
                    <w:r>
                      <w:rPr>
                        <w:rFonts w:ascii="Cambria"/>
                        <w:i/>
                        <w:color w:val="201E1F"/>
                        <w:sz w:val="16"/>
                      </w:rPr>
                      <w:t>This initiative is funded by Dialogue McGill thanks to a financial contribution by Health Canada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07D634B8" w14:textId="77777777" w:rsidR="007835A7" w:rsidRPr="007D6FB9" w:rsidRDefault="004C4DAB" w:rsidP="002672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A6A7DF" w14:textId="77777777" w:rsidR="001744F5" w:rsidRDefault="001744F5" w:rsidP="002B03C5">
      <w:pPr>
        <w:spacing w:after="0" w:line="240" w:lineRule="auto"/>
      </w:pPr>
      <w:r>
        <w:separator/>
      </w:r>
    </w:p>
  </w:footnote>
  <w:footnote w:type="continuationSeparator" w:id="0">
    <w:p w14:paraId="60DCD689" w14:textId="77777777" w:rsidR="001744F5" w:rsidRDefault="001744F5" w:rsidP="002B03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6B599" w14:textId="4D0F87E8" w:rsidR="004F76AA" w:rsidRPr="00D91D89" w:rsidRDefault="00981E7F" w:rsidP="00D91D89">
    <w:pPr>
      <w:pStyle w:val="BodyText"/>
      <w:spacing w:line="14" w:lineRule="auto"/>
      <w:jc w:val="center"/>
      <w:rPr>
        <w:sz w:val="20"/>
      </w:rPr>
    </w:pPr>
    <w:r>
      <w:rPr>
        <w:noProof/>
      </w:rPr>
      <w:drawing>
        <wp:anchor distT="0" distB="0" distL="114300" distR="114300" simplePos="0" relativeHeight="251664384" behindDoc="0" locked="0" layoutInCell="1" allowOverlap="1" wp14:anchorId="33B43D42" wp14:editId="192655BA">
          <wp:simplePos x="0" y="0"/>
          <wp:positionH relativeFrom="margin">
            <wp:posOffset>990600</wp:posOffset>
          </wp:positionH>
          <wp:positionV relativeFrom="paragraph">
            <wp:posOffset>-282257</wp:posOffset>
          </wp:positionV>
          <wp:extent cx="3952875" cy="790575"/>
          <wp:effectExtent l="0" t="0" r="9525" b="0"/>
          <wp:wrapNone/>
          <wp:docPr id="1" name="Picture 1" descr="Graphical user interfac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52875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91D89">
      <w:tab/>
    </w:r>
  </w:p>
  <w:p w14:paraId="782169FF" w14:textId="4CC56DBB" w:rsidR="004F76AA" w:rsidRPr="004F76AA" w:rsidRDefault="004C4DAB">
    <w:pPr>
      <w:pStyle w:val="Head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D091E"/>
    <w:multiLevelType w:val="hybridMultilevel"/>
    <w:tmpl w:val="E8C8C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3D546F"/>
    <w:multiLevelType w:val="hybridMultilevel"/>
    <w:tmpl w:val="D6BA2E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31FF4"/>
    <w:multiLevelType w:val="hybridMultilevel"/>
    <w:tmpl w:val="0CAEF3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9A4232"/>
    <w:multiLevelType w:val="hybridMultilevel"/>
    <w:tmpl w:val="8688B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D65057"/>
    <w:multiLevelType w:val="hybridMultilevel"/>
    <w:tmpl w:val="B9CEBA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1846BF"/>
    <w:multiLevelType w:val="hybridMultilevel"/>
    <w:tmpl w:val="70BAF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495345"/>
    <w:multiLevelType w:val="hybridMultilevel"/>
    <w:tmpl w:val="A15244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BC716F"/>
    <w:multiLevelType w:val="hybridMultilevel"/>
    <w:tmpl w:val="E65AB4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9077D0"/>
    <w:multiLevelType w:val="hybridMultilevel"/>
    <w:tmpl w:val="65B40678"/>
    <w:lvl w:ilvl="0" w:tplc="8CCAA6E4">
      <w:numFmt w:val="bullet"/>
      <w:lvlText w:val=""/>
      <w:lvlJc w:val="left"/>
      <w:pPr>
        <w:ind w:left="839" w:hanging="361"/>
      </w:pPr>
      <w:rPr>
        <w:rFonts w:ascii="Symbol" w:eastAsia="Symbol" w:hAnsi="Symbol" w:cs="Symbol" w:hint="default"/>
        <w:w w:val="100"/>
        <w:sz w:val="22"/>
        <w:szCs w:val="22"/>
        <w:lang w:val="en-CA" w:eastAsia="en-CA" w:bidi="en-CA"/>
      </w:rPr>
    </w:lvl>
    <w:lvl w:ilvl="1" w:tplc="22822522">
      <w:numFmt w:val="bullet"/>
      <w:lvlText w:val="•"/>
      <w:lvlJc w:val="left"/>
      <w:pPr>
        <w:ind w:left="1728" w:hanging="361"/>
      </w:pPr>
      <w:rPr>
        <w:lang w:val="en-CA" w:eastAsia="en-CA" w:bidi="en-CA"/>
      </w:rPr>
    </w:lvl>
    <w:lvl w:ilvl="2" w:tplc="CB8A1692">
      <w:numFmt w:val="bullet"/>
      <w:lvlText w:val="•"/>
      <w:lvlJc w:val="left"/>
      <w:pPr>
        <w:ind w:left="2616" w:hanging="361"/>
      </w:pPr>
      <w:rPr>
        <w:lang w:val="en-CA" w:eastAsia="en-CA" w:bidi="en-CA"/>
      </w:rPr>
    </w:lvl>
    <w:lvl w:ilvl="3" w:tplc="20EC4EFC">
      <w:numFmt w:val="bullet"/>
      <w:lvlText w:val="•"/>
      <w:lvlJc w:val="left"/>
      <w:pPr>
        <w:ind w:left="3504" w:hanging="361"/>
      </w:pPr>
      <w:rPr>
        <w:lang w:val="en-CA" w:eastAsia="en-CA" w:bidi="en-CA"/>
      </w:rPr>
    </w:lvl>
    <w:lvl w:ilvl="4" w:tplc="ABCA009E">
      <w:numFmt w:val="bullet"/>
      <w:lvlText w:val="•"/>
      <w:lvlJc w:val="left"/>
      <w:pPr>
        <w:ind w:left="4392" w:hanging="361"/>
      </w:pPr>
      <w:rPr>
        <w:lang w:val="en-CA" w:eastAsia="en-CA" w:bidi="en-CA"/>
      </w:rPr>
    </w:lvl>
    <w:lvl w:ilvl="5" w:tplc="17661DF0">
      <w:numFmt w:val="bullet"/>
      <w:lvlText w:val="•"/>
      <w:lvlJc w:val="left"/>
      <w:pPr>
        <w:ind w:left="5280" w:hanging="361"/>
      </w:pPr>
      <w:rPr>
        <w:lang w:val="en-CA" w:eastAsia="en-CA" w:bidi="en-CA"/>
      </w:rPr>
    </w:lvl>
    <w:lvl w:ilvl="6" w:tplc="F3BE76B6">
      <w:numFmt w:val="bullet"/>
      <w:lvlText w:val="•"/>
      <w:lvlJc w:val="left"/>
      <w:pPr>
        <w:ind w:left="6168" w:hanging="361"/>
      </w:pPr>
      <w:rPr>
        <w:lang w:val="en-CA" w:eastAsia="en-CA" w:bidi="en-CA"/>
      </w:rPr>
    </w:lvl>
    <w:lvl w:ilvl="7" w:tplc="A1B29278">
      <w:numFmt w:val="bullet"/>
      <w:lvlText w:val="•"/>
      <w:lvlJc w:val="left"/>
      <w:pPr>
        <w:ind w:left="7056" w:hanging="361"/>
      </w:pPr>
      <w:rPr>
        <w:lang w:val="en-CA" w:eastAsia="en-CA" w:bidi="en-CA"/>
      </w:rPr>
    </w:lvl>
    <w:lvl w:ilvl="8" w:tplc="7C38D2B0">
      <w:numFmt w:val="bullet"/>
      <w:lvlText w:val="•"/>
      <w:lvlJc w:val="left"/>
      <w:pPr>
        <w:ind w:left="7944" w:hanging="361"/>
      </w:pPr>
      <w:rPr>
        <w:lang w:val="en-CA" w:eastAsia="en-CA" w:bidi="en-CA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6"/>
  </w:num>
  <w:num w:numId="5">
    <w:abstractNumId w:val="4"/>
  </w:num>
  <w:num w:numId="6">
    <w:abstractNumId w:val="2"/>
  </w:num>
  <w:num w:numId="7">
    <w:abstractNumId w:val="7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Lc0srC0MDYysjRX0lEKTi0uzszPAykwNK8FADMPmiUtAAAA"/>
  </w:docVars>
  <w:rsids>
    <w:rsidRoot w:val="000358C2"/>
    <w:rsid w:val="0001198D"/>
    <w:rsid w:val="00013895"/>
    <w:rsid w:val="00014C1A"/>
    <w:rsid w:val="00032DC8"/>
    <w:rsid w:val="000358C2"/>
    <w:rsid w:val="00046DCC"/>
    <w:rsid w:val="000608D9"/>
    <w:rsid w:val="0008046C"/>
    <w:rsid w:val="000818D4"/>
    <w:rsid w:val="00087033"/>
    <w:rsid w:val="00094177"/>
    <w:rsid w:val="000A7095"/>
    <w:rsid w:val="000B2620"/>
    <w:rsid w:val="000C0452"/>
    <w:rsid w:val="000D00B9"/>
    <w:rsid w:val="000D1728"/>
    <w:rsid w:val="000D28A1"/>
    <w:rsid w:val="000E18E7"/>
    <w:rsid w:val="000F5185"/>
    <w:rsid w:val="00121A98"/>
    <w:rsid w:val="0015455E"/>
    <w:rsid w:val="0015606D"/>
    <w:rsid w:val="00161114"/>
    <w:rsid w:val="00164413"/>
    <w:rsid w:val="00164B6B"/>
    <w:rsid w:val="001744F5"/>
    <w:rsid w:val="00196987"/>
    <w:rsid w:val="00196BF0"/>
    <w:rsid w:val="001A0C59"/>
    <w:rsid w:val="001A2707"/>
    <w:rsid w:val="001B0EB4"/>
    <w:rsid w:val="001B1665"/>
    <w:rsid w:val="001B3E48"/>
    <w:rsid w:val="001B4B04"/>
    <w:rsid w:val="001B769C"/>
    <w:rsid w:val="001E3D6B"/>
    <w:rsid w:val="001F3D58"/>
    <w:rsid w:val="00206F53"/>
    <w:rsid w:val="002103F4"/>
    <w:rsid w:val="0021288F"/>
    <w:rsid w:val="00214DDA"/>
    <w:rsid w:val="00226279"/>
    <w:rsid w:val="002330B1"/>
    <w:rsid w:val="00234615"/>
    <w:rsid w:val="00236009"/>
    <w:rsid w:val="00244801"/>
    <w:rsid w:val="0025766E"/>
    <w:rsid w:val="00260774"/>
    <w:rsid w:val="002906BE"/>
    <w:rsid w:val="00291725"/>
    <w:rsid w:val="002942B5"/>
    <w:rsid w:val="002A0651"/>
    <w:rsid w:val="002B03C5"/>
    <w:rsid w:val="002C3B30"/>
    <w:rsid w:val="002D0FB4"/>
    <w:rsid w:val="002D37BE"/>
    <w:rsid w:val="002E1429"/>
    <w:rsid w:val="002E2CE6"/>
    <w:rsid w:val="00310539"/>
    <w:rsid w:val="00311479"/>
    <w:rsid w:val="003145AA"/>
    <w:rsid w:val="00320DD0"/>
    <w:rsid w:val="00325CCA"/>
    <w:rsid w:val="00331E54"/>
    <w:rsid w:val="00334CB0"/>
    <w:rsid w:val="003457C3"/>
    <w:rsid w:val="00363961"/>
    <w:rsid w:val="00390652"/>
    <w:rsid w:val="003947D7"/>
    <w:rsid w:val="0039631A"/>
    <w:rsid w:val="003A3B56"/>
    <w:rsid w:val="003C438D"/>
    <w:rsid w:val="003D3508"/>
    <w:rsid w:val="003D50F5"/>
    <w:rsid w:val="003E135E"/>
    <w:rsid w:val="003E6A4D"/>
    <w:rsid w:val="003F2B60"/>
    <w:rsid w:val="004017DC"/>
    <w:rsid w:val="004139EC"/>
    <w:rsid w:val="004246A4"/>
    <w:rsid w:val="00430803"/>
    <w:rsid w:val="00440931"/>
    <w:rsid w:val="00441B11"/>
    <w:rsid w:val="00441E3D"/>
    <w:rsid w:val="00442E1B"/>
    <w:rsid w:val="0044364E"/>
    <w:rsid w:val="00451D94"/>
    <w:rsid w:val="00461AE4"/>
    <w:rsid w:val="00462168"/>
    <w:rsid w:val="0047239F"/>
    <w:rsid w:val="00472E7A"/>
    <w:rsid w:val="004748DE"/>
    <w:rsid w:val="00475698"/>
    <w:rsid w:val="004A21D3"/>
    <w:rsid w:val="004A6663"/>
    <w:rsid w:val="004B32EA"/>
    <w:rsid w:val="004B7A37"/>
    <w:rsid w:val="004C0228"/>
    <w:rsid w:val="004C2562"/>
    <w:rsid w:val="004C4DAB"/>
    <w:rsid w:val="004E6B76"/>
    <w:rsid w:val="00514DE3"/>
    <w:rsid w:val="00516D6B"/>
    <w:rsid w:val="00522CCF"/>
    <w:rsid w:val="00524CD0"/>
    <w:rsid w:val="00530D49"/>
    <w:rsid w:val="005379DC"/>
    <w:rsid w:val="005421E9"/>
    <w:rsid w:val="00566D20"/>
    <w:rsid w:val="00570C65"/>
    <w:rsid w:val="00575065"/>
    <w:rsid w:val="00593016"/>
    <w:rsid w:val="00593E5B"/>
    <w:rsid w:val="005A0B41"/>
    <w:rsid w:val="005A5FD9"/>
    <w:rsid w:val="005C1408"/>
    <w:rsid w:val="005C19AE"/>
    <w:rsid w:val="005C1DCA"/>
    <w:rsid w:val="005C419E"/>
    <w:rsid w:val="005C7442"/>
    <w:rsid w:val="005D20B2"/>
    <w:rsid w:val="005D2356"/>
    <w:rsid w:val="005D4040"/>
    <w:rsid w:val="006007F5"/>
    <w:rsid w:val="00604480"/>
    <w:rsid w:val="0061149B"/>
    <w:rsid w:val="00615C69"/>
    <w:rsid w:val="00624C41"/>
    <w:rsid w:val="00630252"/>
    <w:rsid w:val="00642554"/>
    <w:rsid w:val="00645390"/>
    <w:rsid w:val="006615C3"/>
    <w:rsid w:val="00665A5E"/>
    <w:rsid w:val="00667549"/>
    <w:rsid w:val="00691F1C"/>
    <w:rsid w:val="00696C35"/>
    <w:rsid w:val="006A2320"/>
    <w:rsid w:val="006A3097"/>
    <w:rsid w:val="006A3701"/>
    <w:rsid w:val="006A528E"/>
    <w:rsid w:val="006A7858"/>
    <w:rsid w:val="006B734D"/>
    <w:rsid w:val="006C6514"/>
    <w:rsid w:val="006D1E82"/>
    <w:rsid w:val="006D4A8A"/>
    <w:rsid w:val="006D4DDB"/>
    <w:rsid w:val="006E48DF"/>
    <w:rsid w:val="00701627"/>
    <w:rsid w:val="0071768B"/>
    <w:rsid w:val="0072037F"/>
    <w:rsid w:val="00725F1B"/>
    <w:rsid w:val="00727C68"/>
    <w:rsid w:val="00733A8D"/>
    <w:rsid w:val="007350A2"/>
    <w:rsid w:val="007360E3"/>
    <w:rsid w:val="00741284"/>
    <w:rsid w:val="00761647"/>
    <w:rsid w:val="00762BC4"/>
    <w:rsid w:val="0076306C"/>
    <w:rsid w:val="00765140"/>
    <w:rsid w:val="00770E0E"/>
    <w:rsid w:val="00774ED1"/>
    <w:rsid w:val="00782CAB"/>
    <w:rsid w:val="007C0CBE"/>
    <w:rsid w:val="007D0738"/>
    <w:rsid w:val="007D2E9B"/>
    <w:rsid w:val="007E484F"/>
    <w:rsid w:val="007F7DD2"/>
    <w:rsid w:val="0080366E"/>
    <w:rsid w:val="00803C07"/>
    <w:rsid w:val="00804264"/>
    <w:rsid w:val="008044C2"/>
    <w:rsid w:val="00807B3D"/>
    <w:rsid w:val="008206F5"/>
    <w:rsid w:val="008245D1"/>
    <w:rsid w:val="00834134"/>
    <w:rsid w:val="00844ED1"/>
    <w:rsid w:val="008574C2"/>
    <w:rsid w:val="00874EA7"/>
    <w:rsid w:val="008766D6"/>
    <w:rsid w:val="008912BE"/>
    <w:rsid w:val="008A17B6"/>
    <w:rsid w:val="008B0898"/>
    <w:rsid w:val="008B70DB"/>
    <w:rsid w:val="008C246C"/>
    <w:rsid w:val="008D3FE7"/>
    <w:rsid w:val="008E162C"/>
    <w:rsid w:val="008E1B48"/>
    <w:rsid w:val="008F69FB"/>
    <w:rsid w:val="009113AD"/>
    <w:rsid w:val="00920B4D"/>
    <w:rsid w:val="00922116"/>
    <w:rsid w:val="009324F0"/>
    <w:rsid w:val="0094182B"/>
    <w:rsid w:val="00952EFD"/>
    <w:rsid w:val="00963E4D"/>
    <w:rsid w:val="00972E5A"/>
    <w:rsid w:val="00977D0E"/>
    <w:rsid w:val="00981E7F"/>
    <w:rsid w:val="00992FB9"/>
    <w:rsid w:val="009933FD"/>
    <w:rsid w:val="009A17A0"/>
    <w:rsid w:val="009B12B4"/>
    <w:rsid w:val="009B3354"/>
    <w:rsid w:val="009B65C2"/>
    <w:rsid w:val="009C57EF"/>
    <w:rsid w:val="009D2F52"/>
    <w:rsid w:val="009D4628"/>
    <w:rsid w:val="009D7234"/>
    <w:rsid w:val="009E0EC2"/>
    <w:rsid w:val="00A10878"/>
    <w:rsid w:val="00A15D35"/>
    <w:rsid w:val="00A21BB4"/>
    <w:rsid w:val="00A26051"/>
    <w:rsid w:val="00A325D8"/>
    <w:rsid w:val="00A43921"/>
    <w:rsid w:val="00A47BDE"/>
    <w:rsid w:val="00A47D06"/>
    <w:rsid w:val="00A5027C"/>
    <w:rsid w:val="00A60C00"/>
    <w:rsid w:val="00A63AA2"/>
    <w:rsid w:val="00A72FFC"/>
    <w:rsid w:val="00A74A9E"/>
    <w:rsid w:val="00A8314E"/>
    <w:rsid w:val="00A90F24"/>
    <w:rsid w:val="00A9133E"/>
    <w:rsid w:val="00A971B1"/>
    <w:rsid w:val="00AB756A"/>
    <w:rsid w:val="00AD1A10"/>
    <w:rsid w:val="00AD23C2"/>
    <w:rsid w:val="00B03CFF"/>
    <w:rsid w:val="00B14B6C"/>
    <w:rsid w:val="00B17983"/>
    <w:rsid w:val="00B17CA6"/>
    <w:rsid w:val="00B30AE9"/>
    <w:rsid w:val="00B31FFF"/>
    <w:rsid w:val="00B3671D"/>
    <w:rsid w:val="00B5481A"/>
    <w:rsid w:val="00B61A25"/>
    <w:rsid w:val="00B8268B"/>
    <w:rsid w:val="00B85547"/>
    <w:rsid w:val="00B92B22"/>
    <w:rsid w:val="00B94005"/>
    <w:rsid w:val="00BA0094"/>
    <w:rsid w:val="00BB2052"/>
    <w:rsid w:val="00BC0F87"/>
    <w:rsid w:val="00BD0793"/>
    <w:rsid w:val="00BF1173"/>
    <w:rsid w:val="00BF477D"/>
    <w:rsid w:val="00BF486A"/>
    <w:rsid w:val="00BF6A8F"/>
    <w:rsid w:val="00C004D1"/>
    <w:rsid w:val="00C033C3"/>
    <w:rsid w:val="00C051F1"/>
    <w:rsid w:val="00C128C5"/>
    <w:rsid w:val="00C16632"/>
    <w:rsid w:val="00C562EB"/>
    <w:rsid w:val="00C76F1F"/>
    <w:rsid w:val="00C86B9D"/>
    <w:rsid w:val="00CB3A45"/>
    <w:rsid w:val="00CB423B"/>
    <w:rsid w:val="00CB550C"/>
    <w:rsid w:val="00CB6CBF"/>
    <w:rsid w:val="00CD299B"/>
    <w:rsid w:val="00CD4103"/>
    <w:rsid w:val="00CD58AB"/>
    <w:rsid w:val="00CD5EE2"/>
    <w:rsid w:val="00CE30D0"/>
    <w:rsid w:val="00CE66F9"/>
    <w:rsid w:val="00CF06F1"/>
    <w:rsid w:val="00D06366"/>
    <w:rsid w:val="00D15955"/>
    <w:rsid w:val="00D21806"/>
    <w:rsid w:val="00D229E3"/>
    <w:rsid w:val="00D22F16"/>
    <w:rsid w:val="00D245C0"/>
    <w:rsid w:val="00D34B10"/>
    <w:rsid w:val="00D34DA9"/>
    <w:rsid w:val="00D40960"/>
    <w:rsid w:val="00D620AD"/>
    <w:rsid w:val="00D7048C"/>
    <w:rsid w:val="00D744EB"/>
    <w:rsid w:val="00D74657"/>
    <w:rsid w:val="00D875C3"/>
    <w:rsid w:val="00D90653"/>
    <w:rsid w:val="00D916AF"/>
    <w:rsid w:val="00D91B53"/>
    <w:rsid w:val="00D91D89"/>
    <w:rsid w:val="00D932CA"/>
    <w:rsid w:val="00DB392E"/>
    <w:rsid w:val="00DF046C"/>
    <w:rsid w:val="00E00AE2"/>
    <w:rsid w:val="00E07A73"/>
    <w:rsid w:val="00E1057F"/>
    <w:rsid w:val="00E14306"/>
    <w:rsid w:val="00E22C46"/>
    <w:rsid w:val="00E311B7"/>
    <w:rsid w:val="00E36360"/>
    <w:rsid w:val="00E41642"/>
    <w:rsid w:val="00E4667C"/>
    <w:rsid w:val="00E55BEB"/>
    <w:rsid w:val="00E6432D"/>
    <w:rsid w:val="00E6668D"/>
    <w:rsid w:val="00E72EA6"/>
    <w:rsid w:val="00E80B74"/>
    <w:rsid w:val="00E95D54"/>
    <w:rsid w:val="00EC3C97"/>
    <w:rsid w:val="00ED6F09"/>
    <w:rsid w:val="00EE4AEE"/>
    <w:rsid w:val="00EE501F"/>
    <w:rsid w:val="00EF7AC6"/>
    <w:rsid w:val="00F00AE3"/>
    <w:rsid w:val="00F152D3"/>
    <w:rsid w:val="00F26C8D"/>
    <w:rsid w:val="00F454A7"/>
    <w:rsid w:val="00F47072"/>
    <w:rsid w:val="00F50C54"/>
    <w:rsid w:val="00F55F92"/>
    <w:rsid w:val="00F562FD"/>
    <w:rsid w:val="00F61FFE"/>
    <w:rsid w:val="00F62CA4"/>
    <w:rsid w:val="00F70F30"/>
    <w:rsid w:val="00F84D77"/>
    <w:rsid w:val="00F94484"/>
    <w:rsid w:val="00F97B3C"/>
    <w:rsid w:val="00FA368C"/>
    <w:rsid w:val="00FA7DF2"/>
    <w:rsid w:val="00FB2CD3"/>
    <w:rsid w:val="00FB38D2"/>
    <w:rsid w:val="00FB7FF7"/>
    <w:rsid w:val="00FC3BD2"/>
    <w:rsid w:val="00FC5F2F"/>
    <w:rsid w:val="00FD01A6"/>
    <w:rsid w:val="00FD0D28"/>
    <w:rsid w:val="00FD3E6C"/>
    <w:rsid w:val="00FE4D2E"/>
    <w:rsid w:val="00FF7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2BFB1FE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ja-JP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0358C2"/>
    <w:pPr>
      <w:spacing w:after="160" w:line="259" w:lineRule="auto"/>
    </w:pPr>
    <w:rPr>
      <w:rFonts w:eastAsiaTheme="minorHAnsi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58C2"/>
    <w:pPr>
      <w:keepNext/>
      <w:keepLines/>
      <w:spacing w:before="240" w:after="0"/>
      <w:outlineLvl w:val="0"/>
    </w:pPr>
    <w:rPr>
      <w:rFonts w:ascii="Calibri Light" w:eastAsia="Times New Roman" w:hAnsi="Calibri Light" w:cs="Times New Roman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58C2"/>
    <w:rPr>
      <w:rFonts w:ascii="Calibri Light" w:eastAsia="Times New Roman" w:hAnsi="Calibri Light" w:cs="Times New Roman"/>
      <w:color w:val="2E74B5"/>
      <w:sz w:val="32"/>
      <w:szCs w:val="32"/>
      <w:lang w:val="en-US"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0358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58C2"/>
    <w:rPr>
      <w:rFonts w:eastAsiaTheme="minorHAnsi"/>
      <w:sz w:val="22"/>
      <w:szCs w:val="22"/>
      <w:lang w:val="en-US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0358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58C2"/>
    <w:rPr>
      <w:rFonts w:eastAsiaTheme="minorHAnsi"/>
      <w:sz w:val="22"/>
      <w:szCs w:val="22"/>
      <w:lang w:val="en-US" w:eastAsia="en-US" w:bidi="ar-SA"/>
    </w:rPr>
  </w:style>
  <w:style w:type="table" w:styleId="TableGrid">
    <w:name w:val="Table Grid"/>
    <w:basedOn w:val="TableNormal"/>
    <w:uiPriority w:val="39"/>
    <w:rsid w:val="000358C2"/>
    <w:rPr>
      <w:rFonts w:eastAsiaTheme="minorHAnsi"/>
      <w:sz w:val="22"/>
      <w:szCs w:val="22"/>
      <w:lang w:val="en-US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31">
    <w:name w:val="List Table 31"/>
    <w:basedOn w:val="TableNormal"/>
    <w:uiPriority w:val="48"/>
    <w:rsid w:val="000358C2"/>
    <w:rPr>
      <w:rFonts w:eastAsiaTheme="minorHAnsi"/>
      <w:sz w:val="22"/>
      <w:szCs w:val="22"/>
      <w:lang w:val="en-US" w:eastAsia="en-US" w:bidi="ar-SA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ListParagraph">
    <w:name w:val="List Paragraph"/>
    <w:basedOn w:val="Normal"/>
    <w:uiPriority w:val="1"/>
    <w:qFormat/>
    <w:rsid w:val="000358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58C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58C2"/>
    <w:rPr>
      <w:rFonts w:ascii="Times New Roman" w:eastAsiaTheme="minorHAnsi" w:hAnsi="Times New Roman" w:cs="Times New Roman"/>
      <w:sz w:val="18"/>
      <w:szCs w:val="18"/>
      <w:lang w:val="en-US" w:eastAsia="en-US" w:bidi="ar-SA"/>
    </w:rPr>
  </w:style>
  <w:style w:type="paragraph" w:styleId="NormalWeb">
    <w:name w:val="Normal (Web)"/>
    <w:basedOn w:val="Normal"/>
    <w:uiPriority w:val="99"/>
    <w:semiHidden/>
    <w:unhideWhenUsed/>
    <w:rsid w:val="00475698"/>
    <w:rPr>
      <w:rFonts w:ascii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244801"/>
    <w:rPr>
      <w:rFonts w:eastAsiaTheme="minorHAnsi"/>
      <w:sz w:val="22"/>
      <w:szCs w:val="22"/>
      <w:lang w:val="en-US" w:eastAsia="en-US" w:bidi="ar-SA"/>
    </w:rPr>
  </w:style>
  <w:style w:type="character" w:styleId="Hyperlink">
    <w:name w:val="Hyperlink"/>
    <w:basedOn w:val="DefaultParagraphFont"/>
    <w:uiPriority w:val="99"/>
    <w:unhideWhenUsed/>
    <w:rsid w:val="00441B1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41B1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41B11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41B11"/>
    <w:rPr>
      <w:rFonts w:eastAsiaTheme="minorHAnsi"/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1B1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1B11"/>
    <w:rPr>
      <w:rFonts w:eastAsiaTheme="minorHAnsi"/>
      <w:b/>
      <w:bCs/>
      <w:sz w:val="20"/>
      <w:szCs w:val="20"/>
      <w:lang w:val="en-US" w:eastAsia="en-US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AB756A"/>
    <w:rPr>
      <w:color w:val="954F72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42E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42E1B"/>
    <w:rPr>
      <w:rFonts w:ascii="Times New Roman" w:eastAsiaTheme="minorHAnsi" w:hAnsi="Times New Roman" w:cs="Times New Roman"/>
      <w:lang w:val="en-US" w:eastAsia="en-US" w:bidi="ar-SA"/>
    </w:rPr>
  </w:style>
  <w:style w:type="character" w:styleId="UnresolvedMention">
    <w:name w:val="Unresolved Mention"/>
    <w:basedOn w:val="DefaultParagraphFont"/>
    <w:uiPriority w:val="99"/>
    <w:rsid w:val="0016111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1663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16632"/>
    <w:rPr>
      <w:rFonts w:eastAsiaTheme="minorHAnsi"/>
      <w:sz w:val="20"/>
      <w:szCs w:val="20"/>
      <w:lang w:val="en-US" w:eastAsia="en-US"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C16632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2A065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CA" w:eastAsia="en-CA" w:bidi="en-CA"/>
    </w:rPr>
  </w:style>
  <w:style w:type="character" w:customStyle="1" w:styleId="BodyTextChar">
    <w:name w:val="Body Text Char"/>
    <w:basedOn w:val="DefaultParagraphFont"/>
    <w:link w:val="BodyText"/>
    <w:uiPriority w:val="1"/>
    <w:rsid w:val="002A0651"/>
    <w:rPr>
      <w:rFonts w:ascii="Calibri" w:eastAsia="Calibri" w:hAnsi="Calibri" w:cs="Calibri"/>
      <w:sz w:val="22"/>
      <w:szCs w:val="22"/>
      <w:lang w:val="en-CA" w:eastAsia="en-CA" w:bidi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9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4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earch.dialoguemcgill@mcgill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research.dialoguemcgill@mcgill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esearch.dialoguemcgill@mcgill.ca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E645E3-DCE4-4ECE-8E81-6BE2838BEC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3</Pages>
  <Words>1528</Words>
  <Characters>8714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el Peled, Dr</dc:creator>
  <cp:keywords/>
  <dc:description/>
  <cp:lastModifiedBy>Jonathan A. Caballero, Dr</cp:lastModifiedBy>
  <cp:revision>5</cp:revision>
  <dcterms:created xsi:type="dcterms:W3CDTF">2022-02-25T14:57:00Z</dcterms:created>
  <dcterms:modified xsi:type="dcterms:W3CDTF">2022-02-28T19:26:00Z</dcterms:modified>
</cp:coreProperties>
</file>